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2153D" w:rsidRPr="002B7CBC" w:rsidP="00A36265" w14:paraId="411C0931" w14:textId="07D52AC5">
      <w:pPr>
        <w:pStyle w:val="BodyText3"/>
        <w:widowControl w:val="0"/>
        <w:tabs>
          <w:tab w:val="right" w:pos="10260"/>
        </w:tabs>
        <w:spacing w:line="276" w:lineRule="auto"/>
        <w:rPr>
          <w:rFonts w:ascii="Times New Roman" w:hAnsi="Times New Roman"/>
          <w:b/>
          <w:bCs/>
          <w:szCs w:val="24"/>
        </w:rPr>
      </w:pPr>
      <w:r w:rsidRPr="002B7CBC">
        <w:rPr>
          <w:rFonts w:ascii="Times New Roman" w:hAnsi="Times New Roman"/>
          <w:b/>
          <w:bCs/>
          <w:sz w:val="32"/>
        </w:rPr>
        <w:t>Memorandum</w:t>
      </w:r>
      <w:r w:rsidRPr="002B7CBC">
        <w:rPr>
          <w:rFonts w:ascii="Times New Roman" w:hAnsi="Times New Roman"/>
          <w:b/>
          <w:bCs/>
        </w:rPr>
        <w:tab/>
      </w:r>
      <w:r w:rsidRPr="002B7CBC">
        <w:rPr>
          <w:rFonts w:ascii="Times New Roman" w:hAnsi="Times New Roman"/>
          <w:b/>
          <w:bCs/>
          <w:szCs w:val="24"/>
        </w:rPr>
        <w:t>United States Department of Education</w:t>
      </w:r>
    </w:p>
    <w:p w:rsidR="00C2153D" w:rsidRPr="002B7CBC" w:rsidP="00A36265" w14:paraId="6B9969D3" w14:textId="77777777">
      <w:pPr>
        <w:pStyle w:val="BodyText3"/>
        <w:widowControl w:val="0"/>
        <w:tabs>
          <w:tab w:val="right" w:pos="10260"/>
        </w:tabs>
        <w:spacing w:line="276" w:lineRule="auto"/>
        <w:ind w:left="3600" w:firstLine="720"/>
        <w:rPr>
          <w:rFonts w:ascii="Times New Roman" w:hAnsi="Times New Roman"/>
          <w:b/>
          <w:bCs/>
          <w:szCs w:val="24"/>
        </w:rPr>
      </w:pPr>
      <w:r w:rsidRPr="002B7CBC">
        <w:rPr>
          <w:rFonts w:ascii="Times New Roman" w:hAnsi="Times New Roman"/>
          <w:b/>
          <w:bCs/>
          <w:szCs w:val="24"/>
        </w:rPr>
        <w:tab/>
        <w:t>Institute of Education Sciences</w:t>
      </w:r>
    </w:p>
    <w:p w:rsidR="00C2153D" w:rsidRPr="002B7CBC" w:rsidP="00A36265" w14:paraId="777DB95D" w14:textId="17D6865C">
      <w:pPr>
        <w:pStyle w:val="Heading8"/>
        <w:widowControl w:val="0"/>
        <w:pBdr>
          <w:bottom w:val="single" w:sz="12" w:space="1" w:color="auto"/>
        </w:pBdr>
        <w:tabs>
          <w:tab w:val="right" w:pos="10260"/>
        </w:tabs>
        <w:spacing w:line="276" w:lineRule="auto"/>
        <w:rPr>
          <w:sz w:val="28"/>
        </w:rPr>
      </w:pPr>
      <w:r w:rsidRPr="002B7CBC">
        <w:rPr>
          <w:sz w:val="28"/>
        </w:rPr>
        <w:tab/>
        <w:t>National Center for Education Statistics</w:t>
      </w:r>
    </w:p>
    <w:p w:rsidR="00C2153D" w:rsidRPr="002B7CBC" w:rsidP="00A36265" w14:paraId="2D3D0C6A" w14:textId="77777777">
      <w:pPr>
        <w:widowControl w:val="0"/>
        <w:spacing w:line="276" w:lineRule="auto"/>
        <w:rPr>
          <w:sz w:val="20"/>
          <w:szCs w:val="20"/>
        </w:rPr>
      </w:pPr>
    </w:p>
    <w:p w:rsidR="00D90962" w:rsidRPr="002B7CBC" w:rsidP="00A36265" w14:paraId="1A11FA14" w14:textId="04DAD6E1">
      <w:pPr>
        <w:widowControl w:val="0"/>
        <w:spacing w:line="276" w:lineRule="auto"/>
      </w:pPr>
      <w:r w:rsidRPr="002B7CBC">
        <w:t>DATE:</w:t>
      </w:r>
      <w:r w:rsidRPr="002B7CBC">
        <w:tab/>
      </w:r>
      <w:r w:rsidRPr="002B7CBC" w:rsidR="00A14445">
        <w:tab/>
      </w:r>
      <w:r w:rsidR="003E5E64">
        <w:t xml:space="preserve">September </w:t>
      </w:r>
      <w:r w:rsidR="00720FF3">
        <w:t>7</w:t>
      </w:r>
      <w:r w:rsidR="00554D9B">
        <w:t>, 2023</w:t>
      </w:r>
    </w:p>
    <w:p w:rsidR="00C2153D" w:rsidRPr="002B7CBC" w:rsidP="00A36265" w14:paraId="3EB39440" w14:textId="77777777">
      <w:pPr>
        <w:widowControl w:val="0"/>
        <w:rPr>
          <w:sz w:val="20"/>
          <w:szCs w:val="20"/>
        </w:rPr>
      </w:pPr>
    </w:p>
    <w:p w:rsidR="00D018C6" w:rsidRPr="006D18F1" w:rsidP="00A36265" w14:paraId="0A4B43EE" w14:textId="2D502480">
      <w:pPr>
        <w:widowControl w:val="0"/>
        <w:spacing w:line="276" w:lineRule="auto"/>
      </w:pPr>
      <w:r w:rsidRPr="002B7CBC">
        <w:t>TO:</w:t>
      </w:r>
      <w:r w:rsidRPr="002B7CBC">
        <w:tab/>
      </w:r>
      <w:r w:rsidRPr="002B7CBC">
        <w:tab/>
      </w:r>
      <w:r w:rsidR="003E5E64">
        <w:t>Bev Pratt</w:t>
      </w:r>
      <w:r w:rsidRPr="00806A17">
        <w:t>,</w:t>
      </w:r>
      <w:r w:rsidRPr="00007470">
        <w:t xml:space="preserve"> O</w:t>
      </w:r>
      <w:r w:rsidRPr="00B17074">
        <w:t>MB</w:t>
      </w:r>
    </w:p>
    <w:p w:rsidR="009B4A44" w:rsidRPr="006D18F1" w:rsidP="00A36265" w14:paraId="0479AB6D" w14:textId="77777777">
      <w:pPr>
        <w:widowControl w:val="0"/>
        <w:rPr>
          <w:sz w:val="20"/>
          <w:szCs w:val="20"/>
        </w:rPr>
      </w:pPr>
    </w:p>
    <w:p w:rsidR="00C2153D" w:rsidRPr="002B7CBC" w:rsidP="00A36265" w14:paraId="4AB21D49" w14:textId="5F540A87">
      <w:pPr>
        <w:widowControl w:val="0"/>
        <w:spacing w:line="276" w:lineRule="auto"/>
      </w:pPr>
      <w:r w:rsidRPr="006D18F1">
        <w:t>THROUGH</w:t>
      </w:r>
      <w:r w:rsidRPr="006D18F1">
        <w:t>:</w:t>
      </w:r>
      <w:r w:rsidRPr="006D18F1">
        <w:tab/>
      </w:r>
      <w:r w:rsidRPr="00806A17" w:rsidR="00007470">
        <w:t>Carrie Clarady</w:t>
      </w:r>
      <w:r w:rsidRPr="00806A17" w:rsidR="007D64A0">
        <w:t>,</w:t>
      </w:r>
      <w:r w:rsidRPr="006D18F1" w:rsidR="007D64A0">
        <w:t xml:space="preserve"> OMB Liaison</w:t>
      </w:r>
      <w:r w:rsidRPr="006D18F1" w:rsidR="00F26E27">
        <w:t>, NCES</w:t>
      </w:r>
    </w:p>
    <w:p w:rsidR="009B4A44" w:rsidRPr="002B7CBC" w:rsidP="00A36265" w14:paraId="2E1A4533" w14:textId="77777777">
      <w:pPr>
        <w:widowControl w:val="0"/>
        <w:rPr>
          <w:sz w:val="20"/>
          <w:szCs w:val="20"/>
        </w:rPr>
      </w:pPr>
    </w:p>
    <w:p w:rsidR="00092D40" w:rsidRPr="002B7CBC" w:rsidP="00A36265" w14:paraId="40DD7A89" w14:textId="1A95BF5A">
      <w:pPr>
        <w:widowControl w:val="0"/>
        <w:spacing w:line="276" w:lineRule="auto"/>
      </w:pPr>
      <w:r w:rsidRPr="002B7CBC">
        <w:t>FROM:</w:t>
      </w:r>
      <w:r w:rsidRPr="002B7CBC">
        <w:tab/>
      </w:r>
      <w:r w:rsidR="002A4DE8">
        <w:t>Jill McCarroll</w:t>
      </w:r>
      <w:r w:rsidR="00DE7098">
        <w:t xml:space="preserve">, </w:t>
      </w:r>
      <w:r w:rsidR="006F6979">
        <w:t>Study Director</w:t>
      </w:r>
      <w:r w:rsidRPr="002A4DE8" w:rsidR="002A4DE8">
        <w:t>, Early Childhood Longitudinal Studies Program</w:t>
      </w:r>
      <w:r w:rsidR="00DE7098">
        <w:t>, NCES</w:t>
      </w:r>
    </w:p>
    <w:p w:rsidR="009B4A44" w:rsidRPr="002B7CBC" w:rsidP="00A36265" w14:paraId="634D8613" w14:textId="77777777">
      <w:pPr>
        <w:widowControl w:val="0"/>
        <w:rPr>
          <w:sz w:val="20"/>
          <w:szCs w:val="20"/>
        </w:rPr>
      </w:pPr>
    </w:p>
    <w:p w:rsidR="007D6DCD" w:rsidRPr="002B7CBC" w:rsidP="00A36265" w14:paraId="301D6011" w14:textId="4E3DF5A3">
      <w:pPr>
        <w:pStyle w:val="Cov-Title"/>
        <w:widowControl w:val="0"/>
        <w:spacing w:after="240"/>
        <w:ind w:left="1440" w:hanging="1440"/>
        <w:jc w:val="left"/>
        <w:rPr>
          <w:rFonts w:ascii="Times New Roman" w:hAnsi="Times New Roman"/>
          <w:sz w:val="24"/>
          <w:szCs w:val="24"/>
        </w:rPr>
      </w:pPr>
      <w:r w:rsidRPr="002B7CBC">
        <w:rPr>
          <w:rFonts w:ascii="Times New Roman" w:hAnsi="Times New Roman"/>
          <w:sz w:val="24"/>
          <w:szCs w:val="24"/>
        </w:rPr>
        <w:t>SUBJECT:</w:t>
      </w:r>
      <w:r w:rsidRPr="002B7CBC">
        <w:rPr>
          <w:rFonts w:ascii="Times New Roman" w:hAnsi="Times New Roman"/>
          <w:sz w:val="24"/>
          <w:szCs w:val="24"/>
        </w:rPr>
        <w:tab/>
      </w:r>
      <w:r w:rsidR="00AE2BC1">
        <w:rPr>
          <w:rFonts w:ascii="Times New Roman" w:hAnsi="Times New Roman"/>
          <w:sz w:val="24"/>
          <w:szCs w:val="24"/>
        </w:rPr>
        <w:t>Early Childhood Longitudinal Study, Kindergarten Class of 202</w:t>
      </w:r>
      <w:r w:rsidR="00B2160F">
        <w:rPr>
          <w:rFonts w:ascii="Times New Roman" w:hAnsi="Times New Roman"/>
          <w:sz w:val="24"/>
          <w:szCs w:val="24"/>
        </w:rPr>
        <w:t>3</w:t>
      </w:r>
      <w:r w:rsidR="00AE2BC1">
        <w:rPr>
          <w:rFonts w:ascii="Times New Roman" w:hAnsi="Times New Roman"/>
          <w:sz w:val="24"/>
          <w:szCs w:val="24"/>
        </w:rPr>
        <w:t>-2</w:t>
      </w:r>
      <w:r w:rsidR="00B2160F">
        <w:rPr>
          <w:rFonts w:ascii="Times New Roman" w:hAnsi="Times New Roman"/>
          <w:sz w:val="24"/>
          <w:szCs w:val="24"/>
        </w:rPr>
        <w:t>4</w:t>
      </w:r>
      <w:r w:rsidR="00AE2BC1">
        <w:rPr>
          <w:rFonts w:ascii="Times New Roman" w:hAnsi="Times New Roman"/>
          <w:sz w:val="24"/>
          <w:szCs w:val="24"/>
        </w:rPr>
        <w:t xml:space="preserve"> (</w:t>
      </w:r>
      <w:r w:rsidR="00A4660C">
        <w:rPr>
          <w:rFonts w:ascii="Times New Roman" w:hAnsi="Times New Roman"/>
          <w:sz w:val="24"/>
          <w:szCs w:val="24"/>
        </w:rPr>
        <w:t>ECLS-K:2024</w:t>
      </w:r>
      <w:r w:rsidR="00AE2BC1">
        <w:rPr>
          <w:rFonts w:ascii="Times New Roman" w:hAnsi="Times New Roman"/>
          <w:sz w:val="24"/>
          <w:szCs w:val="24"/>
        </w:rPr>
        <w:t xml:space="preserve">) </w:t>
      </w:r>
      <w:r w:rsidR="003E5E64">
        <w:rPr>
          <w:rFonts w:ascii="Times New Roman" w:hAnsi="Times New Roman"/>
          <w:sz w:val="24"/>
          <w:szCs w:val="24"/>
        </w:rPr>
        <w:t>September</w:t>
      </w:r>
      <w:r w:rsidR="00015D43">
        <w:rPr>
          <w:rFonts w:ascii="Times New Roman" w:hAnsi="Times New Roman"/>
          <w:sz w:val="24"/>
          <w:szCs w:val="24"/>
        </w:rPr>
        <w:t xml:space="preserve"> 2023</w:t>
      </w:r>
      <w:r w:rsidR="008A6CC1">
        <w:rPr>
          <w:rFonts w:ascii="Times New Roman" w:hAnsi="Times New Roman"/>
          <w:sz w:val="24"/>
          <w:szCs w:val="24"/>
        </w:rPr>
        <w:t xml:space="preserve"> Materials</w:t>
      </w:r>
      <w:r w:rsidR="00015D43">
        <w:rPr>
          <w:rFonts w:ascii="Times New Roman" w:hAnsi="Times New Roman"/>
          <w:sz w:val="24"/>
          <w:szCs w:val="24"/>
        </w:rPr>
        <w:t xml:space="preserve"> </w:t>
      </w:r>
      <w:r w:rsidR="00053423">
        <w:rPr>
          <w:rFonts w:ascii="Times New Roman" w:hAnsi="Times New Roman"/>
          <w:sz w:val="24"/>
          <w:szCs w:val="24"/>
        </w:rPr>
        <w:t xml:space="preserve">Change </w:t>
      </w:r>
      <w:r w:rsidR="00331799">
        <w:rPr>
          <w:rFonts w:ascii="Times New Roman" w:hAnsi="Times New Roman"/>
          <w:sz w:val="24"/>
          <w:szCs w:val="24"/>
        </w:rPr>
        <w:t>Request</w:t>
      </w:r>
      <w:r w:rsidRPr="006F4133" w:rsidR="006F4133">
        <w:rPr>
          <w:rFonts w:ascii="Times New Roman" w:hAnsi="Times New Roman"/>
          <w:sz w:val="24"/>
          <w:szCs w:val="24"/>
        </w:rPr>
        <w:t xml:space="preserve"> </w:t>
      </w:r>
      <w:r w:rsidR="00C20814">
        <w:rPr>
          <w:rFonts w:ascii="Times New Roman" w:hAnsi="Times New Roman"/>
          <w:sz w:val="24"/>
          <w:szCs w:val="24"/>
        </w:rPr>
        <w:t>(OMB#</w:t>
      </w:r>
      <w:r w:rsidRPr="006D18F1" w:rsidR="006D18F1">
        <w:rPr>
          <w:rFonts w:ascii="Times New Roman" w:hAnsi="Times New Roman"/>
          <w:sz w:val="24"/>
          <w:szCs w:val="24"/>
        </w:rPr>
        <w:t>1850-0750 v.2</w:t>
      </w:r>
      <w:r w:rsidR="003E5E64">
        <w:rPr>
          <w:rFonts w:ascii="Times New Roman" w:hAnsi="Times New Roman"/>
          <w:sz w:val="24"/>
          <w:szCs w:val="24"/>
        </w:rPr>
        <w:t>8</w:t>
      </w:r>
      <w:r w:rsidR="006D18F1">
        <w:rPr>
          <w:rFonts w:ascii="Times New Roman" w:hAnsi="Times New Roman"/>
          <w:sz w:val="24"/>
          <w:szCs w:val="24"/>
        </w:rPr>
        <w:t>)</w:t>
      </w:r>
    </w:p>
    <w:p w:rsidR="003E5E64" w:rsidRPr="003E5E64" w:rsidP="003E5E64" w14:paraId="5CB04A24" w14:textId="77777777">
      <w:pPr>
        <w:keepLines/>
        <w:widowControl w:val="0"/>
        <w:shd w:val="clear" w:color="auto" w:fill="FFFFFF"/>
        <w:rPr>
          <w:color w:val="222222"/>
        </w:rPr>
      </w:pPr>
      <w:r w:rsidRPr="003E5E64">
        <w:rPr>
          <w:color w:val="222222"/>
        </w:rPr>
        <w:t xml:space="preserve">The Early Childhood Longitudinal Study (ECLS) program, conducted by the National Center for Education Statistics (NCES) within the Institute of Education Sciences (IES) of the U.S. Department of Education (ED), draws together information from multiple sources to provide rich, descriptive data on child development, early learning, and school progress. The ECLS program studies deliver national data on children’s status at birth and at various points thereafter; children’s transitions to nonparental care, early care and education programs, and school; and children’s experiences and growth through the elementary grades. The Early Childhood Longitudinal Study, Kindergarten Class of 2023-24 (ECLS-K:2024) is the fourth cohort in the series of early childhood longitudinal studies. The study will advance research in child development and early learning by providing a detailed and comprehensive source of current information on children’s early learning and development, transitions into kindergarten and beyond, and progress through school. The ECLS-K:2024 will provide data about the population of children who will be kindergartners in the 2023-24 school year. The ECLS-K:2024 will focus on children’s early school experiences continuing through the fifth grade, and will include collection of data from children, parents, teachers, and school administrators. </w:t>
      </w:r>
    </w:p>
    <w:p w:rsidR="003E5E64" w:rsidRPr="003E5E64" w:rsidP="003E5E64" w14:paraId="72193465" w14:textId="77777777">
      <w:pPr>
        <w:keepLines/>
        <w:widowControl w:val="0"/>
        <w:shd w:val="clear" w:color="auto" w:fill="FFFFFF"/>
        <w:rPr>
          <w:color w:val="222222"/>
        </w:rPr>
      </w:pPr>
    </w:p>
    <w:p w:rsidR="003E5E64" w:rsidRPr="003E5E64" w:rsidP="003E5E64" w14:paraId="4BFC076B" w14:textId="15F0BACE">
      <w:pPr>
        <w:keepLines/>
        <w:widowControl w:val="0"/>
        <w:shd w:val="clear" w:color="auto" w:fill="FFFFFF"/>
        <w:rPr>
          <w:color w:val="222222"/>
        </w:rPr>
      </w:pPr>
      <w:r w:rsidRPr="003E5E64">
        <w:rPr>
          <w:color w:val="222222"/>
        </w:rPr>
        <w:t xml:space="preserve">The request to conduct the first three national data collection rounds for the ECLS-K:2024 was approved </w:t>
      </w:r>
      <w:r w:rsidR="00213028">
        <w:rPr>
          <w:color w:val="222222"/>
        </w:rPr>
        <w:t>in</w:t>
      </w:r>
      <w:r w:rsidRPr="003E5E64" w:rsidR="00213028">
        <w:rPr>
          <w:color w:val="222222"/>
        </w:rPr>
        <w:t xml:space="preserve"> </w:t>
      </w:r>
      <w:r w:rsidRPr="003E5E64">
        <w:rPr>
          <w:color w:val="222222"/>
        </w:rPr>
        <w:t>April 2023 (OMB# 1850-0750 v.26)</w:t>
      </w:r>
      <w:r w:rsidR="002A40F7">
        <w:rPr>
          <w:color w:val="222222"/>
        </w:rPr>
        <w:t xml:space="preserve">, with a </w:t>
      </w:r>
      <w:r w:rsidR="005D515E">
        <w:rPr>
          <w:color w:val="222222"/>
        </w:rPr>
        <w:t xml:space="preserve">revision </w:t>
      </w:r>
      <w:r w:rsidRPr="003E5E64" w:rsidR="005D515E">
        <w:rPr>
          <w:color w:val="222222"/>
        </w:rPr>
        <w:t>(OMB# 1850-0750 v.2</w:t>
      </w:r>
      <w:r w:rsidR="005D515E">
        <w:rPr>
          <w:color w:val="222222"/>
        </w:rPr>
        <w:t>7</w:t>
      </w:r>
      <w:r w:rsidRPr="003E5E64" w:rsidR="005D515E">
        <w:rPr>
          <w:color w:val="222222"/>
        </w:rPr>
        <w:t>)</w:t>
      </w:r>
      <w:r w:rsidR="005D515E">
        <w:rPr>
          <w:color w:val="222222"/>
        </w:rPr>
        <w:t xml:space="preserve"> approved </w:t>
      </w:r>
      <w:r w:rsidR="00213028">
        <w:rPr>
          <w:color w:val="222222"/>
        </w:rPr>
        <w:t>in</w:t>
      </w:r>
      <w:r w:rsidR="00790F3C">
        <w:rPr>
          <w:color w:val="222222"/>
        </w:rPr>
        <w:t xml:space="preserve"> July 2023</w:t>
      </w:r>
      <w:r w:rsidRPr="003E5E64">
        <w:rPr>
          <w:color w:val="222222"/>
        </w:rPr>
        <w:t>. The ECLS-K:2024 fall kindergarten data collection will be conducted from August until December 2023, followed by the spring (March-July 2024) kindergarten round, and the spring (March-July 2025) first-grade round. Each of these rounds of data collection will involve advance school contacts, for example to conduct student sampling activities, collect teacher and school information, and locate families whose children may have moved schools. Future OMB packages will be submitted for the third-and fifth-grade field test (to be conducted in March-July 2026), as well as for the national spring (March-July 2027) third-grade round and the spring (March-July 2029) fifth-grade round.</w:t>
      </w:r>
    </w:p>
    <w:p w:rsidR="003E5E64" w:rsidRPr="003E5E64" w:rsidP="003E5E64" w14:paraId="1EB5701C" w14:textId="77777777">
      <w:pPr>
        <w:keepLines/>
        <w:widowControl w:val="0"/>
        <w:shd w:val="clear" w:color="auto" w:fill="FFFFFF"/>
        <w:rPr>
          <w:color w:val="222222"/>
        </w:rPr>
      </w:pPr>
    </w:p>
    <w:p w:rsidR="003E5E64" w:rsidRPr="003E5E64" w:rsidP="003E5E64" w14:paraId="319AACA7" w14:textId="2D8943C4">
      <w:pPr>
        <w:keepLines/>
        <w:widowControl w:val="0"/>
        <w:shd w:val="clear" w:color="auto" w:fill="FFFFFF"/>
        <w:rPr>
          <w:color w:val="222222"/>
        </w:rPr>
      </w:pPr>
      <w:r w:rsidRPr="003E5E64">
        <w:rPr>
          <w:color w:val="222222"/>
        </w:rPr>
        <w:t xml:space="preserve">This current </w:t>
      </w:r>
      <w:r w:rsidR="0009026C">
        <w:rPr>
          <w:color w:val="222222"/>
        </w:rPr>
        <w:t>change</w:t>
      </w:r>
      <w:r w:rsidRPr="003E5E64" w:rsidR="0009026C">
        <w:rPr>
          <w:color w:val="222222"/>
        </w:rPr>
        <w:t xml:space="preserve"> </w:t>
      </w:r>
      <w:r w:rsidRPr="003E5E64">
        <w:rPr>
          <w:color w:val="222222"/>
        </w:rPr>
        <w:t xml:space="preserve">request </w:t>
      </w:r>
      <w:r>
        <w:rPr>
          <w:color w:val="222222"/>
        </w:rPr>
        <w:t>is to update the study newsletters that will be distributed to parents and teachers in October 2023</w:t>
      </w:r>
      <w:r w:rsidRPr="003E5E64">
        <w:rPr>
          <w:color w:val="222222"/>
        </w:rPr>
        <w:t xml:space="preserve">. </w:t>
      </w:r>
      <w:r w:rsidR="00790F3C">
        <w:rPr>
          <w:color w:val="222222"/>
        </w:rPr>
        <w:t xml:space="preserve">Nonsubstantive changes </w:t>
      </w:r>
      <w:r>
        <w:rPr>
          <w:color w:val="222222"/>
        </w:rPr>
        <w:t>to the newsletters</w:t>
      </w:r>
      <w:r w:rsidRPr="003E5E64">
        <w:rPr>
          <w:color w:val="222222"/>
        </w:rPr>
        <w:t xml:space="preserve"> occurred after further discussion </w:t>
      </w:r>
      <w:r>
        <w:rPr>
          <w:color w:val="222222"/>
        </w:rPr>
        <w:t>with and review by senior NCES management staff</w:t>
      </w:r>
      <w:r w:rsidRPr="003E5E64">
        <w:rPr>
          <w:color w:val="222222"/>
        </w:rPr>
        <w:t xml:space="preserve">. </w:t>
      </w:r>
      <w:r w:rsidR="00F46D05">
        <w:rPr>
          <w:color w:val="222222"/>
        </w:rPr>
        <w:t>These changes</w:t>
      </w:r>
      <w:r w:rsidRPr="003E5E64" w:rsidR="00F46D05">
        <w:rPr>
          <w:color w:val="222222"/>
        </w:rPr>
        <w:t xml:space="preserve"> </w:t>
      </w:r>
      <w:r w:rsidRPr="003E5E64">
        <w:rPr>
          <w:color w:val="222222"/>
        </w:rPr>
        <w:t xml:space="preserve">are largely limited to </w:t>
      </w:r>
      <w:r>
        <w:rPr>
          <w:color w:val="222222"/>
        </w:rPr>
        <w:t xml:space="preserve">minor </w:t>
      </w:r>
      <w:r w:rsidR="004D3F7B">
        <w:rPr>
          <w:color w:val="222222"/>
        </w:rPr>
        <w:t xml:space="preserve">style </w:t>
      </w:r>
      <w:r>
        <w:rPr>
          <w:color w:val="222222"/>
        </w:rPr>
        <w:t>changes</w:t>
      </w:r>
      <w:r w:rsidR="00901B66">
        <w:rPr>
          <w:color w:val="222222"/>
        </w:rPr>
        <w:t xml:space="preserve"> and updates to the statistics presented (</w:t>
      </w:r>
      <w:r w:rsidR="001B2263">
        <w:rPr>
          <w:color w:val="222222"/>
        </w:rPr>
        <w:t>i</w:t>
      </w:r>
      <w:r w:rsidR="004D3F7B">
        <w:rPr>
          <w:color w:val="222222"/>
        </w:rPr>
        <w:t>.</w:t>
      </w:r>
      <w:r w:rsidR="001B2263">
        <w:rPr>
          <w:color w:val="222222"/>
        </w:rPr>
        <w:t>e.,</w:t>
      </w:r>
      <w:r w:rsidR="00901B66">
        <w:rPr>
          <w:color w:val="222222"/>
        </w:rPr>
        <w:t xml:space="preserve"> </w:t>
      </w:r>
      <w:r w:rsidR="00CB437F">
        <w:rPr>
          <w:color w:val="222222"/>
        </w:rPr>
        <w:t xml:space="preserve">the </w:t>
      </w:r>
      <w:r w:rsidR="001B2263">
        <w:rPr>
          <w:color w:val="222222"/>
        </w:rPr>
        <w:t xml:space="preserve">data from the School Pulse Panel were updated to match </w:t>
      </w:r>
      <w:r w:rsidR="00620916">
        <w:rPr>
          <w:color w:val="222222"/>
        </w:rPr>
        <w:t>that</w:t>
      </w:r>
      <w:r w:rsidR="004D3F7B">
        <w:rPr>
          <w:color w:val="222222"/>
        </w:rPr>
        <w:t xml:space="preserve"> released in a recent data errata announcement for that study)</w:t>
      </w:r>
      <w:r>
        <w:rPr>
          <w:color w:val="222222"/>
        </w:rPr>
        <w:t>.</w:t>
      </w:r>
      <w:r w:rsidRPr="003E5E64">
        <w:rPr>
          <w:color w:val="222222"/>
        </w:rPr>
        <w:t xml:space="preserve"> </w:t>
      </w:r>
    </w:p>
    <w:p w:rsidR="003E5E64" w:rsidRPr="003E5E64" w:rsidP="003E5E64" w14:paraId="15DE4B47" w14:textId="77777777">
      <w:pPr>
        <w:keepLines/>
        <w:widowControl w:val="0"/>
        <w:shd w:val="clear" w:color="auto" w:fill="FFFFFF"/>
        <w:rPr>
          <w:color w:val="222222"/>
        </w:rPr>
      </w:pPr>
    </w:p>
    <w:p w:rsidR="005F12DB" w:rsidP="003E5E64" w14:paraId="36EC0D9A" w14:textId="0C77B217">
      <w:pPr>
        <w:keepLines/>
        <w:widowControl w:val="0"/>
        <w:shd w:val="clear" w:color="auto" w:fill="FFFFFF"/>
        <w:rPr>
          <w:color w:val="222222"/>
        </w:rPr>
      </w:pPr>
      <w:r w:rsidRPr="003E5E64">
        <w:rPr>
          <w:color w:val="222222"/>
        </w:rPr>
        <w:t xml:space="preserve">The requested changes do not affect the approved total cost to the federal government for conducting this study. Revisions made to the previously approved ECLS-K:2024 </w:t>
      </w:r>
      <w:r>
        <w:rPr>
          <w:color w:val="222222"/>
        </w:rPr>
        <w:t>October 2023 parent and teacher newsletters</w:t>
      </w:r>
      <w:r w:rsidR="007F3FCE">
        <w:rPr>
          <w:color w:val="222222"/>
        </w:rPr>
        <w:t xml:space="preserve"> from the OMB# 1850-0750 v.2</w:t>
      </w:r>
      <w:r w:rsidR="00B13583">
        <w:rPr>
          <w:color w:val="222222"/>
        </w:rPr>
        <w:t>7</w:t>
      </w:r>
      <w:r w:rsidR="003327DC">
        <w:rPr>
          <w:color w:val="222222"/>
        </w:rPr>
        <w:t xml:space="preserve"> </w:t>
      </w:r>
      <w:r w:rsidRPr="003E5E64">
        <w:rPr>
          <w:color w:val="222222"/>
        </w:rPr>
        <w:t>are detailed below</w:t>
      </w:r>
      <w:r w:rsidR="0009026C">
        <w:rPr>
          <w:color w:val="222222"/>
        </w:rPr>
        <w:t>, and the newsletters are included in a new Attachment, Attachment A-</w:t>
      </w:r>
      <w:r w:rsidR="009B43EB">
        <w:rPr>
          <w:color w:val="222222"/>
        </w:rPr>
        <w:t>7</w:t>
      </w:r>
      <w:r w:rsidR="0009026C">
        <w:rPr>
          <w:color w:val="222222"/>
        </w:rPr>
        <w:t>.</w:t>
      </w:r>
    </w:p>
    <w:p w:rsidR="004F0C73" w:rsidP="004F0C73" w14:paraId="0CCCDC2F" w14:textId="5AF3CE91">
      <w:pPr>
        <w:pStyle w:val="Heading1"/>
      </w:pPr>
      <w:r>
        <w:t>The following edits were made</w:t>
      </w:r>
      <w:r w:rsidR="00E86BC0">
        <w:t xml:space="preserve"> to the newsletter for school staff</w:t>
      </w:r>
      <w:r>
        <w:t>:</w:t>
      </w:r>
    </w:p>
    <w:p w:rsidR="003E5E64" w:rsidRPr="003E5E64" w:rsidP="003E5E64" w14:paraId="07B3455F" w14:textId="77777777"/>
    <w:p w:rsidR="004203E5" w:rsidP="003E5E64" w14:paraId="1B5A36BB" w14:textId="0E370F17">
      <w:pPr>
        <w:pStyle w:val="ListParagraph"/>
        <w:numPr>
          <w:ilvl w:val="0"/>
          <w:numId w:val="20"/>
        </w:numPr>
        <w:rPr>
          <w:rFonts w:ascii="Times New Roman" w:hAnsi="Times New Roman"/>
          <w:sz w:val="24"/>
          <w:szCs w:val="24"/>
        </w:rPr>
      </w:pPr>
      <w:r>
        <w:rPr>
          <w:rFonts w:ascii="Times New Roman" w:hAnsi="Times New Roman"/>
          <w:sz w:val="24"/>
          <w:szCs w:val="24"/>
        </w:rPr>
        <w:t>Overall, the formatting and visual elements of the newsletter were updated. The logos at the top of the page were reordered, so that the U.S., Department of Education logo and name now appears on the left, with the IES logo and name in the center, and the text “National Center for Education Statistics” appears on the right.</w:t>
      </w:r>
    </w:p>
    <w:p w:rsidR="004203E5" w:rsidP="004203E5" w14:paraId="0759186F" w14:textId="77777777">
      <w:pPr>
        <w:pStyle w:val="ListParagraph"/>
        <w:rPr>
          <w:rFonts w:ascii="Times New Roman" w:hAnsi="Times New Roman"/>
          <w:sz w:val="24"/>
          <w:szCs w:val="24"/>
        </w:rPr>
      </w:pPr>
    </w:p>
    <w:p w:rsidR="004F0C73" w:rsidP="003E5E64" w14:paraId="2A27ACB9" w14:textId="292E26F0">
      <w:pPr>
        <w:pStyle w:val="ListParagraph"/>
        <w:numPr>
          <w:ilvl w:val="0"/>
          <w:numId w:val="20"/>
        </w:numPr>
        <w:rPr>
          <w:rFonts w:ascii="Times New Roman" w:hAnsi="Times New Roman"/>
          <w:sz w:val="24"/>
          <w:szCs w:val="24"/>
        </w:rPr>
      </w:pPr>
      <w:r w:rsidRPr="003E5E64">
        <w:rPr>
          <w:rFonts w:ascii="Times New Roman" w:hAnsi="Times New Roman"/>
          <w:sz w:val="24"/>
          <w:szCs w:val="24"/>
        </w:rPr>
        <w:t xml:space="preserve">REVISED </w:t>
      </w:r>
      <w:r w:rsidR="00E86BC0">
        <w:rPr>
          <w:rFonts w:ascii="Times New Roman" w:hAnsi="Times New Roman"/>
          <w:sz w:val="24"/>
          <w:szCs w:val="24"/>
        </w:rPr>
        <w:t>–</w:t>
      </w:r>
      <w:r w:rsidRPr="003E5E64">
        <w:rPr>
          <w:rFonts w:ascii="Times New Roman" w:hAnsi="Times New Roman"/>
          <w:sz w:val="24"/>
          <w:szCs w:val="24"/>
        </w:rPr>
        <w:t xml:space="preserve"> </w:t>
      </w:r>
      <w:r w:rsidR="00E86BC0">
        <w:rPr>
          <w:rFonts w:ascii="Times New Roman" w:hAnsi="Times New Roman"/>
          <w:sz w:val="24"/>
          <w:szCs w:val="24"/>
        </w:rPr>
        <w:t>The introductory text from Dr. Peggy Carr</w:t>
      </w:r>
      <w:r w:rsidR="00BF7949">
        <w:rPr>
          <w:rFonts w:ascii="Times New Roman" w:hAnsi="Times New Roman"/>
          <w:sz w:val="24"/>
          <w:szCs w:val="24"/>
        </w:rPr>
        <w:t>, Commissioner of NCES,</w:t>
      </w:r>
      <w:r w:rsidR="00E86BC0">
        <w:rPr>
          <w:rFonts w:ascii="Times New Roman" w:hAnsi="Times New Roman"/>
          <w:sz w:val="24"/>
          <w:szCs w:val="24"/>
        </w:rPr>
        <w:t xml:space="preserve"> was edited slightly to make it </w:t>
      </w:r>
      <w:r w:rsidR="00E86BC0">
        <w:rPr>
          <w:rFonts w:ascii="Times New Roman" w:hAnsi="Times New Roman"/>
          <w:sz w:val="24"/>
          <w:szCs w:val="24"/>
        </w:rPr>
        <w:t>more clear</w:t>
      </w:r>
      <w:r w:rsidR="00E86BC0">
        <w:rPr>
          <w:rFonts w:ascii="Times New Roman" w:hAnsi="Times New Roman"/>
          <w:sz w:val="24"/>
          <w:szCs w:val="24"/>
        </w:rPr>
        <w:t>. (</w:t>
      </w:r>
      <w:r w:rsidR="00E86BC0">
        <w:rPr>
          <w:rFonts w:ascii="Times New Roman" w:hAnsi="Times New Roman"/>
          <w:sz w:val="24"/>
          <w:szCs w:val="24"/>
        </w:rPr>
        <w:t>page</w:t>
      </w:r>
      <w:r w:rsidR="00E86BC0">
        <w:rPr>
          <w:rFonts w:ascii="Times New Roman" w:hAnsi="Times New Roman"/>
          <w:sz w:val="24"/>
          <w:szCs w:val="24"/>
        </w:rPr>
        <w:t xml:space="preserve"> 1)</w:t>
      </w:r>
    </w:p>
    <w:p w:rsidR="00E86BC0" w:rsidP="00E86BC0" w14:paraId="37ACC102" w14:textId="77777777">
      <w:pPr>
        <w:pStyle w:val="ListParagraph"/>
        <w:rPr>
          <w:rFonts w:ascii="Times New Roman" w:hAnsi="Times New Roman"/>
          <w:sz w:val="24"/>
          <w:szCs w:val="24"/>
        </w:rPr>
      </w:pPr>
    </w:p>
    <w:p w:rsidR="00E86BC0" w:rsidP="003E5E64" w14:paraId="24E54187" w14:textId="5F5ED544">
      <w:pPr>
        <w:pStyle w:val="ListParagraph"/>
        <w:numPr>
          <w:ilvl w:val="0"/>
          <w:numId w:val="20"/>
        </w:numPr>
        <w:rPr>
          <w:rFonts w:ascii="Times New Roman" w:hAnsi="Times New Roman"/>
          <w:sz w:val="24"/>
          <w:szCs w:val="24"/>
        </w:rPr>
      </w:pPr>
      <w:r>
        <w:rPr>
          <w:rFonts w:ascii="Times New Roman" w:hAnsi="Times New Roman"/>
          <w:sz w:val="24"/>
          <w:szCs w:val="24"/>
        </w:rPr>
        <w:t xml:space="preserve">REVISED – Dr. Peggy </w:t>
      </w:r>
      <w:r>
        <w:rPr>
          <w:rFonts w:ascii="Times New Roman" w:hAnsi="Times New Roman"/>
          <w:sz w:val="24"/>
          <w:szCs w:val="24"/>
        </w:rPr>
        <w:t>Carr’s</w:t>
      </w:r>
      <w:r>
        <w:rPr>
          <w:rFonts w:ascii="Times New Roman" w:hAnsi="Times New Roman"/>
          <w:sz w:val="24"/>
          <w:szCs w:val="24"/>
        </w:rPr>
        <w:t xml:space="preserve"> photograph and title was added. (</w:t>
      </w:r>
      <w:r>
        <w:rPr>
          <w:rFonts w:ascii="Times New Roman" w:hAnsi="Times New Roman"/>
          <w:sz w:val="24"/>
          <w:szCs w:val="24"/>
        </w:rPr>
        <w:t>page</w:t>
      </w:r>
      <w:r>
        <w:rPr>
          <w:rFonts w:ascii="Times New Roman" w:hAnsi="Times New Roman"/>
          <w:sz w:val="24"/>
          <w:szCs w:val="24"/>
        </w:rPr>
        <w:t xml:space="preserve"> 1)</w:t>
      </w:r>
    </w:p>
    <w:p w:rsidR="00E86BC0" w:rsidRPr="00E86BC0" w:rsidP="00E86BC0" w14:paraId="3D1E7B1E" w14:textId="77777777">
      <w:pPr>
        <w:pStyle w:val="ListParagraph"/>
        <w:rPr>
          <w:rFonts w:ascii="Times New Roman" w:hAnsi="Times New Roman"/>
          <w:sz w:val="24"/>
          <w:szCs w:val="24"/>
        </w:rPr>
      </w:pPr>
    </w:p>
    <w:p w:rsidR="00E86BC0" w:rsidP="003E5E64" w14:paraId="54287B47" w14:textId="75AE8CF0">
      <w:pPr>
        <w:pStyle w:val="ListParagraph"/>
        <w:numPr>
          <w:ilvl w:val="0"/>
          <w:numId w:val="20"/>
        </w:numPr>
        <w:rPr>
          <w:rFonts w:ascii="Times New Roman" w:hAnsi="Times New Roman"/>
          <w:sz w:val="24"/>
          <w:szCs w:val="24"/>
        </w:rPr>
      </w:pPr>
      <w:r>
        <w:rPr>
          <w:rFonts w:ascii="Times New Roman" w:hAnsi="Times New Roman"/>
          <w:sz w:val="24"/>
          <w:szCs w:val="24"/>
        </w:rPr>
        <w:t xml:space="preserve">REVISED – The newsletter was </w:t>
      </w:r>
      <w:r w:rsidR="004203E5">
        <w:rPr>
          <w:rFonts w:ascii="Times New Roman" w:hAnsi="Times New Roman"/>
          <w:sz w:val="24"/>
          <w:szCs w:val="24"/>
        </w:rPr>
        <w:t>updated</w:t>
      </w:r>
      <w:r>
        <w:rPr>
          <w:rFonts w:ascii="Times New Roman" w:hAnsi="Times New Roman"/>
          <w:sz w:val="24"/>
          <w:szCs w:val="24"/>
        </w:rPr>
        <w:t xml:space="preserve"> so that the initial focus is on how the study is helpful to the educational community, and the type of research that is available, both from the study and </w:t>
      </w:r>
      <w:r>
        <w:rPr>
          <w:rFonts w:ascii="Times New Roman" w:hAnsi="Times New Roman"/>
          <w:sz w:val="24"/>
          <w:szCs w:val="24"/>
        </w:rPr>
        <w:t>NCES as a whole</w:t>
      </w:r>
      <w:r>
        <w:rPr>
          <w:rFonts w:ascii="Times New Roman" w:hAnsi="Times New Roman"/>
          <w:sz w:val="24"/>
          <w:szCs w:val="24"/>
        </w:rPr>
        <w:t>. The new section is titled “ECLS Insights</w:t>
      </w:r>
      <w:r w:rsidR="004256F8">
        <w:rPr>
          <w:rFonts w:ascii="Times New Roman" w:hAnsi="Times New Roman"/>
          <w:sz w:val="24"/>
          <w:szCs w:val="24"/>
        </w:rPr>
        <w:t>.</w:t>
      </w:r>
      <w:r>
        <w:rPr>
          <w:rFonts w:ascii="Times New Roman" w:hAnsi="Times New Roman"/>
          <w:sz w:val="24"/>
          <w:szCs w:val="24"/>
        </w:rPr>
        <w:t xml:space="preserve">” </w:t>
      </w:r>
      <w:r w:rsidR="004203E5">
        <w:rPr>
          <w:rFonts w:ascii="Times New Roman" w:hAnsi="Times New Roman"/>
          <w:sz w:val="24"/>
          <w:szCs w:val="24"/>
        </w:rPr>
        <w:t>Findings from the previous ECLS</w:t>
      </w:r>
      <w:r w:rsidR="004256F8">
        <w:rPr>
          <w:rFonts w:ascii="Times New Roman" w:hAnsi="Times New Roman"/>
          <w:sz w:val="24"/>
          <w:szCs w:val="24"/>
        </w:rPr>
        <w:t xml:space="preserve"> program studies</w:t>
      </w:r>
      <w:r w:rsidR="004203E5">
        <w:rPr>
          <w:rFonts w:ascii="Times New Roman" w:hAnsi="Times New Roman"/>
          <w:sz w:val="24"/>
          <w:szCs w:val="24"/>
        </w:rPr>
        <w:t xml:space="preserve"> were updated to provide data considered more relevant to the newsletters’ target population. </w:t>
      </w:r>
      <w:r>
        <w:rPr>
          <w:rFonts w:ascii="Times New Roman" w:hAnsi="Times New Roman"/>
          <w:sz w:val="24"/>
          <w:szCs w:val="24"/>
        </w:rPr>
        <w:t>(</w:t>
      </w:r>
      <w:r>
        <w:rPr>
          <w:rFonts w:ascii="Times New Roman" w:hAnsi="Times New Roman"/>
          <w:sz w:val="24"/>
          <w:szCs w:val="24"/>
        </w:rPr>
        <w:t>page</w:t>
      </w:r>
      <w:r>
        <w:rPr>
          <w:rFonts w:ascii="Times New Roman" w:hAnsi="Times New Roman"/>
          <w:sz w:val="24"/>
          <w:szCs w:val="24"/>
        </w:rPr>
        <w:t xml:space="preserve"> 1)</w:t>
      </w:r>
    </w:p>
    <w:p w:rsidR="00E86BC0" w:rsidRPr="00E86BC0" w:rsidP="00E86BC0" w14:paraId="77F30359" w14:textId="77777777">
      <w:pPr>
        <w:pStyle w:val="ListParagraph"/>
        <w:rPr>
          <w:rFonts w:ascii="Times New Roman" w:hAnsi="Times New Roman"/>
          <w:sz w:val="24"/>
          <w:szCs w:val="24"/>
        </w:rPr>
      </w:pPr>
    </w:p>
    <w:p w:rsidR="00E86BC0" w:rsidP="00E86BC0" w14:paraId="17851CDC" w14:textId="7E2593AC">
      <w:pPr>
        <w:pStyle w:val="ListParagraph"/>
        <w:numPr>
          <w:ilvl w:val="0"/>
          <w:numId w:val="20"/>
        </w:numPr>
        <w:rPr>
          <w:rFonts w:ascii="Times New Roman" w:hAnsi="Times New Roman"/>
          <w:sz w:val="24"/>
          <w:szCs w:val="24"/>
        </w:rPr>
      </w:pPr>
      <w:r>
        <w:rPr>
          <w:rFonts w:ascii="Times New Roman" w:hAnsi="Times New Roman"/>
          <w:sz w:val="24"/>
          <w:szCs w:val="24"/>
        </w:rPr>
        <w:t>REVISED – Findings from the School Pulse Survey were expanded</w:t>
      </w:r>
      <w:r w:rsidR="004256F8">
        <w:rPr>
          <w:rFonts w:ascii="Times New Roman" w:hAnsi="Times New Roman"/>
          <w:sz w:val="24"/>
          <w:szCs w:val="24"/>
        </w:rPr>
        <w:t xml:space="preserve"> and corrected (based on </w:t>
      </w:r>
      <w:r w:rsidR="00926E8E">
        <w:rPr>
          <w:rFonts w:ascii="Times New Roman" w:hAnsi="Times New Roman"/>
          <w:sz w:val="24"/>
          <w:szCs w:val="24"/>
        </w:rPr>
        <w:t>an errata announcement for that study)</w:t>
      </w:r>
      <w:r>
        <w:rPr>
          <w:rFonts w:ascii="Times New Roman" w:hAnsi="Times New Roman"/>
          <w:sz w:val="24"/>
          <w:szCs w:val="24"/>
        </w:rPr>
        <w:t xml:space="preserve"> in the “</w:t>
      </w:r>
      <w:r w:rsidRPr="00E86BC0">
        <w:rPr>
          <w:rFonts w:ascii="Times New Roman" w:hAnsi="Times New Roman"/>
          <w:sz w:val="24"/>
          <w:szCs w:val="24"/>
        </w:rPr>
        <w:t>Relevant Results: News from NCES</w:t>
      </w:r>
      <w:r>
        <w:rPr>
          <w:rFonts w:ascii="Times New Roman" w:hAnsi="Times New Roman"/>
          <w:sz w:val="24"/>
          <w:szCs w:val="24"/>
        </w:rPr>
        <w:t>” section. (</w:t>
      </w:r>
      <w:r>
        <w:rPr>
          <w:rFonts w:ascii="Times New Roman" w:hAnsi="Times New Roman"/>
          <w:sz w:val="24"/>
          <w:szCs w:val="24"/>
        </w:rPr>
        <w:t>page</w:t>
      </w:r>
      <w:r>
        <w:rPr>
          <w:rFonts w:ascii="Times New Roman" w:hAnsi="Times New Roman"/>
          <w:sz w:val="24"/>
          <w:szCs w:val="24"/>
        </w:rPr>
        <w:t xml:space="preserve"> 2)</w:t>
      </w:r>
    </w:p>
    <w:p w:rsidR="00E86BC0" w:rsidRPr="00E86BC0" w:rsidP="00E86BC0" w14:paraId="2D89E6A7" w14:textId="77777777">
      <w:pPr>
        <w:pStyle w:val="ListParagraph"/>
        <w:rPr>
          <w:rFonts w:ascii="Times New Roman" w:hAnsi="Times New Roman"/>
          <w:sz w:val="24"/>
          <w:szCs w:val="24"/>
        </w:rPr>
      </w:pPr>
    </w:p>
    <w:p w:rsidR="00E86BC0" w:rsidP="004203E5" w14:paraId="7CEBC3E1" w14:textId="3894E15A">
      <w:pPr>
        <w:pStyle w:val="ListParagraph"/>
        <w:numPr>
          <w:ilvl w:val="0"/>
          <w:numId w:val="20"/>
        </w:numPr>
        <w:rPr>
          <w:rFonts w:ascii="Times New Roman" w:hAnsi="Times New Roman"/>
          <w:sz w:val="24"/>
          <w:szCs w:val="24"/>
        </w:rPr>
      </w:pPr>
      <w:r>
        <w:rPr>
          <w:rFonts w:ascii="Times New Roman" w:hAnsi="Times New Roman"/>
          <w:sz w:val="24"/>
          <w:szCs w:val="24"/>
        </w:rPr>
        <w:t xml:space="preserve">REVISED </w:t>
      </w:r>
      <w:r w:rsidR="004203E5">
        <w:rPr>
          <w:rFonts w:ascii="Times New Roman" w:hAnsi="Times New Roman"/>
          <w:sz w:val="24"/>
          <w:szCs w:val="24"/>
        </w:rPr>
        <w:t>–</w:t>
      </w:r>
      <w:r>
        <w:rPr>
          <w:rFonts w:ascii="Times New Roman" w:hAnsi="Times New Roman"/>
          <w:sz w:val="24"/>
          <w:szCs w:val="24"/>
        </w:rPr>
        <w:t xml:space="preserve"> </w:t>
      </w:r>
      <w:r w:rsidR="004203E5">
        <w:rPr>
          <w:rFonts w:ascii="Times New Roman" w:hAnsi="Times New Roman"/>
          <w:sz w:val="24"/>
          <w:szCs w:val="24"/>
        </w:rPr>
        <w:t>The reference to “Twitter” was updated to “</w:t>
      </w:r>
      <w:r w:rsidRPr="004203E5" w:rsidR="004203E5">
        <w:rPr>
          <w:rFonts w:ascii="Times New Roman" w:hAnsi="Times New Roman"/>
          <w:sz w:val="24"/>
          <w:szCs w:val="24"/>
        </w:rPr>
        <w:t>X-formerly known as Twitter</w:t>
      </w:r>
      <w:r w:rsidR="004203E5">
        <w:rPr>
          <w:rFonts w:ascii="Times New Roman" w:hAnsi="Times New Roman"/>
          <w:sz w:val="24"/>
          <w:szCs w:val="24"/>
        </w:rPr>
        <w:t>”. (</w:t>
      </w:r>
      <w:r w:rsidR="004203E5">
        <w:rPr>
          <w:rFonts w:ascii="Times New Roman" w:hAnsi="Times New Roman"/>
          <w:sz w:val="24"/>
          <w:szCs w:val="24"/>
        </w:rPr>
        <w:t>page</w:t>
      </w:r>
      <w:r w:rsidR="004203E5">
        <w:rPr>
          <w:rFonts w:ascii="Times New Roman" w:hAnsi="Times New Roman"/>
          <w:sz w:val="24"/>
          <w:szCs w:val="24"/>
        </w:rPr>
        <w:t xml:space="preserve"> 2)</w:t>
      </w:r>
    </w:p>
    <w:p w:rsidR="004203E5" w:rsidP="004203E5" w14:paraId="42960B4B" w14:textId="483575EA"/>
    <w:p w:rsidR="004203E5" w:rsidP="004203E5" w14:paraId="3C997F28" w14:textId="7A230B68">
      <w:pPr>
        <w:pStyle w:val="Heading1"/>
      </w:pPr>
      <w:r>
        <w:t>The following edits were made to the newsletter for parents:</w:t>
      </w:r>
    </w:p>
    <w:p w:rsidR="004203E5" w:rsidRPr="003E5E64" w:rsidP="004203E5" w14:paraId="67AFFF57" w14:textId="77777777"/>
    <w:p w:rsidR="004203E5" w:rsidRPr="004203E5" w:rsidP="004203E5" w14:paraId="26D4B6F2" w14:textId="77777777">
      <w:pPr>
        <w:pStyle w:val="ListParagraph"/>
        <w:numPr>
          <w:ilvl w:val="0"/>
          <w:numId w:val="20"/>
        </w:numPr>
        <w:rPr>
          <w:rFonts w:ascii="Times New Roman" w:hAnsi="Times New Roman"/>
          <w:sz w:val="24"/>
          <w:szCs w:val="24"/>
        </w:rPr>
      </w:pPr>
      <w:r>
        <w:rPr>
          <w:rFonts w:ascii="Times New Roman" w:hAnsi="Times New Roman"/>
          <w:sz w:val="24"/>
          <w:szCs w:val="24"/>
        </w:rPr>
        <w:t xml:space="preserve">Overall, the formatting and visual elements of the newsletter were updated. </w:t>
      </w:r>
      <w:r w:rsidRPr="004203E5">
        <w:rPr>
          <w:rFonts w:ascii="Times New Roman" w:hAnsi="Times New Roman"/>
          <w:sz w:val="24"/>
          <w:szCs w:val="24"/>
        </w:rPr>
        <w:t>The logos at the top of the page were reordered, so that the U.S., Department of Education logo and name now appears on the left, with the IES logo and name in the center, and the text “National Center for Education Statistics” appears on the right.</w:t>
      </w:r>
    </w:p>
    <w:p w:rsidR="004203E5" w:rsidP="004203E5" w14:paraId="05F2DF8E" w14:textId="77777777">
      <w:pPr>
        <w:pStyle w:val="ListParagraph"/>
        <w:rPr>
          <w:rFonts w:ascii="Times New Roman" w:hAnsi="Times New Roman"/>
          <w:sz w:val="24"/>
          <w:szCs w:val="24"/>
        </w:rPr>
      </w:pPr>
    </w:p>
    <w:p w:rsidR="004203E5" w:rsidP="004203E5" w14:paraId="42F1C77D" w14:textId="4888570E">
      <w:pPr>
        <w:pStyle w:val="ListParagraph"/>
        <w:numPr>
          <w:ilvl w:val="0"/>
          <w:numId w:val="20"/>
        </w:numPr>
        <w:rPr>
          <w:rFonts w:ascii="Times New Roman" w:hAnsi="Times New Roman"/>
          <w:sz w:val="24"/>
          <w:szCs w:val="24"/>
        </w:rPr>
      </w:pPr>
      <w:r w:rsidRPr="003E5E64">
        <w:rPr>
          <w:rFonts w:ascii="Times New Roman" w:hAnsi="Times New Roman"/>
          <w:sz w:val="24"/>
          <w:szCs w:val="24"/>
        </w:rPr>
        <w:t xml:space="preserve">REVISED </w:t>
      </w:r>
      <w:r>
        <w:rPr>
          <w:rFonts w:ascii="Times New Roman" w:hAnsi="Times New Roman"/>
          <w:sz w:val="24"/>
          <w:szCs w:val="24"/>
        </w:rPr>
        <w:t>–</w:t>
      </w:r>
      <w:r w:rsidRPr="003E5E64">
        <w:rPr>
          <w:rFonts w:ascii="Times New Roman" w:hAnsi="Times New Roman"/>
          <w:sz w:val="24"/>
          <w:szCs w:val="24"/>
        </w:rPr>
        <w:t xml:space="preserve"> </w:t>
      </w:r>
      <w:r>
        <w:rPr>
          <w:rFonts w:ascii="Times New Roman" w:hAnsi="Times New Roman"/>
          <w:sz w:val="24"/>
          <w:szCs w:val="24"/>
        </w:rPr>
        <w:t xml:space="preserve">The introductory text from Dr. Peggy Carr was edited slightly to make it </w:t>
      </w:r>
      <w:r>
        <w:rPr>
          <w:rFonts w:ascii="Times New Roman" w:hAnsi="Times New Roman"/>
          <w:sz w:val="24"/>
          <w:szCs w:val="24"/>
        </w:rPr>
        <w:t>more clear</w:t>
      </w:r>
      <w:r>
        <w:rPr>
          <w:rFonts w:ascii="Times New Roman" w:hAnsi="Times New Roman"/>
          <w:sz w:val="24"/>
          <w:szCs w:val="24"/>
        </w:rPr>
        <w:t>. (</w:t>
      </w:r>
      <w:r>
        <w:rPr>
          <w:rFonts w:ascii="Times New Roman" w:hAnsi="Times New Roman"/>
          <w:sz w:val="24"/>
          <w:szCs w:val="24"/>
        </w:rPr>
        <w:t>page</w:t>
      </w:r>
      <w:r>
        <w:rPr>
          <w:rFonts w:ascii="Times New Roman" w:hAnsi="Times New Roman"/>
          <w:sz w:val="24"/>
          <w:szCs w:val="24"/>
        </w:rPr>
        <w:t xml:space="preserve"> 1)</w:t>
      </w:r>
    </w:p>
    <w:p w:rsidR="004203E5" w:rsidRPr="004203E5" w:rsidP="004203E5" w14:paraId="5B44483C" w14:textId="77777777">
      <w:pPr>
        <w:pStyle w:val="ListParagraph"/>
        <w:rPr>
          <w:rFonts w:ascii="Times New Roman" w:hAnsi="Times New Roman"/>
          <w:sz w:val="24"/>
          <w:szCs w:val="24"/>
        </w:rPr>
      </w:pPr>
    </w:p>
    <w:p w:rsidR="004203E5" w:rsidP="004203E5" w14:paraId="6B1A44F2" w14:textId="77777777">
      <w:pPr>
        <w:pStyle w:val="ListParagraph"/>
        <w:numPr>
          <w:ilvl w:val="0"/>
          <w:numId w:val="20"/>
        </w:numPr>
        <w:rPr>
          <w:rFonts w:ascii="Times New Roman" w:hAnsi="Times New Roman"/>
          <w:sz w:val="24"/>
          <w:szCs w:val="24"/>
        </w:rPr>
      </w:pPr>
      <w:r>
        <w:rPr>
          <w:rFonts w:ascii="Times New Roman" w:hAnsi="Times New Roman"/>
          <w:sz w:val="24"/>
          <w:szCs w:val="24"/>
        </w:rPr>
        <w:t xml:space="preserve">REVISED – Dr. Peggy </w:t>
      </w:r>
      <w:r>
        <w:rPr>
          <w:rFonts w:ascii="Times New Roman" w:hAnsi="Times New Roman"/>
          <w:sz w:val="24"/>
          <w:szCs w:val="24"/>
        </w:rPr>
        <w:t>Carr’s</w:t>
      </w:r>
      <w:r>
        <w:rPr>
          <w:rFonts w:ascii="Times New Roman" w:hAnsi="Times New Roman"/>
          <w:sz w:val="24"/>
          <w:szCs w:val="24"/>
        </w:rPr>
        <w:t xml:space="preserve"> photograph and title was added. (</w:t>
      </w:r>
      <w:r>
        <w:rPr>
          <w:rFonts w:ascii="Times New Roman" w:hAnsi="Times New Roman"/>
          <w:sz w:val="24"/>
          <w:szCs w:val="24"/>
        </w:rPr>
        <w:t>page</w:t>
      </w:r>
      <w:r>
        <w:rPr>
          <w:rFonts w:ascii="Times New Roman" w:hAnsi="Times New Roman"/>
          <w:sz w:val="24"/>
          <w:szCs w:val="24"/>
        </w:rPr>
        <w:t xml:space="preserve"> 1)</w:t>
      </w:r>
    </w:p>
    <w:p w:rsidR="004203E5" w:rsidRPr="00E86BC0" w:rsidP="004203E5" w14:paraId="69D3E8AE" w14:textId="77777777">
      <w:pPr>
        <w:pStyle w:val="ListParagraph"/>
        <w:rPr>
          <w:rFonts w:ascii="Times New Roman" w:hAnsi="Times New Roman"/>
          <w:sz w:val="24"/>
          <w:szCs w:val="24"/>
        </w:rPr>
      </w:pPr>
    </w:p>
    <w:p w:rsidR="004203E5" w:rsidP="004203E5" w14:paraId="45F96028" w14:textId="4461D410">
      <w:pPr>
        <w:pStyle w:val="ListParagraph"/>
        <w:numPr>
          <w:ilvl w:val="0"/>
          <w:numId w:val="20"/>
        </w:numPr>
        <w:rPr>
          <w:rFonts w:ascii="Times New Roman" w:hAnsi="Times New Roman"/>
          <w:sz w:val="24"/>
          <w:szCs w:val="24"/>
        </w:rPr>
      </w:pPr>
      <w:r>
        <w:rPr>
          <w:rFonts w:ascii="Times New Roman" w:hAnsi="Times New Roman"/>
          <w:sz w:val="24"/>
          <w:szCs w:val="24"/>
        </w:rPr>
        <w:t xml:space="preserve">REVISED – The newsletter was updated so that the initial focus is on how the study is helpful to the educational community, and the type of research that is available, both from the study and </w:t>
      </w:r>
      <w:r>
        <w:rPr>
          <w:rFonts w:ascii="Times New Roman" w:hAnsi="Times New Roman"/>
          <w:sz w:val="24"/>
          <w:szCs w:val="24"/>
        </w:rPr>
        <w:t>NCES as a whole</w:t>
      </w:r>
      <w:r>
        <w:rPr>
          <w:rFonts w:ascii="Times New Roman" w:hAnsi="Times New Roman"/>
          <w:sz w:val="24"/>
          <w:szCs w:val="24"/>
        </w:rPr>
        <w:t>. The new section is titled “ECLS Insights</w:t>
      </w:r>
      <w:r w:rsidR="006706E7">
        <w:rPr>
          <w:rFonts w:ascii="Times New Roman" w:hAnsi="Times New Roman"/>
          <w:sz w:val="24"/>
          <w:szCs w:val="24"/>
        </w:rPr>
        <w:t>.</w:t>
      </w:r>
      <w:r>
        <w:rPr>
          <w:rFonts w:ascii="Times New Roman" w:hAnsi="Times New Roman"/>
          <w:sz w:val="24"/>
          <w:szCs w:val="24"/>
        </w:rPr>
        <w:t xml:space="preserve">” </w:t>
      </w:r>
      <w:r w:rsidRPr="004203E5">
        <w:rPr>
          <w:rFonts w:ascii="Times New Roman" w:hAnsi="Times New Roman"/>
          <w:sz w:val="24"/>
          <w:szCs w:val="24"/>
        </w:rPr>
        <w:t xml:space="preserve">Findings from the previous ECLS </w:t>
      </w:r>
      <w:r w:rsidR="006706E7">
        <w:rPr>
          <w:rFonts w:ascii="Times New Roman" w:hAnsi="Times New Roman"/>
          <w:sz w:val="24"/>
          <w:szCs w:val="24"/>
        </w:rPr>
        <w:t xml:space="preserve">program studies </w:t>
      </w:r>
      <w:r w:rsidRPr="004203E5">
        <w:rPr>
          <w:rFonts w:ascii="Times New Roman" w:hAnsi="Times New Roman"/>
          <w:sz w:val="24"/>
          <w:szCs w:val="24"/>
        </w:rPr>
        <w:t>were updated to provide data considered more relevant to the newsletters’ target population. (</w:t>
      </w:r>
      <w:r w:rsidRPr="004203E5">
        <w:rPr>
          <w:rFonts w:ascii="Times New Roman" w:hAnsi="Times New Roman"/>
          <w:sz w:val="24"/>
          <w:szCs w:val="24"/>
        </w:rPr>
        <w:t>page</w:t>
      </w:r>
      <w:r w:rsidRPr="004203E5">
        <w:rPr>
          <w:rFonts w:ascii="Times New Roman" w:hAnsi="Times New Roman"/>
          <w:sz w:val="24"/>
          <w:szCs w:val="24"/>
        </w:rPr>
        <w:t xml:space="preserve"> 1)</w:t>
      </w:r>
    </w:p>
    <w:p w:rsidR="004203E5" w:rsidRPr="004203E5" w:rsidP="004203E5" w14:paraId="2E64CD18" w14:textId="77777777">
      <w:pPr>
        <w:pStyle w:val="ListParagraph"/>
        <w:rPr>
          <w:rFonts w:ascii="Times New Roman" w:hAnsi="Times New Roman"/>
          <w:sz w:val="24"/>
          <w:szCs w:val="24"/>
        </w:rPr>
      </w:pPr>
    </w:p>
    <w:p w:rsidR="004203E5" w:rsidP="00E46470" w14:paraId="482A5678" w14:textId="6DF3E896">
      <w:pPr>
        <w:pStyle w:val="ListParagraph"/>
        <w:numPr>
          <w:ilvl w:val="0"/>
          <w:numId w:val="20"/>
        </w:numPr>
        <w:rPr>
          <w:rFonts w:ascii="Times New Roman" w:hAnsi="Times New Roman"/>
          <w:sz w:val="24"/>
          <w:szCs w:val="24"/>
        </w:rPr>
      </w:pPr>
      <w:r w:rsidRPr="00E46470">
        <w:rPr>
          <w:rFonts w:ascii="Times New Roman" w:hAnsi="Times New Roman"/>
          <w:sz w:val="24"/>
          <w:szCs w:val="24"/>
        </w:rPr>
        <w:t xml:space="preserve">REVISED – </w:t>
      </w:r>
      <w:r>
        <w:rPr>
          <w:rFonts w:ascii="Times New Roman" w:hAnsi="Times New Roman"/>
          <w:sz w:val="24"/>
          <w:szCs w:val="24"/>
        </w:rPr>
        <w:t>The f</w:t>
      </w:r>
      <w:r w:rsidRPr="00E46470">
        <w:rPr>
          <w:rFonts w:ascii="Times New Roman" w:hAnsi="Times New Roman"/>
          <w:sz w:val="24"/>
          <w:szCs w:val="24"/>
        </w:rPr>
        <w:t xml:space="preserve">indings from the School Pulse Survey were </w:t>
      </w:r>
      <w:r>
        <w:rPr>
          <w:rFonts w:ascii="Times New Roman" w:hAnsi="Times New Roman"/>
          <w:sz w:val="24"/>
          <w:szCs w:val="24"/>
        </w:rPr>
        <w:t xml:space="preserve">updated and expanded </w:t>
      </w:r>
      <w:r w:rsidR="006706E7">
        <w:rPr>
          <w:rFonts w:ascii="Times New Roman" w:hAnsi="Times New Roman"/>
          <w:sz w:val="24"/>
          <w:szCs w:val="24"/>
        </w:rPr>
        <w:t xml:space="preserve">and corrected (based on an errata announcement for that study) </w:t>
      </w:r>
      <w:r w:rsidRPr="00E46470">
        <w:rPr>
          <w:rFonts w:ascii="Times New Roman" w:hAnsi="Times New Roman"/>
          <w:sz w:val="24"/>
          <w:szCs w:val="24"/>
        </w:rPr>
        <w:t>in the “Relevant Results: N</w:t>
      </w:r>
      <w:r>
        <w:rPr>
          <w:rFonts w:ascii="Times New Roman" w:hAnsi="Times New Roman"/>
          <w:sz w:val="24"/>
          <w:szCs w:val="24"/>
        </w:rPr>
        <w:t>ews from NCES” section. A text box defining “high-dosage tutoring” was also added. (</w:t>
      </w:r>
      <w:r>
        <w:rPr>
          <w:rFonts w:ascii="Times New Roman" w:hAnsi="Times New Roman"/>
          <w:sz w:val="24"/>
          <w:szCs w:val="24"/>
        </w:rPr>
        <w:t>page</w:t>
      </w:r>
      <w:r>
        <w:rPr>
          <w:rFonts w:ascii="Times New Roman" w:hAnsi="Times New Roman"/>
          <w:sz w:val="24"/>
          <w:szCs w:val="24"/>
        </w:rPr>
        <w:t xml:space="preserve"> 2)</w:t>
      </w:r>
    </w:p>
    <w:p w:rsidR="00E46470" w:rsidRPr="00E46470" w:rsidP="00E46470" w14:paraId="2EF6DD7E" w14:textId="77777777">
      <w:pPr>
        <w:pStyle w:val="ListParagraph"/>
        <w:rPr>
          <w:rFonts w:ascii="Times New Roman" w:hAnsi="Times New Roman"/>
          <w:sz w:val="24"/>
          <w:szCs w:val="24"/>
        </w:rPr>
      </w:pPr>
    </w:p>
    <w:p w:rsidR="00E46470" w:rsidP="00E46470" w14:paraId="1A051D6B" w14:textId="1107A282">
      <w:pPr>
        <w:pStyle w:val="ListParagraph"/>
        <w:numPr>
          <w:ilvl w:val="0"/>
          <w:numId w:val="20"/>
        </w:numPr>
        <w:rPr>
          <w:rFonts w:ascii="Times New Roman" w:hAnsi="Times New Roman"/>
          <w:sz w:val="24"/>
          <w:szCs w:val="24"/>
        </w:rPr>
      </w:pPr>
      <w:r>
        <w:rPr>
          <w:rFonts w:ascii="Times New Roman" w:hAnsi="Times New Roman"/>
          <w:sz w:val="24"/>
          <w:szCs w:val="24"/>
        </w:rPr>
        <w:t xml:space="preserve">REVISED – The text under “Featured Resources” was edited to </w:t>
      </w:r>
      <w:r>
        <w:rPr>
          <w:rFonts w:ascii="Times New Roman" w:hAnsi="Times New Roman"/>
          <w:sz w:val="24"/>
          <w:szCs w:val="24"/>
        </w:rPr>
        <w:t>more adequately explain the type of videos available</w:t>
      </w:r>
      <w:r>
        <w:rPr>
          <w:rFonts w:ascii="Times New Roman" w:hAnsi="Times New Roman"/>
          <w:sz w:val="24"/>
          <w:szCs w:val="24"/>
        </w:rPr>
        <w:t xml:space="preserve"> on NCES’ YouTube channel. Text was added referencing the QR code included at the bottom of the newsletter. (</w:t>
      </w:r>
      <w:r>
        <w:rPr>
          <w:rFonts w:ascii="Times New Roman" w:hAnsi="Times New Roman"/>
          <w:sz w:val="24"/>
          <w:szCs w:val="24"/>
        </w:rPr>
        <w:t>page</w:t>
      </w:r>
      <w:r>
        <w:rPr>
          <w:rFonts w:ascii="Times New Roman" w:hAnsi="Times New Roman"/>
          <w:sz w:val="24"/>
          <w:szCs w:val="24"/>
        </w:rPr>
        <w:t xml:space="preserve"> 2)</w:t>
      </w:r>
    </w:p>
    <w:p w:rsidR="00E46470" w:rsidRPr="00E46470" w:rsidP="00E46470" w14:paraId="4E91F4A3" w14:textId="77777777">
      <w:pPr>
        <w:pStyle w:val="ListParagraph"/>
        <w:rPr>
          <w:rFonts w:ascii="Times New Roman" w:hAnsi="Times New Roman"/>
          <w:sz w:val="24"/>
          <w:szCs w:val="24"/>
        </w:rPr>
      </w:pPr>
    </w:p>
    <w:p w:rsidR="00E46470" w:rsidP="00E46470" w14:paraId="52A8420C" w14:textId="77777777">
      <w:pPr>
        <w:pStyle w:val="ListParagraph"/>
        <w:numPr>
          <w:ilvl w:val="0"/>
          <w:numId w:val="20"/>
        </w:numPr>
        <w:rPr>
          <w:rFonts w:ascii="Times New Roman" w:hAnsi="Times New Roman"/>
          <w:sz w:val="24"/>
          <w:szCs w:val="24"/>
        </w:rPr>
      </w:pPr>
      <w:r>
        <w:rPr>
          <w:rFonts w:ascii="Times New Roman" w:hAnsi="Times New Roman"/>
          <w:sz w:val="24"/>
          <w:szCs w:val="24"/>
        </w:rPr>
        <w:t>REVISED – The reference to “Twitter” was updated to “</w:t>
      </w:r>
      <w:r w:rsidRPr="004203E5">
        <w:rPr>
          <w:rFonts w:ascii="Times New Roman" w:hAnsi="Times New Roman"/>
          <w:sz w:val="24"/>
          <w:szCs w:val="24"/>
        </w:rPr>
        <w:t>X-formerly known as Twitter</w:t>
      </w:r>
      <w:r>
        <w:rPr>
          <w:rFonts w:ascii="Times New Roman" w:hAnsi="Times New Roman"/>
          <w:sz w:val="24"/>
          <w:szCs w:val="24"/>
        </w:rPr>
        <w:t>”. (</w:t>
      </w:r>
      <w:r>
        <w:rPr>
          <w:rFonts w:ascii="Times New Roman" w:hAnsi="Times New Roman"/>
          <w:sz w:val="24"/>
          <w:szCs w:val="24"/>
        </w:rPr>
        <w:t>page</w:t>
      </w:r>
      <w:r>
        <w:rPr>
          <w:rFonts w:ascii="Times New Roman" w:hAnsi="Times New Roman"/>
          <w:sz w:val="24"/>
          <w:szCs w:val="24"/>
        </w:rPr>
        <w:t xml:space="preserve"> 2)</w:t>
      </w:r>
    </w:p>
    <w:sectPr w:rsidSect="0032026D">
      <w:headerReference w:type="even" r:id="rId5"/>
      <w:footerReference w:type="default" r:id="rId6"/>
      <w:type w:val="continuous"/>
      <w:pgSz w:w="12240" w:h="15840" w:code="1"/>
      <w:pgMar w:top="864" w:right="864" w:bottom="720" w:left="864" w:header="432" w:footer="288"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Eras Bold ITC">
    <w:panose1 w:val="020B0907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967819523"/>
      <w:docPartObj>
        <w:docPartGallery w:val="Page Numbers (Bottom of Page)"/>
        <w:docPartUnique/>
      </w:docPartObj>
    </w:sdtPr>
    <w:sdtEndPr>
      <w:rPr>
        <w:noProof/>
      </w:rPr>
    </w:sdtEndPr>
    <w:sdtContent>
      <w:p w:rsidR="0042132C" w14:paraId="33F26816" w14:textId="78F6A953">
        <w:pPr>
          <w:pStyle w:val="Footer"/>
          <w:jc w:val="center"/>
        </w:pPr>
        <w:r>
          <w:fldChar w:fldCharType="begin"/>
        </w:r>
        <w:r>
          <w:instrText xml:space="preserve"> PAGE   \* MERGEFORMAT </w:instrText>
        </w:r>
        <w:r>
          <w:fldChar w:fldCharType="separate"/>
        </w:r>
        <w:r w:rsidR="00E46470">
          <w:rPr>
            <w:noProof/>
          </w:rPr>
          <w:t>3</w:t>
        </w:r>
        <w:r>
          <w:rPr>
            <w:noProof/>
          </w:rPr>
          <w:fldChar w:fldCharType="end"/>
        </w:r>
      </w:p>
    </w:sdtContent>
  </w:sdt>
  <w:p w:rsidR="0042132C" w14:paraId="758FEC54" w14:textId="77777777">
    <w:pPr>
      <w:spacing w:line="14" w:lineRule="auto"/>
      <w:rPr>
        <w:sz w:val="20"/>
        <w:szCs w:val="20"/>
      </w:rPr>
    </w:pPr>
  </w:p>
  <w:p w:rsidR="0042132C" w14:paraId="5514C3DC" w14:textId="77777777"/>
  <w:p w:rsidR="0042132C" w14:paraId="6CC7C89B" w14:textId="77777777"/>
  <w:p w:rsidR="0042132C" w14:paraId="06E63187" w14:textId="77777777"/>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2132C" w14:paraId="1C2DFDE0" w14:textId="77777777">
    <w:pPr>
      <w:spacing w:line="14" w:lineRule="auto"/>
      <w:rPr>
        <w:sz w:val="2"/>
        <w:szCs w:val="2"/>
      </w:rPr>
    </w:pPr>
  </w:p>
  <w:p w:rsidR="0042132C" w14:paraId="29B658BC" w14:textId="77777777"/>
  <w:p w:rsidR="0042132C" w14:paraId="7A2C21D8" w14:textId="77777777"/>
  <w:p w:rsidR="0042132C" w14:paraId="0816EFFE"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2A0CF3"/>
    <w:multiLevelType w:val="hybridMultilevel"/>
    <w:tmpl w:val="60C4D6D0"/>
    <w:lvl w:ilvl="0">
      <w:start w:val="1"/>
      <w:numFmt w:val="decimal"/>
      <w:pStyle w:val="question"/>
      <w:lvlText w:val="%1."/>
      <w:lvlJc w:val="left"/>
      <w:pPr>
        <w:tabs>
          <w:tab w:val="num" w:pos="720"/>
        </w:tabs>
        <w:ind w:left="720" w:hanging="360"/>
      </w:pPr>
      <w:rPr>
        <w:rFonts w:cs="Times New Roman"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
    <w:nsid w:val="0DD134A6"/>
    <w:multiLevelType w:val="hybridMultilevel"/>
    <w:tmpl w:val="01D462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07C06BD"/>
    <w:multiLevelType w:val="hybridMultilevel"/>
    <w:tmpl w:val="3D6A7450"/>
    <w:lvl w:ilvl="0">
      <w:start w:val="1"/>
      <w:numFmt w:val="decimal"/>
      <w:pStyle w:val="ListBullet21"/>
      <w:lvlText w:val="%1."/>
      <w:lvlJc w:val="left"/>
      <w:pPr>
        <w:tabs>
          <w:tab w:val="num" w:pos="2610"/>
        </w:tabs>
        <w:ind w:left="261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
    <w:nsid w:val="126D13B2"/>
    <w:multiLevelType w:val="hybridMultilevel"/>
    <w:tmpl w:val="2A322370"/>
    <w:lvl w:ilvl="0">
      <w:start w:val="1"/>
      <w:numFmt w:val="bullet"/>
      <w:lvlText w:val=""/>
      <w:lvlJc w:val="left"/>
      <w:pPr>
        <w:tabs>
          <w:tab w:val="num" w:pos="360"/>
        </w:tabs>
        <w:ind w:left="720" w:hanging="72"/>
      </w:pPr>
      <w:rPr>
        <w:rFonts w:ascii="Symbol" w:hAnsi="Symbol"/>
      </w:rPr>
    </w:lvl>
    <w:lvl w:ilvl="1">
      <w:start w:val="1"/>
      <w:numFmt w:val="bullet"/>
      <w:pStyle w:val="Bulleted1"/>
      <w:lvlText w:val=""/>
      <w:lvlJc w:val="left"/>
      <w:pPr>
        <w:tabs>
          <w:tab w:val="num" w:pos="720"/>
        </w:tabs>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22FA0806"/>
    <w:multiLevelType w:val="hybridMultilevel"/>
    <w:tmpl w:val="44F873FC"/>
    <w:lvl w:ilvl="0">
      <w:start w:val="1"/>
      <w:numFmt w:val="bullet"/>
      <w:pStyle w:val="N1-1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57F35FD"/>
    <w:multiLevelType w:val="hybridMultilevel"/>
    <w:tmpl w:val="E6083D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6147436"/>
    <w:multiLevelType w:val="hybridMultilevel"/>
    <w:tmpl w:val="61FC8754"/>
    <w:lvl w:ilvl="0">
      <w:start w:val="1"/>
      <w:numFmt w:val="decimal"/>
      <w:pStyle w:val="Style2"/>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
    <w:nsid w:val="2D486107"/>
    <w:multiLevelType w:val="hybridMultilevel"/>
    <w:tmpl w:val="11DC74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03C346F"/>
    <w:multiLevelType w:val="hybridMultilevel"/>
    <w:tmpl w:val="7D3E37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2495D27"/>
    <w:multiLevelType w:val="hybridMultilevel"/>
    <w:tmpl w:val="EA066AB0"/>
    <w:lvl w:ilvl="0">
      <w:start w:val="1"/>
      <w:numFmt w:val="bullet"/>
      <w:pStyle w:val="N2-2ndBullet"/>
      <w:lvlText w:val=""/>
      <w:lvlJc w:val="left"/>
      <w:pPr>
        <w:tabs>
          <w:tab w:val="num" w:pos="0"/>
        </w:tabs>
        <w:ind w:left="1728" w:hanging="576"/>
      </w:pPr>
      <w:rPr>
        <w:rFonts w:ascii="Wingdings" w:hAnsi="Wingdings" w:hint="default"/>
        <w:sz w:val="16"/>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0">
    <w:nsid w:val="36824D02"/>
    <w:multiLevelType w:val="hybridMultilevel"/>
    <w:tmpl w:val="28BAB8B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4B2145B"/>
    <w:multiLevelType w:val="hybridMultilevel"/>
    <w:tmpl w:val="26BAF1C4"/>
    <w:lvl w:ilvl="0">
      <w:start w:val="1"/>
      <w:numFmt w:val="bullet"/>
      <w:pStyle w:val="NPSAS08bulleted"/>
      <w:lvlText w:val=""/>
      <w:lvlJc w:val="left"/>
      <w:pPr>
        <w:tabs>
          <w:tab w:val="num" w:pos="2520"/>
        </w:tabs>
        <w:ind w:left="2520" w:hanging="360"/>
      </w:pPr>
      <w:rPr>
        <w:rFonts w:ascii="Wingdings" w:hAnsi="Wingdings" w:hint="default"/>
      </w:rPr>
    </w:lvl>
    <w:lvl w:ilvl="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2">
    <w:nsid w:val="56AD0612"/>
    <w:multiLevelType w:val="hybridMultilevel"/>
    <w:tmpl w:val="3932ADCC"/>
    <w:lvl w:ilvl="0">
      <w:start w:val="1"/>
      <w:numFmt w:val="bullet"/>
      <w:pStyle w:val="ListBullet"/>
      <w:lvlText w:val=""/>
      <w:lvlJc w:val="left"/>
      <w:pPr>
        <w:tabs>
          <w:tab w:val="num" w:pos="1800"/>
        </w:tabs>
        <w:ind w:left="1800" w:hanging="360"/>
      </w:pPr>
      <w:rPr>
        <w:rFonts w:ascii="Wingdings" w:hAnsi="Wingdings" w:hint="default"/>
        <w:sz w:val="20"/>
        <w:szCs w:val="20"/>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3">
    <w:nsid w:val="5E011B96"/>
    <w:multiLevelType w:val="hybridMultilevel"/>
    <w:tmpl w:val="FE0481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BF855D9"/>
    <w:multiLevelType w:val="hybridMultilevel"/>
    <w:tmpl w:val="6486CB0C"/>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5">
    <w:nsid w:val="6D9D6114"/>
    <w:multiLevelType w:val="hybridMultilevel"/>
    <w:tmpl w:val="77904890"/>
    <w:lvl w:ilvl="0">
      <w:start w:val="1"/>
      <w:numFmt w:val="bullet"/>
      <w:pStyle w:val="TableBulletLM"/>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E11582E"/>
    <w:multiLevelType w:val="hybridMultilevel"/>
    <w:tmpl w:val="5E3C9F0A"/>
    <w:lvl w:ilvl="0">
      <w:start w:val="1"/>
      <w:numFmt w:val="bullet"/>
      <w:lvlText w:val=""/>
      <w:lvlJc w:val="left"/>
      <w:pPr>
        <w:ind w:left="2952" w:hanging="360"/>
      </w:pPr>
      <w:rPr>
        <w:rFonts w:ascii="Symbol" w:hAnsi="Symbol" w:hint="default"/>
      </w:rPr>
    </w:lvl>
    <w:lvl w:ilvl="1">
      <w:start w:val="1"/>
      <w:numFmt w:val="bullet"/>
      <w:lvlText w:val="o"/>
      <w:lvlJc w:val="left"/>
      <w:pPr>
        <w:ind w:left="3672" w:hanging="360"/>
      </w:pPr>
      <w:rPr>
        <w:rFonts w:ascii="Courier New" w:hAnsi="Courier New" w:cs="Courier New" w:hint="default"/>
      </w:rPr>
    </w:lvl>
    <w:lvl w:ilvl="2" w:tentative="1">
      <w:start w:val="1"/>
      <w:numFmt w:val="bullet"/>
      <w:lvlText w:val=""/>
      <w:lvlJc w:val="left"/>
      <w:pPr>
        <w:ind w:left="4392" w:hanging="360"/>
      </w:pPr>
      <w:rPr>
        <w:rFonts w:ascii="Wingdings" w:hAnsi="Wingdings" w:hint="default"/>
      </w:rPr>
    </w:lvl>
    <w:lvl w:ilvl="3" w:tentative="1">
      <w:start w:val="1"/>
      <w:numFmt w:val="bullet"/>
      <w:lvlText w:val=""/>
      <w:lvlJc w:val="left"/>
      <w:pPr>
        <w:ind w:left="5112" w:hanging="360"/>
      </w:pPr>
      <w:rPr>
        <w:rFonts w:ascii="Symbol" w:hAnsi="Symbol" w:hint="default"/>
      </w:rPr>
    </w:lvl>
    <w:lvl w:ilvl="4" w:tentative="1">
      <w:start w:val="1"/>
      <w:numFmt w:val="bullet"/>
      <w:lvlText w:val="o"/>
      <w:lvlJc w:val="left"/>
      <w:pPr>
        <w:ind w:left="5832" w:hanging="360"/>
      </w:pPr>
      <w:rPr>
        <w:rFonts w:ascii="Courier New" w:hAnsi="Courier New" w:cs="Courier New" w:hint="default"/>
      </w:rPr>
    </w:lvl>
    <w:lvl w:ilvl="5" w:tentative="1">
      <w:start w:val="1"/>
      <w:numFmt w:val="bullet"/>
      <w:lvlText w:val=""/>
      <w:lvlJc w:val="left"/>
      <w:pPr>
        <w:ind w:left="6552" w:hanging="360"/>
      </w:pPr>
      <w:rPr>
        <w:rFonts w:ascii="Wingdings" w:hAnsi="Wingdings" w:hint="default"/>
      </w:rPr>
    </w:lvl>
    <w:lvl w:ilvl="6" w:tentative="1">
      <w:start w:val="1"/>
      <w:numFmt w:val="bullet"/>
      <w:lvlText w:val=""/>
      <w:lvlJc w:val="left"/>
      <w:pPr>
        <w:ind w:left="7272" w:hanging="360"/>
      </w:pPr>
      <w:rPr>
        <w:rFonts w:ascii="Symbol" w:hAnsi="Symbol" w:hint="default"/>
      </w:rPr>
    </w:lvl>
    <w:lvl w:ilvl="7" w:tentative="1">
      <w:start w:val="1"/>
      <w:numFmt w:val="bullet"/>
      <w:lvlText w:val="o"/>
      <w:lvlJc w:val="left"/>
      <w:pPr>
        <w:ind w:left="7992" w:hanging="360"/>
      </w:pPr>
      <w:rPr>
        <w:rFonts w:ascii="Courier New" w:hAnsi="Courier New" w:cs="Courier New" w:hint="default"/>
      </w:rPr>
    </w:lvl>
    <w:lvl w:ilvl="8" w:tentative="1">
      <w:start w:val="1"/>
      <w:numFmt w:val="bullet"/>
      <w:lvlText w:val=""/>
      <w:lvlJc w:val="left"/>
      <w:pPr>
        <w:ind w:left="8712" w:hanging="360"/>
      </w:pPr>
      <w:rPr>
        <w:rFonts w:ascii="Wingdings" w:hAnsi="Wingdings" w:hint="default"/>
      </w:rPr>
    </w:lvl>
  </w:abstractNum>
  <w:abstractNum w:abstractNumId="17">
    <w:nsid w:val="75312A63"/>
    <w:multiLevelType w:val="hybridMultilevel"/>
    <w:tmpl w:val="17265858"/>
    <w:lvl w:ilvl="0">
      <w:start w:val="1"/>
      <w:numFmt w:val="bullet"/>
      <w:pStyle w:val="PRMain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76AE4A90"/>
    <w:multiLevelType w:val="hybridMultilevel"/>
    <w:tmpl w:val="511C1BE2"/>
    <w:lvl w:ilvl="0">
      <w:start w:val="1"/>
      <w:numFmt w:val="bullet"/>
      <w:lvlText w:val="o"/>
      <w:lvlJc w:val="left"/>
      <w:pPr>
        <w:ind w:left="2160" w:hanging="360"/>
      </w:pPr>
      <w:rPr>
        <w:rFonts w:ascii="Courier New" w:hAnsi="Courier New" w:cs="Courier New"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9">
    <w:nsid w:val="7DE45610"/>
    <w:multiLevelType w:val="hybridMultilevel"/>
    <w:tmpl w:val="563CA23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1381712868">
    <w:abstractNumId w:val="12"/>
  </w:num>
  <w:num w:numId="2" w16cid:durableId="2042171409">
    <w:abstractNumId w:val="11"/>
  </w:num>
  <w:num w:numId="3" w16cid:durableId="970402692">
    <w:abstractNumId w:val="3"/>
  </w:num>
  <w:num w:numId="4" w16cid:durableId="1887764757">
    <w:abstractNumId w:val="17"/>
  </w:num>
  <w:num w:numId="5" w16cid:durableId="1115834627">
    <w:abstractNumId w:val="2"/>
  </w:num>
  <w:num w:numId="6" w16cid:durableId="1406681890">
    <w:abstractNumId w:val="6"/>
  </w:num>
  <w:num w:numId="7" w16cid:durableId="254485339">
    <w:abstractNumId w:val="0"/>
  </w:num>
  <w:num w:numId="8" w16cid:durableId="652294071">
    <w:abstractNumId w:val="9"/>
  </w:num>
  <w:num w:numId="9" w16cid:durableId="1917939266">
    <w:abstractNumId w:val="15"/>
  </w:num>
  <w:num w:numId="10" w16cid:durableId="1200166445">
    <w:abstractNumId w:val="4"/>
  </w:num>
  <w:num w:numId="11" w16cid:durableId="1818181054">
    <w:abstractNumId w:val="8"/>
  </w:num>
  <w:num w:numId="12" w16cid:durableId="138229657">
    <w:abstractNumId w:val="10"/>
  </w:num>
  <w:num w:numId="13" w16cid:durableId="818153879">
    <w:abstractNumId w:val="1"/>
  </w:num>
  <w:num w:numId="14" w16cid:durableId="1653558134">
    <w:abstractNumId w:val="13"/>
  </w:num>
  <w:num w:numId="15" w16cid:durableId="1185555277">
    <w:abstractNumId w:val="18"/>
  </w:num>
  <w:num w:numId="16" w16cid:durableId="490566717">
    <w:abstractNumId w:val="19"/>
  </w:num>
  <w:num w:numId="17" w16cid:durableId="398095506">
    <w:abstractNumId w:val="14"/>
  </w:num>
  <w:num w:numId="18" w16cid:durableId="1412697915">
    <w:abstractNumId w:val="16"/>
  </w:num>
  <w:num w:numId="19" w16cid:durableId="1164200615">
    <w:abstractNumId w:val="5"/>
  </w:num>
  <w:num w:numId="20" w16cid:durableId="2134708114">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4030"/>
    <w:rsid w:val="000003C4"/>
    <w:rsid w:val="0000070C"/>
    <w:rsid w:val="00001AC8"/>
    <w:rsid w:val="00001E68"/>
    <w:rsid w:val="000020F9"/>
    <w:rsid w:val="00002200"/>
    <w:rsid w:val="00002263"/>
    <w:rsid w:val="00002559"/>
    <w:rsid w:val="000028D2"/>
    <w:rsid w:val="00002AE1"/>
    <w:rsid w:val="00002C0B"/>
    <w:rsid w:val="00003171"/>
    <w:rsid w:val="00003F9B"/>
    <w:rsid w:val="0000413C"/>
    <w:rsid w:val="00004942"/>
    <w:rsid w:val="00004DE8"/>
    <w:rsid w:val="00005D40"/>
    <w:rsid w:val="0000621C"/>
    <w:rsid w:val="00006466"/>
    <w:rsid w:val="0000665B"/>
    <w:rsid w:val="000073EF"/>
    <w:rsid w:val="00007470"/>
    <w:rsid w:val="000077C5"/>
    <w:rsid w:val="00010B13"/>
    <w:rsid w:val="000119CF"/>
    <w:rsid w:val="00011B9C"/>
    <w:rsid w:val="00012EA3"/>
    <w:rsid w:val="00013421"/>
    <w:rsid w:val="000141FA"/>
    <w:rsid w:val="000148E5"/>
    <w:rsid w:val="0001545D"/>
    <w:rsid w:val="00015D43"/>
    <w:rsid w:val="00016827"/>
    <w:rsid w:val="00016E97"/>
    <w:rsid w:val="00016F48"/>
    <w:rsid w:val="00016FED"/>
    <w:rsid w:val="00017CA2"/>
    <w:rsid w:val="0002114F"/>
    <w:rsid w:val="00021482"/>
    <w:rsid w:val="00021520"/>
    <w:rsid w:val="0002169A"/>
    <w:rsid w:val="00021873"/>
    <w:rsid w:val="0002240C"/>
    <w:rsid w:val="000227D8"/>
    <w:rsid w:val="00022D1B"/>
    <w:rsid w:val="00023762"/>
    <w:rsid w:val="000237B6"/>
    <w:rsid w:val="00026D24"/>
    <w:rsid w:val="00027D06"/>
    <w:rsid w:val="00027F67"/>
    <w:rsid w:val="0003083E"/>
    <w:rsid w:val="00030BDF"/>
    <w:rsid w:val="00031661"/>
    <w:rsid w:val="00031D4A"/>
    <w:rsid w:val="0003205C"/>
    <w:rsid w:val="000326F9"/>
    <w:rsid w:val="0003297B"/>
    <w:rsid w:val="0003462E"/>
    <w:rsid w:val="00034778"/>
    <w:rsid w:val="00034BCE"/>
    <w:rsid w:val="000360AA"/>
    <w:rsid w:val="00036804"/>
    <w:rsid w:val="000374EE"/>
    <w:rsid w:val="00037B40"/>
    <w:rsid w:val="00040175"/>
    <w:rsid w:val="000409A3"/>
    <w:rsid w:val="00040BC2"/>
    <w:rsid w:val="000412B4"/>
    <w:rsid w:val="00041458"/>
    <w:rsid w:val="00043BAF"/>
    <w:rsid w:val="0004470C"/>
    <w:rsid w:val="0004519B"/>
    <w:rsid w:val="00045322"/>
    <w:rsid w:val="000470E6"/>
    <w:rsid w:val="00047254"/>
    <w:rsid w:val="00047B7B"/>
    <w:rsid w:val="0005054E"/>
    <w:rsid w:val="00050A73"/>
    <w:rsid w:val="000520EB"/>
    <w:rsid w:val="0005249A"/>
    <w:rsid w:val="00052FD5"/>
    <w:rsid w:val="00053423"/>
    <w:rsid w:val="000537AA"/>
    <w:rsid w:val="000543DB"/>
    <w:rsid w:val="00054505"/>
    <w:rsid w:val="0005595A"/>
    <w:rsid w:val="0005668B"/>
    <w:rsid w:val="00061013"/>
    <w:rsid w:val="00061D11"/>
    <w:rsid w:val="000623E3"/>
    <w:rsid w:val="00062B9F"/>
    <w:rsid w:val="00063CCC"/>
    <w:rsid w:val="000642A2"/>
    <w:rsid w:val="00064D61"/>
    <w:rsid w:val="000650B2"/>
    <w:rsid w:val="00065422"/>
    <w:rsid w:val="000654CC"/>
    <w:rsid w:val="00066215"/>
    <w:rsid w:val="00067212"/>
    <w:rsid w:val="00070229"/>
    <w:rsid w:val="000705A4"/>
    <w:rsid w:val="000709BE"/>
    <w:rsid w:val="00071129"/>
    <w:rsid w:val="00071633"/>
    <w:rsid w:val="00071B93"/>
    <w:rsid w:val="0007293E"/>
    <w:rsid w:val="00073EA3"/>
    <w:rsid w:val="00074048"/>
    <w:rsid w:val="000754F1"/>
    <w:rsid w:val="00075654"/>
    <w:rsid w:val="0007600F"/>
    <w:rsid w:val="000770E8"/>
    <w:rsid w:val="00077F9A"/>
    <w:rsid w:val="0008080E"/>
    <w:rsid w:val="00080A18"/>
    <w:rsid w:val="0008164A"/>
    <w:rsid w:val="000818CD"/>
    <w:rsid w:val="00081989"/>
    <w:rsid w:val="00081A1A"/>
    <w:rsid w:val="00081DF1"/>
    <w:rsid w:val="000830E1"/>
    <w:rsid w:val="00084D6E"/>
    <w:rsid w:val="00084F1D"/>
    <w:rsid w:val="0008530A"/>
    <w:rsid w:val="00085D18"/>
    <w:rsid w:val="00086716"/>
    <w:rsid w:val="00086C1B"/>
    <w:rsid w:val="00087175"/>
    <w:rsid w:val="0009026C"/>
    <w:rsid w:val="00090F1E"/>
    <w:rsid w:val="000910F8"/>
    <w:rsid w:val="000911B8"/>
    <w:rsid w:val="000913C8"/>
    <w:rsid w:val="00091DE9"/>
    <w:rsid w:val="00092D40"/>
    <w:rsid w:val="000936B2"/>
    <w:rsid w:val="00094130"/>
    <w:rsid w:val="0009436B"/>
    <w:rsid w:val="00095BEF"/>
    <w:rsid w:val="00095F68"/>
    <w:rsid w:val="0009623C"/>
    <w:rsid w:val="0009624B"/>
    <w:rsid w:val="0009737A"/>
    <w:rsid w:val="000A04B1"/>
    <w:rsid w:val="000A2748"/>
    <w:rsid w:val="000A2BC2"/>
    <w:rsid w:val="000A2EB9"/>
    <w:rsid w:val="000A31C4"/>
    <w:rsid w:val="000A361F"/>
    <w:rsid w:val="000A3E8C"/>
    <w:rsid w:val="000A5CD1"/>
    <w:rsid w:val="000A64CB"/>
    <w:rsid w:val="000A65A0"/>
    <w:rsid w:val="000A697F"/>
    <w:rsid w:val="000A69B5"/>
    <w:rsid w:val="000A6F99"/>
    <w:rsid w:val="000A71F2"/>
    <w:rsid w:val="000A7FFD"/>
    <w:rsid w:val="000B0EF1"/>
    <w:rsid w:val="000B12C2"/>
    <w:rsid w:val="000B15C1"/>
    <w:rsid w:val="000B1961"/>
    <w:rsid w:val="000B4A16"/>
    <w:rsid w:val="000B619E"/>
    <w:rsid w:val="000B65FA"/>
    <w:rsid w:val="000B6A75"/>
    <w:rsid w:val="000B6FFB"/>
    <w:rsid w:val="000B73C4"/>
    <w:rsid w:val="000B756B"/>
    <w:rsid w:val="000C0B77"/>
    <w:rsid w:val="000C0DB3"/>
    <w:rsid w:val="000C14F8"/>
    <w:rsid w:val="000C321C"/>
    <w:rsid w:val="000C37A3"/>
    <w:rsid w:val="000C54F3"/>
    <w:rsid w:val="000C564D"/>
    <w:rsid w:val="000C5F32"/>
    <w:rsid w:val="000C6B30"/>
    <w:rsid w:val="000C6FF1"/>
    <w:rsid w:val="000C7C53"/>
    <w:rsid w:val="000D00E3"/>
    <w:rsid w:val="000D03C3"/>
    <w:rsid w:val="000D0660"/>
    <w:rsid w:val="000D2D03"/>
    <w:rsid w:val="000D485A"/>
    <w:rsid w:val="000D4E2B"/>
    <w:rsid w:val="000D568B"/>
    <w:rsid w:val="000D5E57"/>
    <w:rsid w:val="000D6299"/>
    <w:rsid w:val="000D655E"/>
    <w:rsid w:val="000D6CB9"/>
    <w:rsid w:val="000D740B"/>
    <w:rsid w:val="000D7E3D"/>
    <w:rsid w:val="000E20DB"/>
    <w:rsid w:val="000E2BF6"/>
    <w:rsid w:val="000E2CC4"/>
    <w:rsid w:val="000E3482"/>
    <w:rsid w:val="000E3D8C"/>
    <w:rsid w:val="000E3EE7"/>
    <w:rsid w:val="000E4457"/>
    <w:rsid w:val="000E462B"/>
    <w:rsid w:val="000E61D4"/>
    <w:rsid w:val="000E6B74"/>
    <w:rsid w:val="000E702E"/>
    <w:rsid w:val="000E7395"/>
    <w:rsid w:val="000F0F6C"/>
    <w:rsid w:val="000F1406"/>
    <w:rsid w:val="000F16C3"/>
    <w:rsid w:val="000F1D53"/>
    <w:rsid w:val="000F59E2"/>
    <w:rsid w:val="000F6BE7"/>
    <w:rsid w:val="000F7824"/>
    <w:rsid w:val="000F790C"/>
    <w:rsid w:val="000F7AB0"/>
    <w:rsid w:val="00100049"/>
    <w:rsid w:val="00100173"/>
    <w:rsid w:val="0010019F"/>
    <w:rsid w:val="00100682"/>
    <w:rsid w:val="00100A21"/>
    <w:rsid w:val="00100B7B"/>
    <w:rsid w:val="001017C8"/>
    <w:rsid w:val="00101FA6"/>
    <w:rsid w:val="001022E0"/>
    <w:rsid w:val="00103371"/>
    <w:rsid w:val="001035AF"/>
    <w:rsid w:val="00103E1F"/>
    <w:rsid w:val="00104451"/>
    <w:rsid w:val="00105496"/>
    <w:rsid w:val="00105516"/>
    <w:rsid w:val="00106EBD"/>
    <w:rsid w:val="0011040D"/>
    <w:rsid w:val="001104B5"/>
    <w:rsid w:val="001106E4"/>
    <w:rsid w:val="001107AC"/>
    <w:rsid w:val="001122F2"/>
    <w:rsid w:val="0011446D"/>
    <w:rsid w:val="001150D9"/>
    <w:rsid w:val="001155FD"/>
    <w:rsid w:val="0011573E"/>
    <w:rsid w:val="00115CA0"/>
    <w:rsid w:val="001163F8"/>
    <w:rsid w:val="00116C1F"/>
    <w:rsid w:val="00116F6A"/>
    <w:rsid w:val="00117450"/>
    <w:rsid w:val="00120855"/>
    <w:rsid w:val="00121388"/>
    <w:rsid w:val="0012176A"/>
    <w:rsid w:val="00122C7E"/>
    <w:rsid w:val="0012374C"/>
    <w:rsid w:val="00123F51"/>
    <w:rsid w:val="00124200"/>
    <w:rsid w:val="001247CC"/>
    <w:rsid w:val="00130012"/>
    <w:rsid w:val="00130FB9"/>
    <w:rsid w:val="001313CA"/>
    <w:rsid w:val="00131C42"/>
    <w:rsid w:val="0013234E"/>
    <w:rsid w:val="001325AB"/>
    <w:rsid w:val="001328BC"/>
    <w:rsid w:val="001347BD"/>
    <w:rsid w:val="00134806"/>
    <w:rsid w:val="001349C5"/>
    <w:rsid w:val="00134A6D"/>
    <w:rsid w:val="00136EDA"/>
    <w:rsid w:val="00137698"/>
    <w:rsid w:val="00137A37"/>
    <w:rsid w:val="00141435"/>
    <w:rsid w:val="00141449"/>
    <w:rsid w:val="00141602"/>
    <w:rsid w:val="00141D17"/>
    <w:rsid w:val="00142213"/>
    <w:rsid w:val="001423D7"/>
    <w:rsid w:val="00142BB1"/>
    <w:rsid w:val="00142DED"/>
    <w:rsid w:val="00142F21"/>
    <w:rsid w:val="0014331B"/>
    <w:rsid w:val="00143831"/>
    <w:rsid w:val="00143CCC"/>
    <w:rsid w:val="00144914"/>
    <w:rsid w:val="00145301"/>
    <w:rsid w:val="00145C03"/>
    <w:rsid w:val="00146450"/>
    <w:rsid w:val="00146B69"/>
    <w:rsid w:val="0014763D"/>
    <w:rsid w:val="00147F40"/>
    <w:rsid w:val="001500B3"/>
    <w:rsid w:val="001502A3"/>
    <w:rsid w:val="00150A36"/>
    <w:rsid w:val="00151B6D"/>
    <w:rsid w:val="001531D8"/>
    <w:rsid w:val="0015480B"/>
    <w:rsid w:val="001554F7"/>
    <w:rsid w:val="00155C36"/>
    <w:rsid w:val="00156EBD"/>
    <w:rsid w:val="00156F2C"/>
    <w:rsid w:val="001573D8"/>
    <w:rsid w:val="0016046D"/>
    <w:rsid w:val="00161531"/>
    <w:rsid w:val="00161954"/>
    <w:rsid w:val="00161CD1"/>
    <w:rsid w:val="001624F9"/>
    <w:rsid w:val="0016278F"/>
    <w:rsid w:val="001631DC"/>
    <w:rsid w:val="00163368"/>
    <w:rsid w:val="001647F7"/>
    <w:rsid w:val="00164B62"/>
    <w:rsid w:val="00164BB0"/>
    <w:rsid w:val="00164F34"/>
    <w:rsid w:val="00165129"/>
    <w:rsid w:val="00165892"/>
    <w:rsid w:val="001666EC"/>
    <w:rsid w:val="0016712E"/>
    <w:rsid w:val="00170089"/>
    <w:rsid w:val="001702E8"/>
    <w:rsid w:val="0017043C"/>
    <w:rsid w:val="001713B1"/>
    <w:rsid w:val="00171FFF"/>
    <w:rsid w:val="0017203C"/>
    <w:rsid w:val="00172488"/>
    <w:rsid w:val="00173E5E"/>
    <w:rsid w:val="00174377"/>
    <w:rsid w:val="00174A16"/>
    <w:rsid w:val="00174A49"/>
    <w:rsid w:val="00174C22"/>
    <w:rsid w:val="00175475"/>
    <w:rsid w:val="00176389"/>
    <w:rsid w:val="0017703F"/>
    <w:rsid w:val="00177485"/>
    <w:rsid w:val="00177D06"/>
    <w:rsid w:val="00177D5D"/>
    <w:rsid w:val="001803B8"/>
    <w:rsid w:val="001810D9"/>
    <w:rsid w:val="0018211A"/>
    <w:rsid w:val="00182774"/>
    <w:rsid w:val="0018287C"/>
    <w:rsid w:val="00182CD2"/>
    <w:rsid w:val="00183320"/>
    <w:rsid w:val="00183622"/>
    <w:rsid w:val="00183A06"/>
    <w:rsid w:val="00183FB9"/>
    <w:rsid w:val="00184DF3"/>
    <w:rsid w:val="00184FED"/>
    <w:rsid w:val="00185B9E"/>
    <w:rsid w:val="00185E89"/>
    <w:rsid w:val="001869AE"/>
    <w:rsid w:val="001869B8"/>
    <w:rsid w:val="00186A0E"/>
    <w:rsid w:val="00186B7C"/>
    <w:rsid w:val="00190144"/>
    <w:rsid w:val="001904D8"/>
    <w:rsid w:val="001916BD"/>
    <w:rsid w:val="00191752"/>
    <w:rsid w:val="0019187E"/>
    <w:rsid w:val="001918D8"/>
    <w:rsid w:val="00192303"/>
    <w:rsid w:val="00192522"/>
    <w:rsid w:val="001936E2"/>
    <w:rsid w:val="00194453"/>
    <w:rsid w:val="0019469C"/>
    <w:rsid w:val="00194F9A"/>
    <w:rsid w:val="00195612"/>
    <w:rsid w:val="001956D7"/>
    <w:rsid w:val="00195A9B"/>
    <w:rsid w:val="001963FB"/>
    <w:rsid w:val="001972AE"/>
    <w:rsid w:val="001A0238"/>
    <w:rsid w:val="001A269D"/>
    <w:rsid w:val="001A2725"/>
    <w:rsid w:val="001A2BB8"/>
    <w:rsid w:val="001A2E9C"/>
    <w:rsid w:val="001A39B7"/>
    <w:rsid w:val="001A3DAE"/>
    <w:rsid w:val="001A43B8"/>
    <w:rsid w:val="001A5B17"/>
    <w:rsid w:val="001A60C7"/>
    <w:rsid w:val="001A6881"/>
    <w:rsid w:val="001A68C5"/>
    <w:rsid w:val="001A6ADA"/>
    <w:rsid w:val="001A6DC3"/>
    <w:rsid w:val="001A7109"/>
    <w:rsid w:val="001A7C89"/>
    <w:rsid w:val="001B15CB"/>
    <w:rsid w:val="001B1B9D"/>
    <w:rsid w:val="001B2263"/>
    <w:rsid w:val="001B27F4"/>
    <w:rsid w:val="001B297D"/>
    <w:rsid w:val="001B3539"/>
    <w:rsid w:val="001B51CF"/>
    <w:rsid w:val="001B5B26"/>
    <w:rsid w:val="001B60B9"/>
    <w:rsid w:val="001B62D8"/>
    <w:rsid w:val="001B6BD2"/>
    <w:rsid w:val="001B6C69"/>
    <w:rsid w:val="001B7ECC"/>
    <w:rsid w:val="001C0995"/>
    <w:rsid w:val="001C0CFA"/>
    <w:rsid w:val="001C416F"/>
    <w:rsid w:val="001C4368"/>
    <w:rsid w:val="001C443B"/>
    <w:rsid w:val="001C4665"/>
    <w:rsid w:val="001C48AD"/>
    <w:rsid w:val="001C4D0A"/>
    <w:rsid w:val="001C4FA2"/>
    <w:rsid w:val="001C5649"/>
    <w:rsid w:val="001C6155"/>
    <w:rsid w:val="001C75AA"/>
    <w:rsid w:val="001D02AE"/>
    <w:rsid w:val="001D05D8"/>
    <w:rsid w:val="001D1E49"/>
    <w:rsid w:val="001D2454"/>
    <w:rsid w:val="001D2B35"/>
    <w:rsid w:val="001D2EE9"/>
    <w:rsid w:val="001D32C2"/>
    <w:rsid w:val="001D3C02"/>
    <w:rsid w:val="001D43BF"/>
    <w:rsid w:val="001D48CF"/>
    <w:rsid w:val="001D5696"/>
    <w:rsid w:val="001D5975"/>
    <w:rsid w:val="001D6E16"/>
    <w:rsid w:val="001D79F6"/>
    <w:rsid w:val="001E08C7"/>
    <w:rsid w:val="001E2C76"/>
    <w:rsid w:val="001E3C6D"/>
    <w:rsid w:val="001E453A"/>
    <w:rsid w:val="001E4673"/>
    <w:rsid w:val="001E475E"/>
    <w:rsid w:val="001E4923"/>
    <w:rsid w:val="001E4ABC"/>
    <w:rsid w:val="001E4BBA"/>
    <w:rsid w:val="001E4FCE"/>
    <w:rsid w:val="001E6D7A"/>
    <w:rsid w:val="001E73D1"/>
    <w:rsid w:val="001F0519"/>
    <w:rsid w:val="001F0E3E"/>
    <w:rsid w:val="001F2397"/>
    <w:rsid w:val="001F3C39"/>
    <w:rsid w:val="001F4030"/>
    <w:rsid w:val="001F5652"/>
    <w:rsid w:val="001F58CD"/>
    <w:rsid w:val="001F7377"/>
    <w:rsid w:val="001F754D"/>
    <w:rsid w:val="001F7EB7"/>
    <w:rsid w:val="002008EF"/>
    <w:rsid w:val="00200BBB"/>
    <w:rsid w:val="00200D05"/>
    <w:rsid w:val="00201B4E"/>
    <w:rsid w:val="002029FE"/>
    <w:rsid w:val="00202B25"/>
    <w:rsid w:val="00203413"/>
    <w:rsid w:val="00204268"/>
    <w:rsid w:val="002046E8"/>
    <w:rsid w:val="00204DC8"/>
    <w:rsid w:val="00204EC3"/>
    <w:rsid w:val="002066ED"/>
    <w:rsid w:val="00206EF4"/>
    <w:rsid w:val="00207545"/>
    <w:rsid w:val="00207E42"/>
    <w:rsid w:val="00210512"/>
    <w:rsid w:val="00210C17"/>
    <w:rsid w:val="002113A3"/>
    <w:rsid w:val="00212B05"/>
    <w:rsid w:val="00212E00"/>
    <w:rsid w:val="00213028"/>
    <w:rsid w:val="002145B9"/>
    <w:rsid w:val="0021494B"/>
    <w:rsid w:val="002151DA"/>
    <w:rsid w:val="00215700"/>
    <w:rsid w:val="00215C30"/>
    <w:rsid w:val="00216414"/>
    <w:rsid w:val="00216CF6"/>
    <w:rsid w:val="00217170"/>
    <w:rsid w:val="00217C45"/>
    <w:rsid w:val="002200A6"/>
    <w:rsid w:val="0022154D"/>
    <w:rsid w:val="00221624"/>
    <w:rsid w:val="00223597"/>
    <w:rsid w:val="0022360F"/>
    <w:rsid w:val="002251CA"/>
    <w:rsid w:val="002251CF"/>
    <w:rsid w:val="00225201"/>
    <w:rsid w:val="00226AEE"/>
    <w:rsid w:val="00226F40"/>
    <w:rsid w:val="00227E8E"/>
    <w:rsid w:val="002305F8"/>
    <w:rsid w:val="00230706"/>
    <w:rsid w:val="00230A4A"/>
    <w:rsid w:val="00232539"/>
    <w:rsid w:val="00232B17"/>
    <w:rsid w:val="00232D88"/>
    <w:rsid w:val="00235620"/>
    <w:rsid w:val="002374DD"/>
    <w:rsid w:val="00237A0E"/>
    <w:rsid w:val="00240DFE"/>
    <w:rsid w:val="00241713"/>
    <w:rsid w:val="00242BB6"/>
    <w:rsid w:val="00242C1C"/>
    <w:rsid w:val="002444BB"/>
    <w:rsid w:val="002451CB"/>
    <w:rsid w:val="00246D29"/>
    <w:rsid w:val="00246DD3"/>
    <w:rsid w:val="0024718B"/>
    <w:rsid w:val="00247CED"/>
    <w:rsid w:val="0025009B"/>
    <w:rsid w:val="00250801"/>
    <w:rsid w:val="00250F21"/>
    <w:rsid w:val="002515DE"/>
    <w:rsid w:val="00251B97"/>
    <w:rsid w:val="002526C7"/>
    <w:rsid w:val="00252A64"/>
    <w:rsid w:val="0025330D"/>
    <w:rsid w:val="0025377E"/>
    <w:rsid w:val="00254295"/>
    <w:rsid w:val="002559BF"/>
    <w:rsid w:val="00257240"/>
    <w:rsid w:val="00257429"/>
    <w:rsid w:val="0026084B"/>
    <w:rsid w:val="002621AF"/>
    <w:rsid w:val="0026366A"/>
    <w:rsid w:val="00263D7E"/>
    <w:rsid w:val="00263F83"/>
    <w:rsid w:val="002658CA"/>
    <w:rsid w:val="00267F0C"/>
    <w:rsid w:val="002717E7"/>
    <w:rsid w:val="00271C89"/>
    <w:rsid w:val="00272333"/>
    <w:rsid w:val="002723EC"/>
    <w:rsid w:val="0027358C"/>
    <w:rsid w:val="002750ED"/>
    <w:rsid w:val="00276ED8"/>
    <w:rsid w:val="00276F00"/>
    <w:rsid w:val="00280091"/>
    <w:rsid w:val="00281686"/>
    <w:rsid w:val="00282352"/>
    <w:rsid w:val="0028267A"/>
    <w:rsid w:val="00282A89"/>
    <w:rsid w:val="00283E48"/>
    <w:rsid w:val="00284248"/>
    <w:rsid w:val="00284C93"/>
    <w:rsid w:val="002855DA"/>
    <w:rsid w:val="00286C7E"/>
    <w:rsid w:val="002872EC"/>
    <w:rsid w:val="002872FD"/>
    <w:rsid w:val="00287A89"/>
    <w:rsid w:val="0029166E"/>
    <w:rsid w:val="00292B14"/>
    <w:rsid w:val="00293C82"/>
    <w:rsid w:val="002954B4"/>
    <w:rsid w:val="00296BF9"/>
    <w:rsid w:val="002A0094"/>
    <w:rsid w:val="002A140C"/>
    <w:rsid w:val="002A27D7"/>
    <w:rsid w:val="002A2EC2"/>
    <w:rsid w:val="002A40F7"/>
    <w:rsid w:val="002A4158"/>
    <w:rsid w:val="002A4381"/>
    <w:rsid w:val="002A4DE8"/>
    <w:rsid w:val="002A5B7E"/>
    <w:rsid w:val="002A6CEB"/>
    <w:rsid w:val="002A6D53"/>
    <w:rsid w:val="002B0D9D"/>
    <w:rsid w:val="002B1134"/>
    <w:rsid w:val="002B1E32"/>
    <w:rsid w:val="002B3840"/>
    <w:rsid w:val="002B391B"/>
    <w:rsid w:val="002B3C5D"/>
    <w:rsid w:val="002B3D08"/>
    <w:rsid w:val="002B44F7"/>
    <w:rsid w:val="002B4BD2"/>
    <w:rsid w:val="002B4E94"/>
    <w:rsid w:val="002B557E"/>
    <w:rsid w:val="002B6149"/>
    <w:rsid w:val="002B642E"/>
    <w:rsid w:val="002B658C"/>
    <w:rsid w:val="002B665B"/>
    <w:rsid w:val="002B6DAA"/>
    <w:rsid w:val="002B7916"/>
    <w:rsid w:val="002B7ADA"/>
    <w:rsid w:val="002B7CBC"/>
    <w:rsid w:val="002C11CC"/>
    <w:rsid w:val="002C18AE"/>
    <w:rsid w:val="002C32A6"/>
    <w:rsid w:val="002C3312"/>
    <w:rsid w:val="002C3B60"/>
    <w:rsid w:val="002C43B0"/>
    <w:rsid w:val="002C4E32"/>
    <w:rsid w:val="002C5036"/>
    <w:rsid w:val="002C5E20"/>
    <w:rsid w:val="002C616E"/>
    <w:rsid w:val="002C6B4A"/>
    <w:rsid w:val="002C750F"/>
    <w:rsid w:val="002C77E5"/>
    <w:rsid w:val="002C7EFE"/>
    <w:rsid w:val="002D01E2"/>
    <w:rsid w:val="002D03F7"/>
    <w:rsid w:val="002D063C"/>
    <w:rsid w:val="002D0B3A"/>
    <w:rsid w:val="002D1D95"/>
    <w:rsid w:val="002D4538"/>
    <w:rsid w:val="002D4690"/>
    <w:rsid w:val="002D5C87"/>
    <w:rsid w:val="002D689B"/>
    <w:rsid w:val="002D7224"/>
    <w:rsid w:val="002E0A7E"/>
    <w:rsid w:val="002E0C71"/>
    <w:rsid w:val="002E0CB1"/>
    <w:rsid w:val="002E2455"/>
    <w:rsid w:val="002E2630"/>
    <w:rsid w:val="002E34EA"/>
    <w:rsid w:val="002E389B"/>
    <w:rsid w:val="002E3F16"/>
    <w:rsid w:val="002E42AD"/>
    <w:rsid w:val="002E4308"/>
    <w:rsid w:val="002E44C9"/>
    <w:rsid w:val="002E46C7"/>
    <w:rsid w:val="002E57E9"/>
    <w:rsid w:val="002E5E18"/>
    <w:rsid w:val="002E64B2"/>
    <w:rsid w:val="002E6593"/>
    <w:rsid w:val="002E677F"/>
    <w:rsid w:val="002F00C7"/>
    <w:rsid w:val="002F059C"/>
    <w:rsid w:val="002F0780"/>
    <w:rsid w:val="002F0F79"/>
    <w:rsid w:val="002F15B8"/>
    <w:rsid w:val="002F2275"/>
    <w:rsid w:val="002F3BFB"/>
    <w:rsid w:val="002F407F"/>
    <w:rsid w:val="002F41F8"/>
    <w:rsid w:val="002F4659"/>
    <w:rsid w:val="002F522B"/>
    <w:rsid w:val="002F6644"/>
    <w:rsid w:val="002F7301"/>
    <w:rsid w:val="002F785A"/>
    <w:rsid w:val="003029B7"/>
    <w:rsid w:val="00302A69"/>
    <w:rsid w:val="00304182"/>
    <w:rsid w:val="0030586F"/>
    <w:rsid w:val="00306E69"/>
    <w:rsid w:val="00307A54"/>
    <w:rsid w:val="003103BD"/>
    <w:rsid w:val="003109E8"/>
    <w:rsid w:val="00310F4D"/>
    <w:rsid w:val="0031554B"/>
    <w:rsid w:val="003158C9"/>
    <w:rsid w:val="00317B17"/>
    <w:rsid w:val="00317DE6"/>
    <w:rsid w:val="003200C7"/>
    <w:rsid w:val="0032026D"/>
    <w:rsid w:val="00320414"/>
    <w:rsid w:val="00320988"/>
    <w:rsid w:val="00321FF9"/>
    <w:rsid w:val="003226F3"/>
    <w:rsid w:val="00322962"/>
    <w:rsid w:val="00322A6C"/>
    <w:rsid w:val="00324CF3"/>
    <w:rsid w:val="00324D07"/>
    <w:rsid w:val="00325082"/>
    <w:rsid w:val="00326455"/>
    <w:rsid w:val="00326551"/>
    <w:rsid w:val="003265AF"/>
    <w:rsid w:val="00326FAC"/>
    <w:rsid w:val="0033066C"/>
    <w:rsid w:val="003308B7"/>
    <w:rsid w:val="00330CD4"/>
    <w:rsid w:val="00330DF3"/>
    <w:rsid w:val="00331799"/>
    <w:rsid w:val="00331936"/>
    <w:rsid w:val="003327DC"/>
    <w:rsid w:val="00332A0A"/>
    <w:rsid w:val="00332A11"/>
    <w:rsid w:val="0033332C"/>
    <w:rsid w:val="00333592"/>
    <w:rsid w:val="003345F0"/>
    <w:rsid w:val="00334652"/>
    <w:rsid w:val="00335504"/>
    <w:rsid w:val="0033558A"/>
    <w:rsid w:val="0033696E"/>
    <w:rsid w:val="00340FBA"/>
    <w:rsid w:val="0034185E"/>
    <w:rsid w:val="003438F4"/>
    <w:rsid w:val="0034444B"/>
    <w:rsid w:val="00344DD6"/>
    <w:rsid w:val="003452DC"/>
    <w:rsid w:val="00345B11"/>
    <w:rsid w:val="003479C8"/>
    <w:rsid w:val="0035035A"/>
    <w:rsid w:val="003510C4"/>
    <w:rsid w:val="0035144C"/>
    <w:rsid w:val="00351834"/>
    <w:rsid w:val="00352E80"/>
    <w:rsid w:val="00352F35"/>
    <w:rsid w:val="003530A9"/>
    <w:rsid w:val="003530FD"/>
    <w:rsid w:val="0035329F"/>
    <w:rsid w:val="0035369E"/>
    <w:rsid w:val="003541DF"/>
    <w:rsid w:val="003547E7"/>
    <w:rsid w:val="00354B78"/>
    <w:rsid w:val="003554F9"/>
    <w:rsid w:val="00355A38"/>
    <w:rsid w:val="00355D9F"/>
    <w:rsid w:val="00355F38"/>
    <w:rsid w:val="00356253"/>
    <w:rsid w:val="00356DFF"/>
    <w:rsid w:val="00357279"/>
    <w:rsid w:val="003604A1"/>
    <w:rsid w:val="00360B25"/>
    <w:rsid w:val="00360C22"/>
    <w:rsid w:val="0036195F"/>
    <w:rsid w:val="003625EA"/>
    <w:rsid w:val="00362BE0"/>
    <w:rsid w:val="00362D9C"/>
    <w:rsid w:val="0036376C"/>
    <w:rsid w:val="00363842"/>
    <w:rsid w:val="00364A51"/>
    <w:rsid w:val="00365405"/>
    <w:rsid w:val="00365B44"/>
    <w:rsid w:val="00366AC3"/>
    <w:rsid w:val="00367DE5"/>
    <w:rsid w:val="00370848"/>
    <w:rsid w:val="00370CC5"/>
    <w:rsid w:val="00370E01"/>
    <w:rsid w:val="003710A0"/>
    <w:rsid w:val="003719F3"/>
    <w:rsid w:val="00372F86"/>
    <w:rsid w:val="00372F9F"/>
    <w:rsid w:val="003730C6"/>
    <w:rsid w:val="00373D2F"/>
    <w:rsid w:val="0037461D"/>
    <w:rsid w:val="0037492C"/>
    <w:rsid w:val="00374E52"/>
    <w:rsid w:val="003756A7"/>
    <w:rsid w:val="00376046"/>
    <w:rsid w:val="00376124"/>
    <w:rsid w:val="00376733"/>
    <w:rsid w:val="0037710B"/>
    <w:rsid w:val="00380146"/>
    <w:rsid w:val="003804A2"/>
    <w:rsid w:val="003805AC"/>
    <w:rsid w:val="003805C1"/>
    <w:rsid w:val="00381B73"/>
    <w:rsid w:val="00383320"/>
    <w:rsid w:val="003840E8"/>
    <w:rsid w:val="00384346"/>
    <w:rsid w:val="00385343"/>
    <w:rsid w:val="0038551F"/>
    <w:rsid w:val="003855C2"/>
    <w:rsid w:val="00385C6C"/>
    <w:rsid w:val="0038665B"/>
    <w:rsid w:val="00393370"/>
    <w:rsid w:val="00393463"/>
    <w:rsid w:val="00394461"/>
    <w:rsid w:val="00394569"/>
    <w:rsid w:val="00394E54"/>
    <w:rsid w:val="00395CAB"/>
    <w:rsid w:val="00395E2C"/>
    <w:rsid w:val="00395F2A"/>
    <w:rsid w:val="003960DE"/>
    <w:rsid w:val="003965C4"/>
    <w:rsid w:val="003968E8"/>
    <w:rsid w:val="00396EB4"/>
    <w:rsid w:val="00396ED0"/>
    <w:rsid w:val="00396F72"/>
    <w:rsid w:val="0039718A"/>
    <w:rsid w:val="003A1A27"/>
    <w:rsid w:val="003A1B30"/>
    <w:rsid w:val="003A267F"/>
    <w:rsid w:val="003A2D62"/>
    <w:rsid w:val="003A40FB"/>
    <w:rsid w:val="003A588B"/>
    <w:rsid w:val="003A797A"/>
    <w:rsid w:val="003A7B48"/>
    <w:rsid w:val="003B03DE"/>
    <w:rsid w:val="003B05CD"/>
    <w:rsid w:val="003B0BF8"/>
    <w:rsid w:val="003B1104"/>
    <w:rsid w:val="003B15F5"/>
    <w:rsid w:val="003B29BE"/>
    <w:rsid w:val="003B36CE"/>
    <w:rsid w:val="003B6CCA"/>
    <w:rsid w:val="003B76FE"/>
    <w:rsid w:val="003B78F2"/>
    <w:rsid w:val="003C1063"/>
    <w:rsid w:val="003C11F8"/>
    <w:rsid w:val="003C16C4"/>
    <w:rsid w:val="003C1873"/>
    <w:rsid w:val="003C3540"/>
    <w:rsid w:val="003C35C9"/>
    <w:rsid w:val="003C3A66"/>
    <w:rsid w:val="003C3AB2"/>
    <w:rsid w:val="003C5E12"/>
    <w:rsid w:val="003C5E35"/>
    <w:rsid w:val="003C6577"/>
    <w:rsid w:val="003C6C98"/>
    <w:rsid w:val="003C6D20"/>
    <w:rsid w:val="003C6DF7"/>
    <w:rsid w:val="003D0C52"/>
    <w:rsid w:val="003D0ECC"/>
    <w:rsid w:val="003D0EE1"/>
    <w:rsid w:val="003D0FE7"/>
    <w:rsid w:val="003D29F8"/>
    <w:rsid w:val="003D3ADD"/>
    <w:rsid w:val="003D400B"/>
    <w:rsid w:val="003D4730"/>
    <w:rsid w:val="003D5346"/>
    <w:rsid w:val="003D5BBC"/>
    <w:rsid w:val="003D5C57"/>
    <w:rsid w:val="003D5E60"/>
    <w:rsid w:val="003D7092"/>
    <w:rsid w:val="003D737C"/>
    <w:rsid w:val="003D7C27"/>
    <w:rsid w:val="003D7E70"/>
    <w:rsid w:val="003E0ADE"/>
    <w:rsid w:val="003E1311"/>
    <w:rsid w:val="003E1BD0"/>
    <w:rsid w:val="003E1C87"/>
    <w:rsid w:val="003E3D1E"/>
    <w:rsid w:val="003E4A89"/>
    <w:rsid w:val="003E4A93"/>
    <w:rsid w:val="003E52BD"/>
    <w:rsid w:val="003E5E64"/>
    <w:rsid w:val="003E661A"/>
    <w:rsid w:val="003E7214"/>
    <w:rsid w:val="003E76DD"/>
    <w:rsid w:val="003F0565"/>
    <w:rsid w:val="003F1994"/>
    <w:rsid w:val="003F1DD9"/>
    <w:rsid w:val="003F1F8A"/>
    <w:rsid w:val="003F22CC"/>
    <w:rsid w:val="003F244B"/>
    <w:rsid w:val="003F24A3"/>
    <w:rsid w:val="003F2EB5"/>
    <w:rsid w:val="003F4077"/>
    <w:rsid w:val="003F460A"/>
    <w:rsid w:val="003F46B2"/>
    <w:rsid w:val="003F4CB6"/>
    <w:rsid w:val="003F4DB8"/>
    <w:rsid w:val="003F4FC2"/>
    <w:rsid w:val="003F6EF4"/>
    <w:rsid w:val="003F740F"/>
    <w:rsid w:val="003F7B84"/>
    <w:rsid w:val="00400230"/>
    <w:rsid w:val="00400A59"/>
    <w:rsid w:val="004021C5"/>
    <w:rsid w:val="00403FCD"/>
    <w:rsid w:val="00404267"/>
    <w:rsid w:val="00405343"/>
    <w:rsid w:val="00405459"/>
    <w:rsid w:val="004061E8"/>
    <w:rsid w:val="00406CDE"/>
    <w:rsid w:val="0040707B"/>
    <w:rsid w:val="00407BE1"/>
    <w:rsid w:val="00407DF8"/>
    <w:rsid w:val="00407F3A"/>
    <w:rsid w:val="00410846"/>
    <w:rsid w:val="004112ED"/>
    <w:rsid w:val="004115FA"/>
    <w:rsid w:val="0041224E"/>
    <w:rsid w:val="0041308C"/>
    <w:rsid w:val="004142A1"/>
    <w:rsid w:val="0041464B"/>
    <w:rsid w:val="00414B69"/>
    <w:rsid w:val="00415247"/>
    <w:rsid w:val="004152C3"/>
    <w:rsid w:val="00416CCB"/>
    <w:rsid w:val="004178DE"/>
    <w:rsid w:val="004201E1"/>
    <w:rsid w:val="004203E5"/>
    <w:rsid w:val="00420A77"/>
    <w:rsid w:val="00420BFD"/>
    <w:rsid w:val="0042132C"/>
    <w:rsid w:val="00421D9B"/>
    <w:rsid w:val="004226A8"/>
    <w:rsid w:val="00423961"/>
    <w:rsid w:val="00423DAD"/>
    <w:rsid w:val="00424725"/>
    <w:rsid w:val="004256F8"/>
    <w:rsid w:val="0042614E"/>
    <w:rsid w:val="004268C9"/>
    <w:rsid w:val="00426EBB"/>
    <w:rsid w:val="004278BD"/>
    <w:rsid w:val="00427CD4"/>
    <w:rsid w:val="00431EEC"/>
    <w:rsid w:val="004326C4"/>
    <w:rsid w:val="0043286E"/>
    <w:rsid w:val="00432924"/>
    <w:rsid w:val="00432B50"/>
    <w:rsid w:val="00433710"/>
    <w:rsid w:val="00433FBA"/>
    <w:rsid w:val="004340E1"/>
    <w:rsid w:val="00434865"/>
    <w:rsid w:val="00436125"/>
    <w:rsid w:val="004367C0"/>
    <w:rsid w:val="004375E6"/>
    <w:rsid w:val="00437E34"/>
    <w:rsid w:val="0044003D"/>
    <w:rsid w:val="00441545"/>
    <w:rsid w:val="00444DBD"/>
    <w:rsid w:val="00444F6A"/>
    <w:rsid w:val="00444FF8"/>
    <w:rsid w:val="00450CC6"/>
    <w:rsid w:val="00452ABC"/>
    <w:rsid w:val="00452B5B"/>
    <w:rsid w:val="0045544D"/>
    <w:rsid w:val="00455D71"/>
    <w:rsid w:val="00457622"/>
    <w:rsid w:val="00457B76"/>
    <w:rsid w:val="00457C31"/>
    <w:rsid w:val="00457F73"/>
    <w:rsid w:val="00460AD5"/>
    <w:rsid w:val="00463D47"/>
    <w:rsid w:val="00463D67"/>
    <w:rsid w:val="00463F87"/>
    <w:rsid w:val="00464456"/>
    <w:rsid w:val="004647B2"/>
    <w:rsid w:val="00464A82"/>
    <w:rsid w:val="00467954"/>
    <w:rsid w:val="00467A34"/>
    <w:rsid w:val="00467F1B"/>
    <w:rsid w:val="00470179"/>
    <w:rsid w:val="004702E9"/>
    <w:rsid w:val="004703B5"/>
    <w:rsid w:val="00470436"/>
    <w:rsid w:val="0047088D"/>
    <w:rsid w:val="0047180F"/>
    <w:rsid w:val="00472589"/>
    <w:rsid w:val="00473DB3"/>
    <w:rsid w:val="00474972"/>
    <w:rsid w:val="00474AD4"/>
    <w:rsid w:val="00474F1B"/>
    <w:rsid w:val="004755F9"/>
    <w:rsid w:val="004768E1"/>
    <w:rsid w:val="00476902"/>
    <w:rsid w:val="00476D4A"/>
    <w:rsid w:val="004770ED"/>
    <w:rsid w:val="00480AF0"/>
    <w:rsid w:val="004811E1"/>
    <w:rsid w:val="00481974"/>
    <w:rsid w:val="00481ECD"/>
    <w:rsid w:val="00482476"/>
    <w:rsid w:val="0048391E"/>
    <w:rsid w:val="0048394F"/>
    <w:rsid w:val="00483D69"/>
    <w:rsid w:val="004844EC"/>
    <w:rsid w:val="00484A78"/>
    <w:rsid w:val="00485D2C"/>
    <w:rsid w:val="004862BB"/>
    <w:rsid w:val="004866DD"/>
    <w:rsid w:val="00486932"/>
    <w:rsid w:val="00486BE0"/>
    <w:rsid w:val="0048758A"/>
    <w:rsid w:val="00487CED"/>
    <w:rsid w:val="004906BE"/>
    <w:rsid w:val="00490E2F"/>
    <w:rsid w:val="004926E6"/>
    <w:rsid w:val="00494561"/>
    <w:rsid w:val="00494732"/>
    <w:rsid w:val="00494E76"/>
    <w:rsid w:val="00495402"/>
    <w:rsid w:val="00495DE1"/>
    <w:rsid w:val="004961A0"/>
    <w:rsid w:val="0049674A"/>
    <w:rsid w:val="00496B3C"/>
    <w:rsid w:val="004974C5"/>
    <w:rsid w:val="00497A76"/>
    <w:rsid w:val="004A25B4"/>
    <w:rsid w:val="004A2C63"/>
    <w:rsid w:val="004A2F36"/>
    <w:rsid w:val="004A2FC0"/>
    <w:rsid w:val="004A48B3"/>
    <w:rsid w:val="004A5664"/>
    <w:rsid w:val="004A575A"/>
    <w:rsid w:val="004A5F2B"/>
    <w:rsid w:val="004A61D9"/>
    <w:rsid w:val="004A6AB2"/>
    <w:rsid w:val="004A6BC5"/>
    <w:rsid w:val="004A786E"/>
    <w:rsid w:val="004B01E2"/>
    <w:rsid w:val="004B14F6"/>
    <w:rsid w:val="004B1717"/>
    <w:rsid w:val="004B17CC"/>
    <w:rsid w:val="004B1E6D"/>
    <w:rsid w:val="004B2ACB"/>
    <w:rsid w:val="004B37FE"/>
    <w:rsid w:val="004B5457"/>
    <w:rsid w:val="004B57F7"/>
    <w:rsid w:val="004B60CF"/>
    <w:rsid w:val="004C0ABA"/>
    <w:rsid w:val="004C0DA7"/>
    <w:rsid w:val="004C0E6A"/>
    <w:rsid w:val="004C0FC0"/>
    <w:rsid w:val="004C1457"/>
    <w:rsid w:val="004C2962"/>
    <w:rsid w:val="004C3037"/>
    <w:rsid w:val="004C329B"/>
    <w:rsid w:val="004C3450"/>
    <w:rsid w:val="004C4362"/>
    <w:rsid w:val="004C4CBD"/>
    <w:rsid w:val="004C53E2"/>
    <w:rsid w:val="004C61F1"/>
    <w:rsid w:val="004C6888"/>
    <w:rsid w:val="004C6A36"/>
    <w:rsid w:val="004C730D"/>
    <w:rsid w:val="004C79A6"/>
    <w:rsid w:val="004D075E"/>
    <w:rsid w:val="004D099B"/>
    <w:rsid w:val="004D1265"/>
    <w:rsid w:val="004D14D5"/>
    <w:rsid w:val="004D1504"/>
    <w:rsid w:val="004D1B37"/>
    <w:rsid w:val="004D22A4"/>
    <w:rsid w:val="004D245A"/>
    <w:rsid w:val="004D25EC"/>
    <w:rsid w:val="004D2FA4"/>
    <w:rsid w:val="004D30C0"/>
    <w:rsid w:val="004D3F7B"/>
    <w:rsid w:val="004D4CA9"/>
    <w:rsid w:val="004D5518"/>
    <w:rsid w:val="004D59E4"/>
    <w:rsid w:val="004D6502"/>
    <w:rsid w:val="004D6D46"/>
    <w:rsid w:val="004D6F40"/>
    <w:rsid w:val="004D7B92"/>
    <w:rsid w:val="004E0012"/>
    <w:rsid w:val="004E07A7"/>
    <w:rsid w:val="004E0823"/>
    <w:rsid w:val="004E11AD"/>
    <w:rsid w:val="004E1509"/>
    <w:rsid w:val="004E1F5B"/>
    <w:rsid w:val="004E366D"/>
    <w:rsid w:val="004E3C02"/>
    <w:rsid w:val="004E421E"/>
    <w:rsid w:val="004E4667"/>
    <w:rsid w:val="004E4A9E"/>
    <w:rsid w:val="004E5378"/>
    <w:rsid w:val="004E5457"/>
    <w:rsid w:val="004E552A"/>
    <w:rsid w:val="004E567C"/>
    <w:rsid w:val="004E5A02"/>
    <w:rsid w:val="004E5B8F"/>
    <w:rsid w:val="004E5D5B"/>
    <w:rsid w:val="004E5EA5"/>
    <w:rsid w:val="004E607B"/>
    <w:rsid w:val="004E6EF6"/>
    <w:rsid w:val="004E703A"/>
    <w:rsid w:val="004E7ABF"/>
    <w:rsid w:val="004F02AB"/>
    <w:rsid w:val="004F0ADC"/>
    <w:rsid w:val="004F0C73"/>
    <w:rsid w:val="004F0DC6"/>
    <w:rsid w:val="004F0EB5"/>
    <w:rsid w:val="004F13EE"/>
    <w:rsid w:val="004F3308"/>
    <w:rsid w:val="004F373B"/>
    <w:rsid w:val="004F3BEA"/>
    <w:rsid w:val="004F3D23"/>
    <w:rsid w:val="004F5232"/>
    <w:rsid w:val="004F59D8"/>
    <w:rsid w:val="004F5C99"/>
    <w:rsid w:val="004F63A8"/>
    <w:rsid w:val="004F6450"/>
    <w:rsid w:val="004F6A0B"/>
    <w:rsid w:val="004F6ABA"/>
    <w:rsid w:val="004F6AC0"/>
    <w:rsid w:val="004F736D"/>
    <w:rsid w:val="004F7511"/>
    <w:rsid w:val="004F7B62"/>
    <w:rsid w:val="0050041A"/>
    <w:rsid w:val="005014D6"/>
    <w:rsid w:val="00502006"/>
    <w:rsid w:val="0050233C"/>
    <w:rsid w:val="005040F2"/>
    <w:rsid w:val="005041F1"/>
    <w:rsid w:val="005062BA"/>
    <w:rsid w:val="00506B90"/>
    <w:rsid w:val="00506DA5"/>
    <w:rsid w:val="00507BD5"/>
    <w:rsid w:val="00507C55"/>
    <w:rsid w:val="00510396"/>
    <w:rsid w:val="005104D5"/>
    <w:rsid w:val="00510645"/>
    <w:rsid w:val="005119DB"/>
    <w:rsid w:val="00511C9B"/>
    <w:rsid w:val="00512384"/>
    <w:rsid w:val="00514FD0"/>
    <w:rsid w:val="00516767"/>
    <w:rsid w:val="0051724F"/>
    <w:rsid w:val="005174D2"/>
    <w:rsid w:val="00517CBB"/>
    <w:rsid w:val="005201A3"/>
    <w:rsid w:val="00520B9B"/>
    <w:rsid w:val="00521527"/>
    <w:rsid w:val="005215CF"/>
    <w:rsid w:val="005233B3"/>
    <w:rsid w:val="00524385"/>
    <w:rsid w:val="00524915"/>
    <w:rsid w:val="00524B3F"/>
    <w:rsid w:val="0052551C"/>
    <w:rsid w:val="00526400"/>
    <w:rsid w:val="00527C9B"/>
    <w:rsid w:val="00531052"/>
    <w:rsid w:val="00531CCC"/>
    <w:rsid w:val="00532758"/>
    <w:rsid w:val="00532CDB"/>
    <w:rsid w:val="005333D0"/>
    <w:rsid w:val="00533940"/>
    <w:rsid w:val="00533F48"/>
    <w:rsid w:val="0053516E"/>
    <w:rsid w:val="005351A2"/>
    <w:rsid w:val="0053554A"/>
    <w:rsid w:val="00535C05"/>
    <w:rsid w:val="005362F5"/>
    <w:rsid w:val="0053631E"/>
    <w:rsid w:val="005365E9"/>
    <w:rsid w:val="00536DEA"/>
    <w:rsid w:val="005401AA"/>
    <w:rsid w:val="00540294"/>
    <w:rsid w:val="00541650"/>
    <w:rsid w:val="00541F6D"/>
    <w:rsid w:val="00542FCD"/>
    <w:rsid w:val="00543682"/>
    <w:rsid w:val="00543A80"/>
    <w:rsid w:val="00544154"/>
    <w:rsid w:val="005455BC"/>
    <w:rsid w:val="005472FC"/>
    <w:rsid w:val="005473BA"/>
    <w:rsid w:val="005474DC"/>
    <w:rsid w:val="00550CAF"/>
    <w:rsid w:val="00550F3C"/>
    <w:rsid w:val="005511E1"/>
    <w:rsid w:val="00551388"/>
    <w:rsid w:val="0055145B"/>
    <w:rsid w:val="0055251F"/>
    <w:rsid w:val="0055297F"/>
    <w:rsid w:val="00553539"/>
    <w:rsid w:val="005539AF"/>
    <w:rsid w:val="00553B85"/>
    <w:rsid w:val="00553E18"/>
    <w:rsid w:val="00554030"/>
    <w:rsid w:val="00554D9B"/>
    <w:rsid w:val="005553B4"/>
    <w:rsid w:val="00555C82"/>
    <w:rsid w:val="00555DCD"/>
    <w:rsid w:val="00556692"/>
    <w:rsid w:val="0055799F"/>
    <w:rsid w:val="00560F23"/>
    <w:rsid w:val="0056203E"/>
    <w:rsid w:val="005620A4"/>
    <w:rsid w:val="00562224"/>
    <w:rsid w:val="005623CA"/>
    <w:rsid w:val="0056247C"/>
    <w:rsid w:val="00562722"/>
    <w:rsid w:val="005635B9"/>
    <w:rsid w:val="00563EBA"/>
    <w:rsid w:val="00564A43"/>
    <w:rsid w:val="005651B1"/>
    <w:rsid w:val="00565562"/>
    <w:rsid w:val="0056575E"/>
    <w:rsid w:val="0056735F"/>
    <w:rsid w:val="00567BA2"/>
    <w:rsid w:val="005703D8"/>
    <w:rsid w:val="00570B24"/>
    <w:rsid w:val="00570D82"/>
    <w:rsid w:val="00571A44"/>
    <w:rsid w:val="00572B39"/>
    <w:rsid w:val="005735B5"/>
    <w:rsid w:val="00573FEB"/>
    <w:rsid w:val="0057409B"/>
    <w:rsid w:val="005742B4"/>
    <w:rsid w:val="005748B9"/>
    <w:rsid w:val="00574AE8"/>
    <w:rsid w:val="00575960"/>
    <w:rsid w:val="0057666B"/>
    <w:rsid w:val="00576E30"/>
    <w:rsid w:val="0057771D"/>
    <w:rsid w:val="00581493"/>
    <w:rsid w:val="005818C0"/>
    <w:rsid w:val="00581A18"/>
    <w:rsid w:val="00582631"/>
    <w:rsid w:val="005828D6"/>
    <w:rsid w:val="0058291B"/>
    <w:rsid w:val="00582F35"/>
    <w:rsid w:val="005846F6"/>
    <w:rsid w:val="00584B04"/>
    <w:rsid w:val="00585B47"/>
    <w:rsid w:val="00590C9B"/>
    <w:rsid w:val="00590F58"/>
    <w:rsid w:val="00591368"/>
    <w:rsid w:val="0059264A"/>
    <w:rsid w:val="00592BD2"/>
    <w:rsid w:val="00592DE8"/>
    <w:rsid w:val="00594BE7"/>
    <w:rsid w:val="00595293"/>
    <w:rsid w:val="005966E0"/>
    <w:rsid w:val="0059702C"/>
    <w:rsid w:val="005973EE"/>
    <w:rsid w:val="0059785A"/>
    <w:rsid w:val="00597DE0"/>
    <w:rsid w:val="005A04EC"/>
    <w:rsid w:val="005A10C0"/>
    <w:rsid w:val="005A13AF"/>
    <w:rsid w:val="005A2EFA"/>
    <w:rsid w:val="005A46CA"/>
    <w:rsid w:val="005A50AE"/>
    <w:rsid w:val="005A5C30"/>
    <w:rsid w:val="005A5C40"/>
    <w:rsid w:val="005A5D25"/>
    <w:rsid w:val="005A5F16"/>
    <w:rsid w:val="005A66D6"/>
    <w:rsid w:val="005A7476"/>
    <w:rsid w:val="005A7606"/>
    <w:rsid w:val="005A76AF"/>
    <w:rsid w:val="005A7910"/>
    <w:rsid w:val="005B0AFA"/>
    <w:rsid w:val="005B0D6F"/>
    <w:rsid w:val="005B1B7E"/>
    <w:rsid w:val="005B2985"/>
    <w:rsid w:val="005B2C12"/>
    <w:rsid w:val="005B2C51"/>
    <w:rsid w:val="005B2EE6"/>
    <w:rsid w:val="005B3A74"/>
    <w:rsid w:val="005B414E"/>
    <w:rsid w:val="005B48DC"/>
    <w:rsid w:val="005B629E"/>
    <w:rsid w:val="005B7AF4"/>
    <w:rsid w:val="005C040C"/>
    <w:rsid w:val="005C0793"/>
    <w:rsid w:val="005C1E2F"/>
    <w:rsid w:val="005C207C"/>
    <w:rsid w:val="005C2B90"/>
    <w:rsid w:val="005C2BF8"/>
    <w:rsid w:val="005C2E26"/>
    <w:rsid w:val="005C3CE0"/>
    <w:rsid w:val="005C3D92"/>
    <w:rsid w:val="005C3FD1"/>
    <w:rsid w:val="005C4BA2"/>
    <w:rsid w:val="005C4D06"/>
    <w:rsid w:val="005C4EF1"/>
    <w:rsid w:val="005C5977"/>
    <w:rsid w:val="005C5E41"/>
    <w:rsid w:val="005D1877"/>
    <w:rsid w:val="005D32A9"/>
    <w:rsid w:val="005D439B"/>
    <w:rsid w:val="005D43CF"/>
    <w:rsid w:val="005D515E"/>
    <w:rsid w:val="005D5721"/>
    <w:rsid w:val="005D6073"/>
    <w:rsid w:val="005D607B"/>
    <w:rsid w:val="005D6799"/>
    <w:rsid w:val="005D69C4"/>
    <w:rsid w:val="005D6C7F"/>
    <w:rsid w:val="005E07DA"/>
    <w:rsid w:val="005E14FF"/>
    <w:rsid w:val="005E2BDC"/>
    <w:rsid w:val="005E356B"/>
    <w:rsid w:val="005E456B"/>
    <w:rsid w:val="005E5124"/>
    <w:rsid w:val="005E5379"/>
    <w:rsid w:val="005E68AA"/>
    <w:rsid w:val="005E7F46"/>
    <w:rsid w:val="005F0859"/>
    <w:rsid w:val="005F12DB"/>
    <w:rsid w:val="005F22EC"/>
    <w:rsid w:val="005F269B"/>
    <w:rsid w:val="005F33FE"/>
    <w:rsid w:val="005F416F"/>
    <w:rsid w:val="005F499A"/>
    <w:rsid w:val="005F4C0F"/>
    <w:rsid w:val="005F5976"/>
    <w:rsid w:val="005F5E33"/>
    <w:rsid w:val="005F644B"/>
    <w:rsid w:val="005F6520"/>
    <w:rsid w:val="005F693A"/>
    <w:rsid w:val="005F7314"/>
    <w:rsid w:val="005F7402"/>
    <w:rsid w:val="006008AF"/>
    <w:rsid w:val="00601236"/>
    <w:rsid w:val="0060213E"/>
    <w:rsid w:val="00602511"/>
    <w:rsid w:val="00602A8A"/>
    <w:rsid w:val="00602EA4"/>
    <w:rsid w:val="006030D5"/>
    <w:rsid w:val="00603EA8"/>
    <w:rsid w:val="00603F16"/>
    <w:rsid w:val="00604525"/>
    <w:rsid w:val="0060478B"/>
    <w:rsid w:val="0060486F"/>
    <w:rsid w:val="006049DF"/>
    <w:rsid w:val="006056BC"/>
    <w:rsid w:val="00606621"/>
    <w:rsid w:val="00606A35"/>
    <w:rsid w:val="00606EDA"/>
    <w:rsid w:val="00611991"/>
    <w:rsid w:val="0061240D"/>
    <w:rsid w:val="00612525"/>
    <w:rsid w:val="0061310B"/>
    <w:rsid w:val="0061312F"/>
    <w:rsid w:val="00614A17"/>
    <w:rsid w:val="00614BBC"/>
    <w:rsid w:val="00614C2F"/>
    <w:rsid w:val="00615080"/>
    <w:rsid w:val="00615383"/>
    <w:rsid w:val="00615A8F"/>
    <w:rsid w:val="00615CB9"/>
    <w:rsid w:val="0061642F"/>
    <w:rsid w:val="0061661F"/>
    <w:rsid w:val="00616639"/>
    <w:rsid w:val="00616847"/>
    <w:rsid w:val="00617628"/>
    <w:rsid w:val="00617A35"/>
    <w:rsid w:val="00620916"/>
    <w:rsid w:val="00621251"/>
    <w:rsid w:val="006219D2"/>
    <w:rsid w:val="00622569"/>
    <w:rsid w:val="00622B19"/>
    <w:rsid w:val="0062349F"/>
    <w:rsid w:val="0062442A"/>
    <w:rsid w:val="006255EC"/>
    <w:rsid w:val="006255FC"/>
    <w:rsid w:val="00625AFA"/>
    <w:rsid w:val="006261A2"/>
    <w:rsid w:val="00626479"/>
    <w:rsid w:val="0062790F"/>
    <w:rsid w:val="00627E50"/>
    <w:rsid w:val="006311F4"/>
    <w:rsid w:val="006313E8"/>
    <w:rsid w:val="00631B78"/>
    <w:rsid w:val="00631ED0"/>
    <w:rsid w:val="00632052"/>
    <w:rsid w:val="00633C6F"/>
    <w:rsid w:val="00633C76"/>
    <w:rsid w:val="00633D40"/>
    <w:rsid w:val="00633D70"/>
    <w:rsid w:val="00634F78"/>
    <w:rsid w:val="006358FD"/>
    <w:rsid w:val="00635BDC"/>
    <w:rsid w:val="006367D7"/>
    <w:rsid w:val="0063684A"/>
    <w:rsid w:val="006403FE"/>
    <w:rsid w:val="00640B5C"/>
    <w:rsid w:val="006417AE"/>
    <w:rsid w:val="00642580"/>
    <w:rsid w:val="00644239"/>
    <w:rsid w:val="00644F83"/>
    <w:rsid w:val="00645E3C"/>
    <w:rsid w:val="00646237"/>
    <w:rsid w:val="006466E3"/>
    <w:rsid w:val="00647E27"/>
    <w:rsid w:val="00650EE9"/>
    <w:rsid w:val="00651278"/>
    <w:rsid w:val="006515F1"/>
    <w:rsid w:val="00651EC6"/>
    <w:rsid w:val="00652582"/>
    <w:rsid w:val="00652926"/>
    <w:rsid w:val="00652BD3"/>
    <w:rsid w:val="0065349B"/>
    <w:rsid w:val="006541F5"/>
    <w:rsid w:val="00654717"/>
    <w:rsid w:val="006552C5"/>
    <w:rsid w:val="0065590F"/>
    <w:rsid w:val="00655CCD"/>
    <w:rsid w:val="00656B8E"/>
    <w:rsid w:val="00656CF5"/>
    <w:rsid w:val="00657D6B"/>
    <w:rsid w:val="006608A5"/>
    <w:rsid w:val="00660B9E"/>
    <w:rsid w:val="006619DF"/>
    <w:rsid w:val="00662230"/>
    <w:rsid w:val="00663D6D"/>
    <w:rsid w:val="00664B21"/>
    <w:rsid w:val="006660E7"/>
    <w:rsid w:val="00666402"/>
    <w:rsid w:val="0066647A"/>
    <w:rsid w:val="00666574"/>
    <w:rsid w:val="0066672F"/>
    <w:rsid w:val="00666DF8"/>
    <w:rsid w:val="006674C8"/>
    <w:rsid w:val="00667DB0"/>
    <w:rsid w:val="006706E7"/>
    <w:rsid w:val="00670928"/>
    <w:rsid w:val="00671343"/>
    <w:rsid w:val="00671C6A"/>
    <w:rsid w:val="00671E14"/>
    <w:rsid w:val="00671FAE"/>
    <w:rsid w:val="00673253"/>
    <w:rsid w:val="006736E8"/>
    <w:rsid w:val="006764DB"/>
    <w:rsid w:val="006767C7"/>
    <w:rsid w:val="00677952"/>
    <w:rsid w:val="00677F05"/>
    <w:rsid w:val="00681F79"/>
    <w:rsid w:val="006830B8"/>
    <w:rsid w:val="00684172"/>
    <w:rsid w:val="00684329"/>
    <w:rsid w:val="0068494C"/>
    <w:rsid w:val="00684FB6"/>
    <w:rsid w:val="006852AD"/>
    <w:rsid w:val="006856E3"/>
    <w:rsid w:val="0068722F"/>
    <w:rsid w:val="00687548"/>
    <w:rsid w:val="006875D9"/>
    <w:rsid w:val="00687CBB"/>
    <w:rsid w:val="006904CA"/>
    <w:rsid w:val="006906B0"/>
    <w:rsid w:val="006908B5"/>
    <w:rsid w:val="00690ABE"/>
    <w:rsid w:val="00690F6B"/>
    <w:rsid w:val="00692566"/>
    <w:rsid w:val="0069501A"/>
    <w:rsid w:val="00695EE0"/>
    <w:rsid w:val="0069644C"/>
    <w:rsid w:val="00696F7D"/>
    <w:rsid w:val="00697636"/>
    <w:rsid w:val="00697948"/>
    <w:rsid w:val="00697CB2"/>
    <w:rsid w:val="006A021B"/>
    <w:rsid w:val="006A1587"/>
    <w:rsid w:val="006A2C3E"/>
    <w:rsid w:val="006A2C50"/>
    <w:rsid w:val="006A3093"/>
    <w:rsid w:val="006A3425"/>
    <w:rsid w:val="006A39A5"/>
    <w:rsid w:val="006A460B"/>
    <w:rsid w:val="006A4EB1"/>
    <w:rsid w:val="006A5A0F"/>
    <w:rsid w:val="006A750A"/>
    <w:rsid w:val="006A7AA8"/>
    <w:rsid w:val="006B09C6"/>
    <w:rsid w:val="006B1269"/>
    <w:rsid w:val="006B183E"/>
    <w:rsid w:val="006B1E9E"/>
    <w:rsid w:val="006B383F"/>
    <w:rsid w:val="006B484B"/>
    <w:rsid w:val="006B53BE"/>
    <w:rsid w:val="006B595D"/>
    <w:rsid w:val="006B5DFE"/>
    <w:rsid w:val="006B5FC4"/>
    <w:rsid w:val="006B6B5B"/>
    <w:rsid w:val="006B765E"/>
    <w:rsid w:val="006B787D"/>
    <w:rsid w:val="006C0911"/>
    <w:rsid w:val="006C09A8"/>
    <w:rsid w:val="006C0B93"/>
    <w:rsid w:val="006C1099"/>
    <w:rsid w:val="006C2031"/>
    <w:rsid w:val="006C2EA5"/>
    <w:rsid w:val="006C45CE"/>
    <w:rsid w:val="006C47C0"/>
    <w:rsid w:val="006C4830"/>
    <w:rsid w:val="006C4B87"/>
    <w:rsid w:val="006C50F8"/>
    <w:rsid w:val="006C5A5D"/>
    <w:rsid w:val="006C6733"/>
    <w:rsid w:val="006C6B5F"/>
    <w:rsid w:val="006C7EDC"/>
    <w:rsid w:val="006C7FD4"/>
    <w:rsid w:val="006D11C4"/>
    <w:rsid w:val="006D14EA"/>
    <w:rsid w:val="006D15F9"/>
    <w:rsid w:val="006D1621"/>
    <w:rsid w:val="006D18F1"/>
    <w:rsid w:val="006D1BA1"/>
    <w:rsid w:val="006D2A7B"/>
    <w:rsid w:val="006D2B9E"/>
    <w:rsid w:val="006D2E70"/>
    <w:rsid w:val="006D3622"/>
    <w:rsid w:val="006D499B"/>
    <w:rsid w:val="006D5B28"/>
    <w:rsid w:val="006D6478"/>
    <w:rsid w:val="006D746F"/>
    <w:rsid w:val="006D7867"/>
    <w:rsid w:val="006D7A50"/>
    <w:rsid w:val="006E02B4"/>
    <w:rsid w:val="006E0563"/>
    <w:rsid w:val="006E0A9E"/>
    <w:rsid w:val="006E1A90"/>
    <w:rsid w:val="006E1CC4"/>
    <w:rsid w:val="006E207D"/>
    <w:rsid w:val="006E292A"/>
    <w:rsid w:val="006E2B0E"/>
    <w:rsid w:val="006E3060"/>
    <w:rsid w:val="006E34A0"/>
    <w:rsid w:val="006E3E6F"/>
    <w:rsid w:val="006E4EAC"/>
    <w:rsid w:val="006E51EE"/>
    <w:rsid w:val="006E6037"/>
    <w:rsid w:val="006E6800"/>
    <w:rsid w:val="006F0648"/>
    <w:rsid w:val="006F0BAD"/>
    <w:rsid w:val="006F0D5A"/>
    <w:rsid w:val="006F0F24"/>
    <w:rsid w:val="006F1DDA"/>
    <w:rsid w:val="006F2369"/>
    <w:rsid w:val="006F2603"/>
    <w:rsid w:val="006F26A1"/>
    <w:rsid w:val="006F2AA5"/>
    <w:rsid w:val="006F368F"/>
    <w:rsid w:val="006F4133"/>
    <w:rsid w:val="006F47B7"/>
    <w:rsid w:val="006F491C"/>
    <w:rsid w:val="006F57F5"/>
    <w:rsid w:val="006F605E"/>
    <w:rsid w:val="006F621C"/>
    <w:rsid w:val="006F6979"/>
    <w:rsid w:val="006F749F"/>
    <w:rsid w:val="00700655"/>
    <w:rsid w:val="00701AF5"/>
    <w:rsid w:val="00701DEC"/>
    <w:rsid w:val="00702795"/>
    <w:rsid w:val="00702B67"/>
    <w:rsid w:val="00702E48"/>
    <w:rsid w:val="00702EB9"/>
    <w:rsid w:val="00703BF8"/>
    <w:rsid w:val="007044D3"/>
    <w:rsid w:val="007054CC"/>
    <w:rsid w:val="00706349"/>
    <w:rsid w:val="00707E66"/>
    <w:rsid w:val="007101AE"/>
    <w:rsid w:val="00710BD0"/>
    <w:rsid w:val="007110A9"/>
    <w:rsid w:val="00711D1A"/>
    <w:rsid w:val="00713704"/>
    <w:rsid w:val="00713B71"/>
    <w:rsid w:val="00713D3A"/>
    <w:rsid w:val="007150F3"/>
    <w:rsid w:val="007151F8"/>
    <w:rsid w:val="00715D8F"/>
    <w:rsid w:val="0071694C"/>
    <w:rsid w:val="00716FE0"/>
    <w:rsid w:val="00717268"/>
    <w:rsid w:val="007173D2"/>
    <w:rsid w:val="007178AE"/>
    <w:rsid w:val="00717CB9"/>
    <w:rsid w:val="00720053"/>
    <w:rsid w:val="00720173"/>
    <w:rsid w:val="00720FF3"/>
    <w:rsid w:val="00721161"/>
    <w:rsid w:val="00721860"/>
    <w:rsid w:val="00722ACA"/>
    <w:rsid w:val="00724ADF"/>
    <w:rsid w:val="00725160"/>
    <w:rsid w:val="00725878"/>
    <w:rsid w:val="00726185"/>
    <w:rsid w:val="00726C4C"/>
    <w:rsid w:val="00730A74"/>
    <w:rsid w:val="007311CA"/>
    <w:rsid w:val="00732121"/>
    <w:rsid w:val="00732EF7"/>
    <w:rsid w:val="00733466"/>
    <w:rsid w:val="00733C90"/>
    <w:rsid w:val="007344BD"/>
    <w:rsid w:val="00734943"/>
    <w:rsid w:val="00734FC3"/>
    <w:rsid w:val="00735C7E"/>
    <w:rsid w:val="00735E99"/>
    <w:rsid w:val="00735F3E"/>
    <w:rsid w:val="007360FB"/>
    <w:rsid w:val="007368E5"/>
    <w:rsid w:val="0073765B"/>
    <w:rsid w:val="00737E25"/>
    <w:rsid w:val="0074016E"/>
    <w:rsid w:val="00740849"/>
    <w:rsid w:val="0074492A"/>
    <w:rsid w:val="00744ECC"/>
    <w:rsid w:val="007450BA"/>
    <w:rsid w:val="0074519C"/>
    <w:rsid w:val="007451A6"/>
    <w:rsid w:val="007466E2"/>
    <w:rsid w:val="00747682"/>
    <w:rsid w:val="00747B39"/>
    <w:rsid w:val="00747E83"/>
    <w:rsid w:val="007502D8"/>
    <w:rsid w:val="0075066E"/>
    <w:rsid w:val="007517A3"/>
    <w:rsid w:val="007517F0"/>
    <w:rsid w:val="00751DFC"/>
    <w:rsid w:val="0075266A"/>
    <w:rsid w:val="007526AB"/>
    <w:rsid w:val="00755404"/>
    <w:rsid w:val="007563DA"/>
    <w:rsid w:val="00756854"/>
    <w:rsid w:val="0075702D"/>
    <w:rsid w:val="00757764"/>
    <w:rsid w:val="00757D83"/>
    <w:rsid w:val="007604AE"/>
    <w:rsid w:val="007606A9"/>
    <w:rsid w:val="00760990"/>
    <w:rsid w:val="00760CD9"/>
    <w:rsid w:val="00761555"/>
    <w:rsid w:val="0076259A"/>
    <w:rsid w:val="00763635"/>
    <w:rsid w:val="00763E2A"/>
    <w:rsid w:val="007642C2"/>
    <w:rsid w:val="007656F7"/>
    <w:rsid w:val="0076593C"/>
    <w:rsid w:val="0076643E"/>
    <w:rsid w:val="0076645B"/>
    <w:rsid w:val="007664E6"/>
    <w:rsid w:val="00766C2D"/>
    <w:rsid w:val="007675DA"/>
    <w:rsid w:val="00770A91"/>
    <w:rsid w:val="00771548"/>
    <w:rsid w:val="00772252"/>
    <w:rsid w:val="007722AA"/>
    <w:rsid w:val="00772C1F"/>
    <w:rsid w:val="00772FE7"/>
    <w:rsid w:val="0077427A"/>
    <w:rsid w:val="007742F4"/>
    <w:rsid w:val="007749D9"/>
    <w:rsid w:val="0077549C"/>
    <w:rsid w:val="00775727"/>
    <w:rsid w:val="007761F2"/>
    <w:rsid w:val="00776CEC"/>
    <w:rsid w:val="007770C9"/>
    <w:rsid w:val="0077725A"/>
    <w:rsid w:val="007806F9"/>
    <w:rsid w:val="00780D3B"/>
    <w:rsid w:val="00781B23"/>
    <w:rsid w:val="00782A43"/>
    <w:rsid w:val="00783191"/>
    <w:rsid w:val="00783A1B"/>
    <w:rsid w:val="0078462B"/>
    <w:rsid w:val="00784D5F"/>
    <w:rsid w:val="00786219"/>
    <w:rsid w:val="00787137"/>
    <w:rsid w:val="007878D5"/>
    <w:rsid w:val="00790F3C"/>
    <w:rsid w:val="00791136"/>
    <w:rsid w:val="00791891"/>
    <w:rsid w:val="00791AA0"/>
    <w:rsid w:val="007927F5"/>
    <w:rsid w:val="00792B70"/>
    <w:rsid w:val="00793085"/>
    <w:rsid w:val="0079476E"/>
    <w:rsid w:val="00794B76"/>
    <w:rsid w:val="00796B90"/>
    <w:rsid w:val="007970BF"/>
    <w:rsid w:val="007971A2"/>
    <w:rsid w:val="007978E6"/>
    <w:rsid w:val="007A035A"/>
    <w:rsid w:val="007A10B5"/>
    <w:rsid w:val="007A11E1"/>
    <w:rsid w:val="007A17FB"/>
    <w:rsid w:val="007A2F9B"/>
    <w:rsid w:val="007A37D4"/>
    <w:rsid w:val="007A3E52"/>
    <w:rsid w:val="007A413A"/>
    <w:rsid w:val="007A4929"/>
    <w:rsid w:val="007A4C3B"/>
    <w:rsid w:val="007A5770"/>
    <w:rsid w:val="007A59EA"/>
    <w:rsid w:val="007A62E1"/>
    <w:rsid w:val="007A68FD"/>
    <w:rsid w:val="007A71ED"/>
    <w:rsid w:val="007A797E"/>
    <w:rsid w:val="007B1182"/>
    <w:rsid w:val="007B218F"/>
    <w:rsid w:val="007B22AF"/>
    <w:rsid w:val="007B41C2"/>
    <w:rsid w:val="007B4B91"/>
    <w:rsid w:val="007B5390"/>
    <w:rsid w:val="007B5E49"/>
    <w:rsid w:val="007B5F44"/>
    <w:rsid w:val="007B67B7"/>
    <w:rsid w:val="007B7257"/>
    <w:rsid w:val="007B7636"/>
    <w:rsid w:val="007C0018"/>
    <w:rsid w:val="007C12E9"/>
    <w:rsid w:val="007C16FB"/>
    <w:rsid w:val="007C2B60"/>
    <w:rsid w:val="007C41D5"/>
    <w:rsid w:val="007C4A20"/>
    <w:rsid w:val="007C4E0F"/>
    <w:rsid w:val="007C506B"/>
    <w:rsid w:val="007C5A5C"/>
    <w:rsid w:val="007C5B80"/>
    <w:rsid w:val="007C5BC1"/>
    <w:rsid w:val="007C61B7"/>
    <w:rsid w:val="007C6F49"/>
    <w:rsid w:val="007C6FC7"/>
    <w:rsid w:val="007C73ED"/>
    <w:rsid w:val="007C7ABB"/>
    <w:rsid w:val="007D1A90"/>
    <w:rsid w:val="007D2586"/>
    <w:rsid w:val="007D28DB"/>
    <w:rsid w:val="007D35C8"/>
    <w:rsid w:val="007D3EC3"/>
    <w:rsid w:val="007D4252"/>
    <w:rsid w:val="007D4C3F"/>
    <w:rsid w:val="007D5036"/>
    <w:rsid w:val="007D637B"/>
    <w:rsid w:val="007D64A0"/>
    <w:rsid w:val="007D6A83"/>
    <w:rsid w:val="007D6D03"/>
    <w:rsid w:val="007D6DCD"/>
    <w:rsid w:val="007D78BA"/>
    <w:rsid w:val="007D7D03"/>
    <w:rsid w:val="007E02D8"/>
    <w:rsid w:val="007E06D5"/>
    <w:rsid w:val="007E0D9E"/>
    <w:rsid w:val="007E1B8A"/>
    <w:rsid w:val="007E27E4"/>
    <w:rsid w:val="007E4CFA"/>
    <w:rsid w:val="007E58C1"/>
    <w:rsid w:val="007E5C71"/>
    <w:rsid w:val="007E604A"/>
    <w:rsid w:val="007E681B"/>
    <w:rsid w:val="007E77FF"/>
    <w:rsid w:val="007F019E"/>
    <w:rsid w:val="007F064E"/>
    <w:rsid w:val="007F06EF"/>
    <w:rsid w:val="007F08EB"/>
    <w:rsid w:val="007F26D2"/>
    <w:rsid w:val="007F2BF2"/>
    <w:rsid w:val="007F3139"/>
    <w:rsid w:val="007F3F26"/>
    <w:rsid w:val="007F3FCE"/>
    <w:rsid w:val="007F447E"/>
    <w:rsid w:val="007F44F3"/>
    <w:rsid w:val="007F46BC"/>
    <w:rsid w:val="007F569D"/>
    <w:rsid w:val="007F722F"/>
    <w:rsid w:val="00801601"/>
    <w:rsid w:val="0080231F"/>
    <w:rsid w:val="008027A9"/>
    <w:rsid w:val="00802B5A"/>
    <w:rsid w:val="008035E0"/>
    <w:rsid w:val="00803958"/>
    <w:rsid w:val="00803F88"/>
    <w:rsid w:val="00804173"/>
    <w:rsid w:val="00804581"/>
    <w:rsid w:val="00804E6A"/>
    <w:rsid w:val="008056EC"/>
    <w:rsid w:val="00805799"/>
    <w:rsid w:val="008060C4"/>
    <w:rsid w:val="00806685"/>
    <w:rsid w:val="00806A17"/>
    <w:rsid w:val="008070A8"/>
    <w:rsid w:val="008075D3"/>
    <w:rsid w:val="008108BF"/>
    <w:rsid w:val="008111EC"/>
    <w:rsid w:val="008114CC"/>
    <w:rsid w:val="00811649"/>
    <w:rsid w:val="00811DD1"/>
    <w:rsid w:val="00812571"/>
    <w:rsid w:val="0081269E"/>
    <w:rsid w:val="00812778"/>
    <w:rsid w:val="00812F00"/>
    <w:rsid w:val="00813897"/>
    <w:rsid w:val="00814A62"/>
    <w:rsid w:val="00815467"/>
    <w:rsid w:val="0081558F"/>
    <w:rsid w:val="00815E74"/>
    <w:rsid w:val="0081647D"/>
    <w:rsid w:val="008171BD"/>
    <w:rsid w:val="00817208"/>
    <w:rsid w:val="008176CB"/>
    <w:rsid w:val="00820A26"/>
    <w:rsid w:val="008210EE"/>
    <w:rsid w:val="0082140A"/>
    <w:rsid w:val="008222DB"/>
    <w:rsid w:val="00824320"/>
    <w:rsid w:val="008251CC"/>
    <w:rsid w:val="0082700F"/>
    <w:rsid w:val="0082726D"/>
    <w:rsid w:val="00827359"/>
    <w:rsid w:val="00827E04"/>
    <w:rsid w:val="00827F89"/>
    <w:rsid w:val="00831138"/>
    <w:rsid w:val="00831BF2"/>
    <w:rsid w:val="00831DB3"/>
    <w:rsid w:val="008322E4"/>
    <w:rsid w:val="0083232D"/>
    <w:rsid w:val="00833193"/>
    <w:rsid w:val="00833811"/>
    <w:rsid w:val="00833BB1"/>
    <w:rsid w:val="008342DA"/>
    <w:rsid w:val="0083485E"/>
    <w:rsid w:val="00834D4B"/>
    <w:rsid w:val="008352D7"/>
    <w:rsid w:val="0083583F"/>
    <w:rsid w:val="0083629D"/>
    <w:rsid w:val="00836AF1"/>
    <w:rsid w:val="00836F2B"/>
    <w:rsid w:val="00837A7A"/>
    <w:rsid w:val="0084008B"/>
    <w:rsid w:val="0084075E"/>
    <w:rsid w:val="008412D6"/>
    <w:rsid w:val="008415F6"/>
    <w:rsid w:val="00841799"/>
    <w:rsid w:val="00841D7F"/>
    <w:rsid w:val="00842B46"/>
    <w:rsid w:val="0084372C"/>
    <w:rsid w:val="00843B8B"/>
    <w:rsid w:val="00846F19"/>
    <w:rsid w:val="0084763E"/>
    <w:rsid w:val="008501FF"/>
    <w:rsid w:val="00850AAE"/>
    <w:rsid w:val="00851228"/>
    <w:rsid w:val="00851E44"/>
    <w:rsid w:val="00853B5A"/>
    <w:rsid w:val="00854618"/>
    <w:rsid w:val="00854C86"/>
    <w:rsid w:val="00854EA3"/>
    <w:rsid w:val="0085702D"/>
    <w:rsid w:val="00860449"/>
    <w:rsid w:val="00860AC2"/>
    <w:rsid w:val="00860F0F"/>
    <w:rsid w:val="00861350"/>
    <w:rsid w:val="00861609"/>
    <w:rsid w:val="008622A4"/>
    <w:rsid w:val="008622AA"/>
    <w:rsid w:val="00863237"/>
    <w:rsid w:val="0086348B"/>
    <w:rsid w:val="008651A2"/>
    <w:rsid w:val="00865D22"/>
    <w:rsid w:val="008671F8"/>
    <w:rsid w:val="0087130D"/>
    <w:rsid w:val="00871F13"/>
    <w:rsid w:val="008722C1"/>
    <w:rsid w:val="008739DA"/>
    <w:rsid w:val="00873E15"/>
    <w:rsid w:val="0087547A"/>
    <w:rsid w:val="0087568E"/>
    <w:rsid w:val="00876436"/>
    <w:rsid w:val="00876579"/>
    <w:rsid w:val="00876AAC"/>
    <w:rsid w:val="00876EA2"/>
    <w:rsid w:val="008774EB"/>
    <w:rsid w:val="008778BA"/>
    <w:rsid w:val="00877F52"/>
    <w:rsid w:val="00880AD3"/>
    <w:rsid w:val="00880C4C"/>
    <w:rsid w:val="00881396"/>
    <w:rsid w:val="00881F6E"/>
    <w:rsid w:val="00883341"/>
    <w:rsid w:val="00883F68"/>
    <w:rsid w:val="00886C07"/>
    <w:rsid w:val="00887029"/>
    <w:rsid w:val="008870B4"/>
    <w:rsid w:val="00887338"/>
    <w:rsid w:val="00887403"/>
    <w:rsid w:val="00887886"/>
    <w:rsid w:val="00887A66"/>
    <w:rsid w:val="00890574"/>
    <w:rsid w:val="00890F50"/>
    <w:rsid w:val="00891320"/>
    <w:rsid w:val="00892341"/>
    <w:rsid w:val="0089271A"/>
    <w:rsid w:val="008936D2"/>
    <w:rsid w:val="008951A9"/>
    <w:rsid w:val="00895736"/>
    <w:rsid w:val="00895F94"/>
    <w:rsid w:val="00896629"/>
    <w:rsid w:val="00897DF7"/>
    <w:rsid w:val="008A001A"/>
    <w:rsid w:val="008A023A"/>
    <w:rsid w:val="008A0B40"/>
    <w:rsid w:val="008A15FA"/>
    <w:rsid w:val="008A310B"/>
    <w:rsid w:val="008A339A"/>
    <w:rsid w:val="008A5D7A"/>
    <w:rsid w:val="008A6626"/>
    <w:rsid w:val="008A68F6"/>
    <w:rsid w:val="008A6B6D"/>
    <w:rsid w:val="008A6CC1"/>
    <w:rsid w:val="008A7532"/>
    <w:rsid w:val="008A7ACC"/>
    <w:rsid w:val="008A7CD8"/>
    <w:rsid w:val="008A7CE5"/>
    <w:rsid w:val="008A7F2A"/>
    <w:rsid w:val="008B0910"/>
    <w:rsid w:val="008B0EA2"/>
    <w:rsid w:val="008B46A3"/>
    <w:rsid w:val="008B4772"/>
    <w:rsid w:val="008B51E9"/>
    <w:rsid w:val="008B5C81"/>
    <w:rsid w:val="008B6705"/>
    <w:rsid w:val="008B70F5"/>
    <w:rsid w:val="008C0813"/>
    <w:rsid w:val="008C0C19"/>
    <w:rsid w:val="008C3986"/>
    <w:rsid w:val="008C3FDA"/>
    <w:rsid w:val="008C52C8"/>
    <w:rsid w:val="008C54CD"/>
    <w:rsid w:val="008C558E"/>
    <w:rsid w:val="008C5666"/>
    <w:rsid w:val="008C5DF0"/>
    <w:rsid w:val="008C6967"/>
    <w:rsid w:val="008C6C47"/>
    <w:rsid w:val="008D0250"/>
    <w:rsid w:val="008D0BF3"/>
    <w:rsid w:val="008D1AF1"/>
    <w:rsid w:val="008D1CF1"/>
    <w:rsid w:val="008D3568"/>
    <w:rsid w:val="008D5AA9"/>
    <w:rsid w:val="008D6C68"/>
    <w:rsid w:val="008D6E37"/>
    <w:rsid w:val="008E04D4"/>
    <w:rsid w:val="008E0603"/>
    <w:rsid w:val="008E0620"/>
    <w:rsid w:val="008E19D4"/>
    <w:rsid w:val="008E2A27"/>
    <w:rsid w:val="008E34D2"/>
    <w:rsid w:val="008E3971"/>
    <w:rsid w:val="008E454A"/>
    <w:rsid w:val="008E471F"/>
    <w:rsid w:val="008E604C"/>
    <w:rsid w:val="008E6643"/>
    <w:rsid w:val="008F0C81"/>
    <w:rsid w:val="008F12AA"/>
    <w:rsid w:val="008F13A1"/>
    <w:rsid w:val="008F198B"/>
    <w:rsid w:val="008F2683"/>
    <w:rsid w:val="008F2B0A"/>
    <w:rsid w:val="008F31CE"/>
    <w:rsid w:val="008F3E6E"/>
    <w:rsid w:val="008F45E4"/>
    <w:rsid w:val="008F47BF"/>
    <w:rsid w:val="008F530A"/>
    <w:rsid w:val="008F6F3D"/>
    <w:rsid w:val="008F709D"/>
    <w:rsid w:val="008F77D6"/>
    <w:rsid w:val="008F7A9D"/>
    <w:rsid w:val="00900196"/>
    <w:rsid w:val="009007E4"/>
    <w:rsid w:val="00900919"/>
    <w:rsid w:val="00901090"/>
    <w:rsid w:val="0090115C"/>
    <w:rsid w:val="00901971"/>
    <w:rsid w:val="00901B66"/>
    <w:rsid w:val="009024A6"/>
    <w:rsid w:val="00902936"/>
    <w:rsid w:val="0090399A"/>
    <w:rsid w:val="00904576"/>
    <w:rsid w:val="00904F26"/>
    <w:rsid w:val="009051BA"/>
    <w:rsid w:val="00905A84"/>
    <w:rsid w:val="0090692C"/>
    <w:rsid w:val="009069D5"/>
    <w:rsid w:val="00907AED"/>
    <w:rsid w:val="009104AD"/>
    <w:rsid w:val="00910A1A"/>
    <w:rsid w:val="00910D7D"/>
    <w:rsid w:val="0091161A"/>
    <w:rsid w:val="0091282F"/>
    <w:rsid w:val="00914FF6"/>
    <w:rsid w:val="0091581B"/>
    <w:rsid w:val="0091702B"/>
    <w:rsid w:val="00917182"/>
    <w:rsid w:val="009202D6"/>
    <w:rsid w:val="00920369"/>
    <w:rsid w:val="00920D51"/>
    <w:rsid w:val="00921113"/>
    <w:rsid w:val="00921224"/>
    <w:rsid w:val="0092461C"/>
    <w:rsid w:val="00925899"/>
    <w:rsid w:val="00925CD6"/>
    <w:rsid w:val="00926A83"/>
    <w:rsid w:val="00926E85"/>
    <w:rsid w:val="00926E8E"/>
    <w:rsid w:val="00926FD3"/>
    <w:rsid w:val="00927B64"/>
    <w:rsid w:val="009300C8"/>
    <w:rsid w:val="009303DF"/>
    <w:rsid w:val="00930FF4"/>
    <w:rsid w:val="00932115"/>
    <w:rsid w:val="0093276A"/>
    <w:rsid w:val="009329EC"/>
    <w:rsid w:val="00934379"/>
    <w:rsid w:val="00934485"/>
    <w:rsid w:val="00934F71"/>
    <w:rsid w:val="00935494"/>
    <w:rsid w:val="0093617D"/>
    <w:rsid w:val="009373DF"/>
    <w:rsid w:val="00937C48"/>
    <w:rsid w:val="0094072D"/>
    <w:rsid w:val="00941C6A"/>
    <w:rsid w:val="00941C7F"/>
    <w:rsid w:val="00942610"/>
    <w:rsid w:val="00942BBC"/>
    <w:rsid w:val="00944034"/>
    <w:rsid w:val="00945738"/>
    <w:rsid w:val="00946938"/>
    <w:rsid w:val="00946BF5"/>
    <w:rsid w:val="009474BF"/>
    <w:rsid w:val="00947BB4"/>
    <w:rsid w:val="00947FE9"/>
    <w:rsid w:val="00950005"/>
    <w:rsid w:val="00950F0E"/>
    <w:rsid w:val="00951105"/>
    <w:rsid w:val="00952233"/>
    <w:rsid w:val="00952971"/>
    <w:rsid w:val="009529AE"/>
    <w:rsid w:val="00952F5E"/>
    <w:rsid w:val="00953899"/>
    <w:rsid w:val="00953D56"/>
    <w:rsid w:val="00954044"/>
    <w:rsid w:val="00954460"/>
    <w:rsid w:val="0095453E"/>
    <w:rsid w:val="00954A86"/>
    <w:rsid w:val="00955759"/>
    <w:rsid w:val="00955EA3"/>
    <w:rsid w:val="009607DE"/>
    <w:rsid w:val="00960F28"/>
    <w:rsid w:val="0096145D"/>
    <w:rsid w:val="00961831"/>
    <w:rsid w:val="00961E2D"/>
    <w:rsid w:val="009620D7"/>
    <w:rsid w:val="00962F11"/>
    <w:rsid w:val="009638DF"/>
    <w:rsid w:val="00964B6A"/>
    <w:rsid w:val="0096524E"/>
    <w:rsid w:val="009668A2"/>
    <w:rsid w:val="009668C9"/>
    <w:rsid w:val="00967026"/>
    <w:rsid w:val="00967746"/>
    <w:rsid w:val="00970025"/>
    <w:rsid w:val="00970A9E"/>
    <w:rsid w:val="00970D11"/>
    <w:rsid w:val="00970DAE"/>
    <w:rsid w:val="009723D2"/>
    <w:rsid w:val="00973568"/>
    <w:rsid w:val="0097379E"/>
    <w:rsid w:val="009739CE"/>
    <w:rsid w:val="00973AEC"/>
    <w:rsid w:val="0097431C"/>
    <w:rsid w:val="009743A4"/>
    <w:rsid w:val="00974593"/>
    <w:rsid w:val="00974B2A"/>
    <w:rsid w:val="00975803"/>
    <w:rsid w:val="00976243"/>
    <w:rsid w:val="00977079"/>
    <w:rsid w:val="00977D48"/>
    <w:rsid w:val="0098043D"/>
    <w:rsid w:val="009807AC"/>
    <w:rsid w:val="009808A3"/>
    <w:rsid w:val="00981BEB"/>
    <w:rsid w:val="00983B0A"/>
    <w:rsid w:val="00983C04"/>
    <w:rsid w:val="0098515B"/>
    <w:rsid w:val="00985E94"/>
    <w:rsid w:val="00985EBB"/>
    <w:rsid w:val="009861E6"/>
    <w:rsid w:val="00986827"/>
    <w:rsid w:val="009876C3"/>
    <w:rsid w:val="0099017D"/>
    <w:rsid w:val="00990758"/>
    <w:rsid w:val="00990A53"/>
    <w:rsid w:val="00991073"/>
    <w:rsid w:val="00992BEE"/>
    <w:rsid w:val="009944E9"/>
    <w:rsid w:val="00994A12"/>
    <w:rsid w:val="009968F3"/>
    <w:rsid w:val="00996D30"/>
    <w:rsid w:val="00996E9E"/>
    <w:rsid w:val="009A0AA5"/>
    <w:rsid w:val="009A0E94"/>
    <w:rsid w:val="009A1FEF"/>
    <w:rsid w:val="009A3FBC"/>
    <w:rsid w:val="009A43BE"/>
    <w:rsid w:val="009A4A4F"/>
    <w:rsid w:val="009A53DB"/>
    <w:rsid w:val="009A5A10"/>
    <w:rsid w:val="009A5E6D"/>
    <w:rsid w:val="009A69B1"/>
    <w:rsid w:val="009A6F75"/>
    <w:rsid w:val="009B065A"/>
    <w:rsid w:val="009B090E"/>
    <w:rsid w:val="009B0AEC"/>
    <w:rsid w:val="009B11E7"/>
    <w:rsid w:val="009B12C1"/>
    <w:rsid w:val="009B147D"/>
    <w:rsid w:val="009B43EB"/>
    <w:rsid w:val="009B44F2"/>
    <w:rsid w:val="009B4A44"/>
    <w:rsid w:val="009B4C60"/>
    <w:rsid w:val="009B5558"/>
    <w:rsid w:val="009B623E"/>
    <w:rsid w:val="009B76E0"/>
    <w:rsid w:val="009B7974"/>
    <w:rsid w:val="009C05BF"/>
    <w:rsid w:val="009C05CF"/>
    <w:rsid w:val="009C0894"/>
    <w:rsid w:val="009C29EF"/>
    <w:rsid w:val="009C331F"/>
    <w:rsid w:val="009C33A1"/>
    <w:rsid w:val="009C4491"/>
    <w:rsid w:val="009C4542"/>
    <w:rsid w:val="009C4893"/>
    <w:rsid w:val="009C5365"/>
    <w:rsid w:val="009C744E"/>
    <w:rsid w:val="009C7455"/>
    <w:rsid w:val="009D129A"/>
    <w:rsid w:val="009D1FBC"/>
    <w:rsid w:val="009D23A9"/>
    <w:rsid w:val="009D3170"/>
    <w:rsid w:val="009D3670"/>
    <w:rsid w:val="009D39CA"/>
    <w:rsid w:val="009D4377"/>
    <w:rsid w:val="009D5B14"/>
    <w:rsid w:val="009E06C0"/>
    <w:rsid w:val="009E1A10"/>
    <w:rsid w:val="009E21B7"/>
    <w:rsid w:val="009E4918"/>
    <w:rsid w:val="009E4B1E"/>
    <w:rsid w:val="009E4C9D"/>
    <w:rsid w:val="009E5A4B"/>
    <w:rsid w:val="009E63D1"/>
    <w:rsid w:val="009E64D5"/>
    <w:rsid w:val="009E74D3"/>
    <w:rsid w:val="009E7A7F"/>
    <w:rsid w:val="009E7F49"/>
    <w:rsid w:val="009F2BA8"/>
    <w:rsid w:val="009F3477"/>
    <w:rsid w:val="009F3797"/>
    <w:rsid w:val="009F43E6"/>
    <w:rsid w:val="009F4CB3"/>
    <w:rsid w:val="009F5861"/>
    <w:rsid w:val="009F6D3C"/>
    <w:rsid w:val="009F7218"/>
    <w:rsid w:val="009F7315"/>
    <w:rsid w:val="009F772A"/>
    <w:rsid w:val="009F7D07"/>
    <w:rsid w:val="00A0022D"/>
    <w:rsid w:val="00A002FC"/>
    <w:rsid w:val="00A0031C"/>
    <w:rsid w:val="00A0097C"/>
    <w:rsid w:val="00A01044"/>
    <w:rsid w:val="00A01190"/>
    <w:rsid w:val="00A01762"/>
    <w:rsid w:val="00A02090"/>
    <w:rsid w:val="00A020CF"/>
    <w:rsid w:val="00A022C5"/>
    <w:rsid w:val="00A02A57"/>
    <w:rsid w:val="00A03A7F"/>
    <w:rsid w:val="00A0487C"/>
    <w:rsid w:val="00A04CC6"/>
    <w:rsid w:val="00A05B0A"/>
    <w:rsid w:val="00A07670"/>
    <w:rsid w:val="00A104D5"/>
    <w:rsid w:val="00A131C0"/>
    <w:rsid w:val="00A136DB"/>
    <w:rsid w:val="00A137F1"/>
    <w:rsid w:val="00A14038"/>
    <w:rsid w:val="00A14445"/>
    <w:rsid w:val="00A14973"/>
    <w:rsid w:val="00A14E21"/>
    <w:rsid w:val="00A150DC"/>
    <w:rsid w:val="00A15C05"/>
    <w:rsid w:val="00A15E94"/>
    <w:rsid w:val="00A15F11"/>
    <w:rsid w:val="00A1656B"/>
    <w:rsid w:val="00A16BAD"/>
    <w:rsid w:val="00A17692"/>
    <w:rsid w:val="00A20939"/>
    <w:rsid w:val="00A20B2E"/>
    <w:rsid w:val="00A20F68"/>
    <w:rsid w:val="00A21284"/>
    <w:rsid w:val="00A21BF7"/>
    <w:rsid w:val="00A2219A"/>
    <w:rsid w:val="00A2284C"/>
    <w:rsid w:val="00A23D1F"/>
    <w:rsid w:val="00A241E0"/>
    <w:rsid w:val="00A24A66"/>
    <w:rsid w:val="00A24C91"/>
    <w:rsid w:val="00A25B58"/>
    <w:rsid w:val="00A26303"/>
    <w:rsid w:val="00A26719"/>
    <w:rsid w:val="00A27030"/>
    <w:rsid w:val="00A279F1"/>
    <w:rsid w:val="00A306F7"/>
    <w:rsid w:val="00A30DB4"/>
    <w:rsid w:val="00A31D6A"/>
    <w:rsid w:val="00A32B61"/>
    <w:rsid w:val="00A333BC"/>
    <w:rsid w:val="00A35944"/>
    <w:rsid w:val="00A36265"/>
    <w:rsid w:val="00A3655C"/>
    <w:rsid w:val="00A36A75"/>
    <w:rsid w:val="00A4489B"/>
    <w:rsid w:val="00A44B8B"/>
    <w:rsid w:val="00A465E8"/>
    <w:rsid w:val="00A4660C"/>
    <w:rsid w:val="00A475A4"/>
    <w:rsid w:val="00A47692"/>
    <w:rsid w:val="00A47FD7"/>
    <w:rsid w:val="00A50006"/>
    <w:rsid w:val="00A50423"/>
    <w:rsid w:val="00A50919"/>
    <w:rsid w:val="00A5214F"/>
    <w:rsid w:val="00A52554"/>
    <w:rsid w:val="00A53C95"/>
    <w:rsid w:val="00A53D51"/>
    <w:rsid w:val="00A53D70"/>
    <w:rsid w:val="00A54EBE"/>
    <w:rsid w:val="00A5639F"/>
    <w:rsid w:val="00A57017"/>
    <w:rsid w:val="00A571DC"/>
    <w:rsid w:val="00A57D05"/>
    <w:rsid w:val="00A60A00"/>
    <w:rsid w:val="00A6165E"/>
    <w:rsid w:val="00A61C0E"/>
    <w:rsid w:val="00A61C77"/>
    <w:rsid w:val="00A626C8"/>
    <w:rsid w:val="00A659B2"/>
    <w:rsid w:val="00A65AE1"/>
    <w:rsid w:val="00A65EF6"/>
    <w:rsid w:val="00A678A4"/>
    <w:rsid w:val="00A702FA"/>
    <w:rsid w:val="00A714D3"/>
    <w:rsid w:val="00A72E9B"/>
    <w:rsid w:val="00A738FA"/>
    <w:rsid w:val="00A741E4"/>
    <w:rsid w:val="00A75303"/>
    <w:rsid w:val="00A75B0F"/>
    <w:rsid w:val="00A76821"/>
    <w:rsid w:val="00A76AEC"/>
    <w:rsid w:val="00A76B14"/>
    <w:rsid w:val="00A770D6"/>
    <w:rsid w:val="00A7716F"/>
    <w:rsid w:val="00A771D8"/>
    <w:rsid w:val="00A77AFB"/>
    <w:rsid w:val="00A800FD"/>
    <w:rsid w:val="00A8097E"/>
    <w:rsid w:val="00A8173B"/>
    <w:rsid w:val="00A8182F"/>
    <w:rsid w:val="00A8200A"/>
    <w:rsid w:val="00A82573"/>
    <w:rsid w:val="00A84C1B"/>
    <w:rsid w:val="00A84E3D"/>
    <w:rsid w:val="00A852A2"/>
    <w:rsid w:val="00A857B6"/>
    <w:rsid w:val="00A85AB5"/>
    <w:rsid w:val="00A861AF"/>
    <w:rsid w:val="00A90378"/>
    <w:rsid w:val="00A90810"/>
    <w:rsid w:val="00A90A6F"/>
    <w:rsid w:val="00A90CFE"/>
    <w:rsid w:val="00A91833"/>
    <w:rsid w:val="00A92CE2"/>
    <w:rsid w:val="00A930B4"/>
    <w:rsid w:val="00A941EF"/>
    <w:rsid w:val="00A945F3"/>
    <w:rsid w:val="00A94CF8"/>
    <w:rsid w:val="00A963BC"/>
    <w:rsid w:val="00A96507"/>
    <w:rsid w:val="00A96756"/>
    <w:rsid w:val="00AA0E80"/>
    <w:rsid w:val="00AA1F20"/>
    <w:rsid w:val="00AA1FB7"/>
    <w:rsid w:val="00AA2076"/>
    <w:rsid w:val="00AA2985"/>
    <w:rsid w:val="00AA4568"/>
    <w:rsid w:val="00AA499E"/>
    <w:rsid w:val="00AA50C8"/>
    <w:rsid w:val="00AA6D6D"/>
    <w:rsid w:val="00AA6D76"/>
    <w:rsid w:val="00AB0887"/>
    <w:rsid w:val="00AB08DC"/>
    <w:rsid w:val="00AB0E66"/>
    <w:rsid w:val="00AB165B"/>
    <w:rsid w:val="00AB1B4F"/>
    <w:rsid w:val="00AB21C8"/>
    <w:rsid w:val="00AB2B6D"/>
    <w:rsid w:val="00AB2F45"/>
    <w:rsid w:val="00AB316B"/>
    <w:rsid w:val="00AB3D09"/>
    <w:rsid w:val="00AB527F"/>
    <w:rsid w:val="00AB72F9"/>
    <w:rsid w:val="00AB78B3"/>
    <w:rsid w:val="00AC0FEC"/>
    <w:rsid w:val="00AC1286"/>
    <w:rsid w:val="00AC1706"/>
    <w:rsid w:val="00AC1FEF"/>
    <w:rsid w:val="00AC2A48"/>
    <w:rsid w:val="00AC2A59"/>
    <w:rsid w:val="00AC3C49"/>
    <w:rsid w:val="00AC40EA"/>
    <w:rsid w:val="00AC42BD"/>
    <w:rsid w:val="00AC477B"/>
    <w:rsid w:val="00AC5514"/>
    <w:rsid w:val="00AC5E28"/>
    <w:rsid w:val="00AD0B79"/>
    <w:rsid w:val="00AD0EFA"/>
    <w:rsid w:val="00AD19B4"/>
    <w:rsid w:val="00AD43BB"/>
    <w:rsid w:val="00AD4B2A"/>
    <w:rsid w:val="00AD5700"/>
    <w:rsid w:val="00AD6427"/>
    <w:rsid w:val="00AD65AE"/>
    <w:rsid w:val="00AD721D"/>
    <w:rsid w:val="00AD785A"/>
    <w:rsid w:val="00AE10FA"/>
    <w:rsid w:val="00AE11D2"/>
    <w:rsid w:val="00AE20C8"/>
    <w:rsid w:val="00AE2BC1"/>
    <w:rsid w:val="00AE36AA"/>
    <w:rsid w:val="00AE4833"/>
    <w:rsid w:val="00AE49EF"/>
    <w:rsid w:val="00AE4B7A"/>
    <w:rsid w:val="00AE4E02"/>
    <w:rsid w:val="00AE4E89"/>
    <w:rsid w:val="00AE5E0B"/>
    <w:rsid w:val="00AE65F0"/>
    <w:rsid w:val="00AE66C0"/>
    <w:rsid w:val="00AE798E"/>
    <w:rsid w:val="00AE7E1E"/>
    <w:rsid w:val="00AF070E"/>
    <w:rsid w:val="00AF0E8F"/>
    <w:rsid w:val="00AF1EAA"/>
    <w:rsid w:val="00AF2AE3"/>
    <w:rsid w:val="00AF31BD"/>
    <w:rsid w:val="00AF4735"/>
    <w:rsid w:val="00AF4736"/>
    <w:rsid w:val="00AF4A73"/>
    <w:rsid w:val="00AF55C6"/>
    <w:rsid w:val="00AF5892"/>
    <w:rsid w:val="00AF63CB"/>
    <w:rsid w:val="00AF72CE"/>
    <w:rsid w:val="00AF7575"/>
    <w:rsid w:val="00AF7C3F"/>
    <w:rsid w:val="00AF7EB7"/>
    <w:rsid w:val="00AF7FD2"/>
    <w:rsid w:val="00AF7FFC"/>
    <w:rsid w:val="00B00767"/>
    <w:rsid w:val="00B01F3E"/>
    <w:rsid w:val="00B0257D"/>
    <w:rsid w:val="00B034B6"/>
    <w:rsid w:val="00B03A94"/>
    <w:rsid w:val="00B03CB7"/>
    <w:rsid w:val="00B0482C"/>
    <w:rsid w:val="00B04ACC"/>
    <w:rsid w:val="00B056C7"/>
    <w:rsid w:val="00B05B04"/>
    <w:rsid w:val="00B10124"/>
    <w:rsid w:val="00B10D67"/>
    <w:rsid w:val="00B112B6"/>
    <w:rsid w:val="00B11AC8"/>
    <w:rsid w:val="00B11DD1"/>
    <w:rsid w:val="00B11E29"/>
    <w:rsid w:val="00B12BBC"/>
    <w:rsid w:val="00B13272"/>
    <w:rsid w:val="00B13583"/>
    <w:rsid w:val="00B13A59"/>
    <w:rsid w:val="00B13ACC"/>
    <w:rsid w:val="00B1498D"/>
    <w:rsid w:val="00B155EC"/>
    <w:rsid w:val="00B15C56"/>
    <w:rsid w:val="00B16029"/>
    <w:rsid w:val="00B16A93"/>
    <w:rsid w:val="00B17074"/>
    <w:rsid w:val="00B1772F"/>
    <w:rsid w:val="00B17878"/>
    <w:rsid w:val="00B20BD3"/>
    <w:rsid w:val="00B2160F"/>
    <w:rsid w:val="00B2162B"/>
    <w:rsid w:val="00B22429"/>
    <w:rsid w:val="00B22D1A"/>
    <w:rsid w:val="00B23522"/>
    <w:rsid w:val="00B24339"/>
    <w:rsid w:val="00B24E20"/>
    <w:rsid w:val="00B24F67"/>
    <w:rsid w:val="00B251C4"/>
    <w:rsid w:val="00B2643B"/>
    <w:rsid w:val="00B2664A"/>
    <w:rsid w:val="00B26977"/>
    <w:rsid w:val="00B269CB"/>
    <w:rsid w:val="00B26CCE"/>
    <w:rsid w:val="00B27F97"/>
    <w:rsid w:val="00B3251F"/>
    <w:rsid w:val="00B32564"/>
    <w:rsid w:val="00B33B3F"/>
    <w:rsid w:val="00B34094"/>
    <w:rsid w:val="00B347E0"/>
    <w:rsid w:val="00B34C76"/>
    <w:rsid w:val="00B356BD"/>
    <w:rsid w:val="00B35AA9"/>
    <w:rsid w:val="00B40DB5"/>
    <w:rsid w:val="00B4143D"/>
    <w:rsid w:val="00B42518"/>
    <w:rsid w:val="00B43076"/>
    <w:rsid w:val="00B43EAA"/>
    <w:rsid w:val="00B440F8"/>
    <w:rsid w:val="00B44534"/>
    <w:rsid w:val="00B44DE4"/>
    <w:rsid w:val="00B452EF"/>
    <w:rsid w:val="00B4554C"/>
    <w:rsid w:val="00B459D6"/>
    <w:rsid w:val="00B4681D"/>
    <w:rsid w:val="00B472C5"/>
    <w:rsid w:val="00B47C81"/>
    <w:rsid w:val="00B47D94"/>
    <w:rsid w:val="00B52A88"/>
    <w:rsid w:val="00B52C36"/>
    <w:rsid w:val="00B52FB6"/>
    <w:rsid w:val="00B532DC"/>
    <w:rsid w:val="00B53BCC"/>
    <w:rsid w:val="00B53F5A"/>
    <w:rsid w:val="00B5548F"/>
    <w:rsid w:val="00B55C80"/>
    <w:rsid w:val="00B56552"/>
    <w:rsid w:val="00B5662B"/>
    <w:rsid w:val="00B57161"/>
    <w:rsid w:val="00B60B80"/>
    <w:rsid w:val="00B6159B"/>
    <w:rsid w:val="00B6188B"/>
    <w:rsid w:val="00B64CF2"/>
    <w:rsid w:val="00B64DEC"/>
    <w:rsid w:val="00B654AC"/>
    <w:rsid w:val="00B6566A"/>
    <w:rsid w:val="00B656B3"/>
    <w:rsid w:val="00B659AB"/>
    <w:rsid w:val="00B66359"/>
    <w:rsid w:val="00B6680B"/>
    <w:rsid w:val="00B668AD"/>
    <w:rsid w:val="00B66AE3"/>
    <w:rsid w:val="00B672A8"/>
    <w:rsid w:val="00B67BEE"/>
    <w:rsid w:val="00B67D7E"/>
    <w:rsid w:val="00B70610"/>
    <w:rsid w:val="00B71F58"/>
    <w:rsid w:val="00B724F3"/>
    <w:rsid w:val="00B7250D"/>
    <w:rsid w:val="00B732F7"/>
    <w:rsid w:val="00B7359D"/>
    <w:rsid w:val="00B73BD6"/>
    <w:rsid w:val="00B73DE3"/>
    <w:rsid w:val="00B7413D"/>
    <w:rsid w:val="00B74C6C"/>
    <w:rsid w:val="00B75B2C"/>
    <w:rsid w:val="00B76D7D"/>
    <w:rsid w:val="00B77715"/>
    <w:rsid w:val="00B803C2"/>
    <w:rsid w:val="00B80B1B"/>
    <w:rsid w:val="00B815C3"/>
    <w:rsid w:val="00B81E14"/>
    <w:rsid w:val="00B8272A"/>
    <w:rsid w:val="00B82F18"/>
    <w:rsid w:val="00B836AD"/>
    <w:rsid w:val="00B84815"/>
    <w:rsid w:val="00B84F03"/>
    <w:rsid w:val="00B851DD"/>
    <w:rsid w:val="00B86364"/>
    <w:rsid w:val="00B864D6"/>
    <w:rsid w:val="00B86C32"/>
    <w:rsid w:val="00B87113"/>
    <w:rsid w:val="00B8760C"/>
    <w:rsid w:val="00B90DFB"/>
    <w:rsid w:val="00B912EB"/>
    <w:rsid w:val="00B9157D"/>
    <w:rsid w:val="00B918FD"/>
    <w:rsid w:val="00B922E5"/>
    <w:rsid w:val="00B9258B"/>
    <w:rsid w:val="00B92BD6"/>
    <w:rsid w:val="00B93AB5"/>
    <w:rsid w:val="00B940DA"/>
    <w:rsid w:val="00B94F5B"/>
    <w:rsid w:val="00B95A8E"/>
    <w:rsid w:val="00B95F8B"/>
    <w:rsid w:val="00B962E8"/>
    <w:rsid w:val="00B96765"/>
    <w:rsid w:val="00B9753D"/>
    <w:rsid w:val="00B975FA"/>
    <w:rsid w:val="00B979F0"/>
    <w:rsid w:val="00BA06DC"/>
    <w:rsid w:val="00BA07A5"/>
    <w:rsid w:val="00BA19F4"/>
    <w:rsid w:val="00BA1A4F"/>
    <w:rsid w:val="00BA21ED"/>
    <w:rsid w:val="00BA2D96"/>
    <w:rsid w:val="00BA3A9D"/>
    <w:rsid w:val="00BA3D59"/>
    <w:rsid w:val="00BA4CB4"/>
    <w:rsid w:val="00BA5229"/>
    <w:rsid w:val="00BA6276"/>
    <w:rsid w:val="00BB0185"/>
    <w:rsid w:val="00BB0622"/>
    <w:rsid w:val="00BB095A"/>
    <w:rsid w:val="00BB2467"/>
    <w:rsid w:val="00BB2548"/>
    <w:rsid w:val="00BB30FA"/>
    <w:rsid w:val="00BB463F"/>
    <w:rsid w:val="00BB4885"/>
    <w:rsid w:val="00BB5D88"/>
    <w:rsid w:val="00BB6BB6"/>
    <w:rsid w:val="00BC0317"/>
    <w:rsid w:val="00BC1855"/>
    <w:rsid w:val="00BC1E26"/>
    <w:rsid w:val="00BC2816"/>
    <w:rsid w:val="00BC3B5D"/>
    <w:rsid w:val="00BC3E96"/>
    <w:rsid w:val="00BC4E14"/>
    <w:rsid w:val="00BC5675"/>
    <w:rsid w:val="00BC662C"/>
    <w:rsid w:val="00BC7037"/>
    <w:rsid w:val="00BC7538"/>
    <w:rsid w:val="00BD0E1E"/>
    <w:rsid w:val="00BD2917"/>
    <w:rsid w:val="00BD2A45"/>
    <w:rsid w:val="00BD3E9D"/>
    <w:rsid w:val="00BD4E49"/>
    <w:rsid w:val="00BD638B"/>
    <w:rsid w:val="00BD65FF"/>
    <w:rsid w:val="00BD714E"/>
    <w:rsid w:val="00BD769D"/>
    <w:rsid w:val="00BD76EC"/>
    <w:rsid w:val="00BD7A89"/>
    <w:rsid w:val="00BE02DF"/>
    <w:rsid w:val="00BE11F5"/>
    <w:rsid w:val="00BE1258"/>
    <w:rsid w:val="00BE14C6"/>
    <w:rsid w:val="00BE1880"/>
    <w:rsid w:val="00BE25A2"/>
    <w:rsid w:val="00BE3AD8"/>
    <w:rsid w:val="00BE438C"/>
    <w:rsid w:val="00BE44DC"/>
    <w:rsid w:val="00BE46BD"/>
    <w:rsid w:val="00BE526A"/>
    <w:rsid w:val="00BE52C9"/>
    <w:rsid w:val="00BE6166"/>
    <w:rsid w:val="00BE6816"/>
    <w:rsid w:val="00BE7B3A"/>
    <w:rsid w:val="00BF088E"/>
    <w:rsid w:val="00BF1906"/>
    <w:rsid w:val="00BF1B5A"/>
    <w:rsid w:val="00BF29B6"/>
    <w:rsid w:val="00BF2D14"/>
    <w:rsid w:val="00BF325F"/>
    <w:rsid w:val="00BF3507"/>
    <w:rsid w:val="00BF354A"/>
    <w:rsid w:val="00BF3C3D"/>
    <w:rsid w:val="00BF504B"/>
    <w:rsid w:val="00BF64A3"/>
    <w:rsid w:val="00BF7949"/>
    <w:rsid w:val="00C00236"/>
    <w:rsid w:val="00C002C3"/>
    <w:rsid w:val="00C00E19"/>
    <w:rsid w:val="00C010BF"/>
    <w:rsid w:val="00C01159"/>
    <w:rsid w:val="00C037B2"/>
    <w:rsid w:val="00C037FF"/>
    <w:rsid w:val="00C04248"/>
    <w:rsid w:val="00C05874"/>
    <w:rsid w:val="00C05ED6"/>
    <w:rsid w:val="00C0628E"/>
    <w:rsid w:val="00C07116"/>
    <w:rsid w:val="00C07EE3"/>
    <w:rsid w:val="00C10141"/>
    <w:rsid w:val="00C1044C"/>
    <w:rsid w:val="00C118DF"/>
    <w:rsid w:val="00C124DF"/>
    <w:rsid w:val="00C12C5B"/>
    <w:rsid w:val="00C13380"/>
    <w:rsid w:val="00C13875"/>
    <w:rsid w:val="00C1475C"/>
    <w:rsid w:val="00C15549"/>
    <w:rsid w:val="00C16B8A"/>
    <w:rsid w:val="00C16F5A"/>
    <w:rsid w:val="00C2010F"/>
    <w:rsid w:val="00C201AE"/>
    <w:rsid w:val="00C20440"/>
    <w:rsid w:val="00C2079F"/>
    <w:rsid w:val="00C20814"/>
    <w:rsid w:val="00C2153D"/>
    <w:rsid w:val="00C257C8"/>
    <w:rsid w:val="00C259A9"/>
    <w:rsid w:val="00C26BDF"/>
    <w:rsid w:val="00C26EAE"/>
    <w:rsid w:val="00C27388"/>
    <w:rsid w:val="00C3027B"/>
    <w:rsid w:val="00C30C65"/>
    <w:rsid w:val="00C311CF"/>
    <w:rsid w:val="00C3208F"/>
    <w:rsid w:val="00C32AF0"/>
    <w:rsid w:val="00C330AC"/>
    <w:rsid w:val="00C33820"/>
    <w:rsid w:val="00C33874"/>
    <w:rsid w:val="00C34601"/>
    <w:rsid w:val="00C34B70"/>
    <w:rsid w:val="00C3548C"/>
    <w:rsid w:val="00C359CF"/>
    <w:rsid w:val="00C36045"/>
    <w:rsid w:val="00C36A1E"/>
    <w:rsid w:val="00C37CAB"/>
    <w:rsid w:val="00C40549"/>
    <w:rsid w:val="00C40816"/>
    <w:rsid w:val="00C40B43"/>
    <w:rsid w:val="00C41326"/>
    <w:rsid w:val="00C4153C"/>
    <w:rsid w:val="00C41588"/>
    <w:rsid w:val="00C4167F"/>
    <w:rsid w:val="00C421FF"/>
    <w:rsid w:val="00C42F10"/>
    <w:rsid w:val="00C436F5"/>
    <w:rsid w:val="00C4509A"/>
    <w:rsid w:val="00C45C2F"/>
    <w:rsid w:val="00C4620B"/>
    <w:rsid w:val="00C4636D"/>
    <w:rsid w:val="00C463C7"/>
    <w:rsid w:val="00C46BC0"/>
    <w:rsid w:val="00C472C6"/>
    <w:rsid w:val="00C5098B"/>
    <w:rsid w:val="00C510F6"/>
    <w:rsid w:val="00C52138"/>
    <w:rsid w:val="00C52D3E"/>
    <w:rsid w:val="00C53049"/>
    <w:rsid w:val="00C53B8C"/>
    <w:rsid w:val="00C54AC4"/>
    <w:rsid w:val="00C556DA"/>
    <w:rsid w:val="00C55E55"/>
    <w:rsid w:val="00C56A4A"/>
    <w:rsid w:val="00C60032"/>
    <w:rsid w:val="00C61ECB"/>
    <w:rsid w:val="00C63418"/>
    <w:rsid w:val="00C63763"/>
    <w:rsid w:val="00C64734"/>
    <w:rsid w:val="00C647F7"/>
    <w:rsid w:val="00C65C36"/>
    <w:rsid w:val="00C65ED9"/>
    <w:rsid w:val="00C6668C"/>
    <w:rsid w:val="00C66CBD"/>
    <w:rsid w:val="00C67CF7"/>
    <w:rsid w:val="00C67DAC"/>
    <w:rsid w:val="00C707D1"/>
    <w:rsid w:val="00C70D67"/>
    <w:rsid w:val="00C7159E"/>
    <w:rsid w:val="00C729FA"/>
    <w:rsid w:val="00C73F23"/>
    <w:rsid w:val="00C7436F"/>
    <w:rsid w:val="00C749F7"/>
    <w:rsid w:val="00C7501B"/>
    <w:rsid w:val="00C75915"/>
    <w:rsid w:val="00C75B36"/>
    <w:rsid w:val="00C77691"/>
    <w:rsid w:val="00C77D05"/>
    <w:rsid w:val="00C800F4"/>
    <w:rsid w:val="00C80E50"/>
    <w:rsid w:val="00C82FF5"/>
    <w:rsid w:val="00C83EC9"/>
    <w:rsid w:val="00C84179"/>
    <w:rsid w:val="00C842A2"/>
    <w:rsid w:val="00C8430A"/>
    <w:rsid w:val="00C84D1F"/>
    <w:rsid w:val="00C85251"/>
    <w:rsid w:val="00C853E5"/>
    <w:rsid w:val="00C85A61"/>
    <w:rsid w:val="00C869A9"/>
    <w:rsid w:val="00C873A5"/>
    <w:rsid w:val="00C87B65"/>
    <w:rsid w:val="00C87EA2"/>
    <w:rsid w:val="00C900DC"/>
    <w:rsid w:val="00C90AE2"/>
    <w:rsid w:val="00C90FC0"/>
    <w:rsid w:val="00C91730"/>
    <w:rsid w:val="00C91F68"/>
    <w:rsid w:val="00C926C6"/>
    <w:rsid w:val="00C92ECA"/>
    <w:rsid w:val="00C94A39"/>
    <w:rsid w:val="00CA05B5"/>
    <w:rsid w:val="00CA090D"/>
    <w:rsid w:val="00CA190D"/>
    <w:rsid w:val="00CA2FCC"/>
    <w:rsid w:val="00CA37EC"/>
    <w:rsid w:val="00CA3E66"/>
    <w:rsid w:val="00CA45DC"/>
    <w:rsid w:val="00CA4B3F"/>
    <w:rsid w:val="00CA5F5B"/>
    <w:rsid w:val="00CA673E"/>
    <w:rsid w:val="00CA6C4C"/>
    <w:rsid w:val="00CA754B"/>
    <w:rsid w:val="00CA7675"/>
    <w:rsid w:val="00CA7BD4"/>
    <w:rsid w:val="00CA7D9A"/>
    <w:rsid w:val="00CB2054"/>
    <w:rsid w:val="00CB20F2"/>
    <w:rsid w:val="00CB38A9"/>
    <w:rsid w:val="00CB437F"/>
    <w:rsid w:val="00CB4846"/>
    <w:rsid w:val="00CB49F3"/>
    <w:rsid w:val="00CB4A07"/>
    <w:rsid w:val="00CB4EF6"/>
    <w:rsid w:val="00CB52B7"/>
    <w:rsid w:val="00CB5E95"/>
    <w:rsid w:val="00CB6729"/>
    <w:rsid w:val="00CB6BB5"/>
    <w:rsid w:val="00CB79CE"/>
    <w:rsid w:val="00CC03A4"/>
    <w:rsid w:val="00CC0716"/>
    <w:rsid w:val="00CC0A27"/>
    <w:rsid w:val="00CC0A6C"/>
    <w:rsid w:val="00CC0EE1"/>
    <w:rsid w:val="00CC1431"/>
    <w:rsid w:val="00CC15BF"/>
    <w:rsid w:val="00CC20E7"/>
    <w:rsid w:val="00CC231E"/>
    <w:rsid w:val="00CC2936"/>
    <w:rsid w:val="00CC29B8"/>
    <w:rsid w:val="00CC3F5F"/>
    <w:rsid w:val="00CC4E09"/>
    <w:rsid w:val="00CC5C68"/>
    <w:rsid w:val="00CC65CB"/>
    <w:rsid w:val="00CC6E01"/>
    <w:rsid w:val="00CC7A4A"/>
    <w:rsid w:val="00CD147C"/>
    <w:rsid w:val="00CD25D6"/>
    <w:rsid w:val="00CD3411"/>
    <w:rsid w:val="00CD3839"/>
    <w:rsid w:val="00CD4058"/>
    <w:rsid w:val="00CD4588"/>
    <w:rsid w:val="00CD4B16"/>
    <w:rsid w:val="00CD4E94"/>
    <w:rsid w:val="00CD513B"/>
    <w:rsid w:val="00CD5608"/>
    <w:rsid w:val="00CD570B"/>
    <w:rsid w:val="00CD5BE1"/>
    <w:rsid w:val="00CD696F"/>
    <w:rsid w:val="00CD78E5"/>
    <w:rsid w:val="00CE19E9"/>
    <w:rsid w:val="00CE28C7"/>
    <w:rsid w:val="00CE3349"/>
    <w:rsid w:val="00CE3572"/>
    <w:rsid w:val="00CE37BA"/>
    <w:rsid w:val="00CE3F4C"/>
    <w:rsid w:val="00CE410F"/>
    <w:rsid w:val="00CE4294"/>
    <w:rsid w:val="00CE5228"/>
    <w:rsid w:val="00CE5881"/>
    <w:rsid w:val="00CE76A9"/>
    <w:rsid w:val="00CE76B5"/>
    <w:rsid w:val="00CE7988"/>
    <w:rsid w:val="00CF0129"/>
    <w:rsid w:val="00CF0A2D"/>
    <w:rsid w:val="00CF0C19"/>
    <w:rsid w:val="00CF140A"/>
    <w:rsid w:val="00CF1576"/>
    <w:rsid w:val="00CF1853"/>
    <w:rsid w:val="00CF228D"/>
    <w:rsid w:val="00CF418E"/>
    <w:rsid w:val="00CF5C94"/>
    <w:rsid w:val="00CF79CE"/>
    <w:rsid w:val="00CF7CCF"/>
    <w:rsid w:val="00CF7F48"/>
    <w:rsid w:val="00D0026B"/>
    <w:rsid w:val="00D00720"/>
    <w:rsid w:val="00D007CD"/>
    <w:rsid w:val="00D00CBB"/>
    <w:rsid w:val="00D00EB4"/>
    <w:rsid w:val="00D011E4"/>
    <w:rsid w:val="00D015ED"/>
    <w:rsid w:val="00D018C6"/>
    <w:rsid w:val="00D03D3C"/>
    <w:rsid w:val="00D03F48"/>
    <w:rsid w:val="00D0456E"/>
    <w:rsid w:val="00D047F0"/>
    <w:rsid w:val="00D04F19"/>
    <w:rsid w:val="00D05C6A"/>
    <w:rsid w:val="00D05E01"/>
    <w:rsid w:val="00D0620E"/>
    <w:rsid w:val="00D0621E"/>
    <w:rsid w:val="00D07FA6"/>
    <w:rsid w:val="00D10131"/>
    <w:rsid w:val="00D10DF0"/>
    <w:rsid w:val="00D110C8"/>
    <w:rsid w:val="00D117FD"/>
    <w:rsid w:val="00D1192E"/>
    <w:rsid w:val="00D11F41"/>
    <w:rsid w:val="00D124E3"/>
    <w:rsid w:val="00D12CF4"/>
    <w:rsid w:val="00D133D3"/>
    <w:rsid w:val="00D165D7"/>
    <w:rsid w:val="00D17131"/>
    <w:rsid w:val="00D172BD"/>
    <w:rsid w:val="00D174AF"/>
    <w:rsid w:val="00D20C1D"/>
    <w:rsid w:val="00D212C6"/>
    <w:rsid w:val="00D24D0D"/>
    <w:rsid w:val="00D27059"/>
    <w:rsid w:val="00D2706E"/>
    <w:rsid w:val="00D30BB6"/>
    <w:rsid w:val="00D316F1"/>
    <w:rsid w:val="00D32152"/>
    <w:rsid w:val="00D323D0"/>
    <w:rsid w:val="00D324BB"/>
    <w:rsid w:val="00D3301D"/>
    <w:rsid w:val="00D344CE"/>
    <w:rsid w:val="00D346D3"/>
    <w:rsid w:val="00D3537E"/>
    <w:rsid w:val="00D3541E"/>
    <w:rsid w:val="00D35719"/>
    <w:rsid w:val="00D37876"/>
    <w:rsid w:val="00D4103C"/>
    <w:rsid w:val="00D41635"/>
    <w:rsid w:val="00D4350E"/>
    <w:rsid w:val="00D43F7F"/>
    <w:rsid w:val="00D45133"/>
    <w:rsid w:val="00D45682"/>
    <w:rsid w:val="00D45DF6"/>
    <w:rsid w:val="00D46367"/>
    <w:rsid w:val="00D46398"/>
    <w:rsid w:val="00D469A6"/>
    <w:rsid w:val="00D47572"/>
    <w:rsid w:val="00D50ABC"/>
    <w:rsid w:val="00D50DB7"/>
    <w:rsid w:val="00D51340"/>
    <w:rsid w:val="00D51F1D"/>
    <w:rsid w:val="00D51F78"/>
    <w:rsid w:val="00D5211A"/>
    <w:rsid w:val="00D52528"/>
    <w:rsid w:val="00D52588"/>
    <w:rsid w:val="00D52BB5"/>
    <w:rsid w:val="00D5386E"/>
    <w:rsid w:val="00D548FD"/>
    <w:rsid w:val="00D55072"/>
    <w:rsid w:val="00D55096"/>
    <w:rsid w:val="00D574CE"/>
    <w:rsid w:val="00D57CBB"/>
    <w:rsid w:val="00D6026F"/>
    <w:rsid w:val="00D60FFC"/>
    <w:rsid w:val="00D61279"/>
    <w:rsid w:val="00D615B8"/>
    <w:rsid w:val="00D623AD"/>
    <w:rsid w:val="00D62B89"/>
    <w:rsid w:val="00D62F0F"/>
    <w:rsid w:val="00D63162"/>
    <w:rsid w:val="00D633F0"/>
    <w:rsid w:val="00D649AA"/>
    <w:rsid w:val="00D67BF0"/>
    <w:rsid w:val="00D70D93"/>
    <w:rsid w:val="00D70E91"/>
    <w:rsid w:val="00D71274"/>
    <w:rsid w:val="00D718A0"/>
    <w:rsid w:val="00D71A20"/>
    <w:rsid w:val="00D720AE"/>
    <w:rsid w:val="00D74222"/>
    <w:rsid w:val="00D74E1E"/>
    <w:rsid w:val="00D74E7D"/>
    <w:rsid w:val="00D75153"/>
    <w:rsid w:val="00D75A44"/>
    <w:rsid w:val="00D75E93"/>
    <w:rsid w:val="00D7644A"/>
    <w:rsid w:val="00D777DD"/>
    <w:rsid w:val="00D8053D"/>
    <w:rsid w:val="00D8142A"/>
    <w:rsid w:val="00D81C99"/>
    <w:rsid w:val="00D81FC1"/>
    <w:rsid w:val="00D82BB5"/>
    <w:rsid w:val="00D83027"/>
    <w:rsid w:val="00D8353B"/>
    <w:rsid w:val="00D8357A"/>
    <w:rsid w:val="00D83906"/>
    <w:rsid w:val="00D841C7"/>
    <w:rsid w:val="00D8492D"/>
    <w:rsid w:val="00D8515E"/>
    <w:rsid w:val="00D85D28"/>
    <w:rsid w:val="00D86B30"/>
    <w:rsid w:val="00D879FB"/>
    <w:rsid w:val="00D90962"/>
    <w:rsid w:val="00D92C74"/>
    <w:rsid w:val="00D92D31"/>
    <w:rsid w:val="00D94DAA"/>
    <w:rsid w:val="00D94F18"/>
    <w:rsid w:val="00D950FF"/>
    <w:rsid w:val="00D964E4"/>
    <w:rsid w:val="00D96B2D"/>
    <w:rsid w:val="00D97173"/>
    <w:rsid w:val="00D9740C"/>
    <w:rsid w:val="00D97B04"/>
    <w:rsid w:val="00DA04B8"/>
    <w:rsid w:val="00DA0F7E"/>
    <w:rsid w:val="00DA12CA"/>
    <w:rsid w:val="00DA15A0"/>
    <w:rsid w:val="00DA1673"/>
    <w:rsid w:val="00DA18C7"/>
    <w:rsid w:val="00DA2825"/>
    <w:rsid w:val="00DA2AE5"/>
    <w:rsid w:val="00DA3014"/>
    <w:rsid w:val="00DA35A8"/>
    <w:rsid w:val="00DA6350"/>
    <w:rsid w:val="00DA7C7B"/>
    <w:rsid w:val="00DB058A"/>
    <w:rsid w:val="00DB0B39"/>
    <w:rsid w:val="00DB0F31"/>
    <w:rsid w:val="00DB24CD"/>
    <w:rsid w:val="00DB291C"/>
    <w:rsid w:val="00DB2B15"/>
    <w:rsid w:val="00DB3C0A"/>
    <w:rsid w:val="00DB4520"/>
    <w:rsid w:val="00DB45BF"/>
    <w:rsid w:val="00DB4EC8"/>
    <w:rsid w:val="00DB6394"/>
    <w:rsid w:val="00DB7124"/>
    <w:rsid w:val="00DB73E3"/>
    <w:rsid w:val="00DB7C18"/>
    <w:rsid w:val="00DC11DB"/>
    <w:rsid w:val="00DC131C"/>
    <w:rsid w:val="00DC13A2"/>
    <w:rsid w:val="00DC1E59"/>
    <w:rsid w:val="00DC22C3"/>
    <w:rsid w:val="00DC32A5"/>
    <w:rsid w:val="00DC3CD3"/>
    <w:rsid w:val="00DC4A2E"/>
    <w:rsid w:val="00DC4F22"/>
    <w:rsid w:val="00DC738C"/>
    <w:rsid w:val="00DC77AA"/>
    <w:rsid w:val="00DC793A"/>
    <w:rsid w:val="00DD0730"/>
    <w:rsid w:val="00DD0B01"/>
    <w:rsid w:val="00DD1F93"/>
    <w:rsid w:val="00DD2458"/>
    <w:rsid w:val="00DD24F5"/>
    <w:rsid w:val="00DD2654"/>
    <w:rsid w:val="00DD38B8"/>
    <w:rsid w:val="00DD3A47"/>
    <w:rsid w:val="00DD3FFC"/>
    <w:rsid w:val="00DD401C"/>
    <w:rsid w:val="00DD6560"/>
    <w:rsid w:val="00DD67B8"/>
    <w:rsid w:val="00DD7090"/>
    <w:rsid w:val="00DE00AE"/>
    <w:rsid w:val="00DE0389"/>
    <w:rsid w:val="00DE08F5"/>
    <w:rsid w:val="00DE0AA3"/>
    <w:rsid w:val="00DE0B5B"/>
    <w:rsid w:val="00DE0DCA"/>
    <w:rsid w:val="00DE0DE5"/>
    <w:rsid w:val="00DE4619"/>
    <w:rsid w:val="00DE6E93"/>
    <w:rsid w:val="00DE7098"/>
    <w:rsid w:val="00DE742C"/>
    <w:rsid w:val="00DE7BF1"/>
    <w:rsid w:val="00DF0155"/>
    <w:rsid w:val="00DF147D"/>
    <w:rsid w:val="00DF3D87"/>
    <w:rsid w:val="00DF4000"/>
    <w:rsid w:val="00DF4952"/>
    <w:rsid w:val="00DF4BB5"/>
    <w:rsid w:val="00DF6873"/>
    <w:rsid w:val="00DF68DD"/>
    <w:rsid w:val="00DF6A69"/>
    <w:rsid w:val="00DF741E"/>
    <w:rsid w:val="00DF78E5"/>
    <w:rsid w:val="00E00385"/>
    <w:rsid w:val="00E01C4A"/>
    <w:rsid w:val="00E023BF"/>
    <w:rsid w:val="00E02866"/>
    <w:rsid w:val="00E02EEC"/>
    <w:rsid w:val="00E02F14"/>
    <w:rsid w:val="00E035A6"/>
    <w:rsid w:val="00E03D63"/>
    <w:rsid w:val="00E03E27"/>
    <w:rsid w:val="00E03EEB"/>
    <w:rsid w:val="00E03F51"/>
    <w:rsid w:val="00E04766"/>
    <w:rsid w:val="00E047BE"/>
    <w:rsid w:val="00E047EE"/>
    <w:rsid w:val="00E04F2F"/>
    <w:rsid w:val="00E0501C"/>
    <w:rsid w:val="00E0507E"/>
    <w:rsid w:val="00E06602"/>
    <w:rsid w:val="00E078C3"/>
    <w:rsid w:val="00E10D07"/>
    <w:rsid w:val="00E10F0A"/>
    <w:rsid w:val="00E1144F"/>
    <w:rsid w:val="00E11A85"/>
    <w:rsid w:val="00E11B13"/>
    <w:rsid w:val="00E12549"/>
    <w:rsid w:val="00E12D24"/>
    <w:rsid w:val="00E13979"/>
    <w:rsid w:val="00E13A22"/>
    <w:rsid w:val="00E1424D"/>
    <w:rsid w:val="00E1456F"/>
    <w:rsid w:val="00E148E9"/>
    <w:rsid w:val="00E1501F"/>
    <w:rsid w:val="00E158B2"/>
    <w:rsid w:val="00E160F5"/>
    <w:rsid w:val="00E200CD"/>
    <w:rsid w:val="00E229C6"/>
    <w:rsid w:val="00E22AAD"/>
    <w:rsid w:val="00E237BA"/>
    <w:rsid w:val="00E2391B"/>
    <w:rsid w:val="00E2448C"/>
    <w:rsid w:val="00E244BA"/>
    <w:rsid w:val="00E24C0D"/>
    <w:rsid w:val="00E24D80"/>
    <w:rsid w:val="00E25385"/>
    <w:rsid w:val="00E261E9"/>
    <w:rsid w:val="00E26ACB"/>
    <w:rsid w:val="00E27E6C"/>
    <w:rsid w:val="00E307CF"/>
    <w:rsid w:val="00E30B70"/>
    <w:rsid w:val="00E31294"/>
    <w:rsid w:val="00E315FD"/>
    <w:rsid w:val="00E3167D"/>
    <w:rsid w:val="00E31918"/>
    <w:rsid w:val="00E3333F"/>
    <w:rsid w:val="00E3369F"/>
    <w:rsid w:val="00E34120"/>
    <w:rsid w:val="00E34415"/>
    <w:rsid w:val="00E353AD"/>
    <w:rsid w:val="00E360AE"/>
    <w:rsid w:val="00E36FC2"/>
    <w:rsid w:val="00E418AD"/>
    <w:rsid w:val="00E428BE"/>
    <w:rsid w:val="00E43001"/>
    <w:rsid w:val="00E43ECD"/>
    <w:rsid w:val="00E45E0D"/>
    <w:rsid w:val="00E46470"/>
    <w:rsid w:val="00E508A0"/>
    <w:rsid w:val="00E50D96"/>
    <w:rsid w:val="00E516BA"/>
    <w:rsid w:val="00E527FC"/>
    <w:rsid w:val="00E52941"/>
    <w:rsid w:val="00E52A87"/>
    <w:rsid w:val="00E54077"/>
    <w:rsid w:val="00E54192"/>
    <w:rsid w:val="00E54479"/>
    <w:rsid w:val="00E54656"/>
    <w:rsid w:val="00E546FF"/>
    <w:rsid w:val="00E55173"/>
    <w:rsid w:val="00E55B53"/>
    <w:rsid w:val="00E55F26"/>
    <w:rsid w:val="00E56742"/>
    <w:rsid w:val="00E56951"/>
    <w:rsid w:val="00E56FFB"/>
    <w:rsid w:val="00E60B77"/>
    <w:rsid w:val="00E61EF8"/>
    <w:rsid w:val="00E62248"/>
    <w:rsid w:val="00E629A9"/>
    <w:rsid w:val="00E62E4B"/>
    <w:rsid w:val="00E630C4"/>
    <w:rsid w:val="00E631E0"/>
    <w:rsid w:val="00E63352"/>
    <w:rsid w:val="00E64712"/>
    <w:rsid w:val="00E656BA"/>
    <w:rsid w:val="00E65B74"/>
    <w:rsid w:val="00E65EB9"/>
    <w:rsid w:val="00E66258"/>
    <w:rsid w:val="00E6677D"/>
    <w:rsid w:val="00E66C91"/>
    <w:rsid w:val="00E717DB"/>
    <w:rsid w:val="00E71890"/>
    <w:rsid w:val="00E71992"/>
    <w:rsid w:val="00E71B23"/>
    <w:rsid w:val="00E71C44"/>
    <w:rsid w:val="00E74870"/>
    <w:rsid w:val="00E75F26"/>
    <w:rsid w:val="00E77498"/>
    <w:rsid w:val="00E779E8"/>
    <w:rsid w:val="00E77E05"/>
    <w:rsid w:val="00E8012B"/>
    <w:rsid w:val="00E80E2D"/>
    <w:rsid w:val="00E812BA"/>
    <w:rsid w:val="00E82733"/>
    <w:rsid w:val="00E82F32"/>
    <w:rsid w:val="00E8391D"/>
    <w:rsid w:val="00E84766"/>
    <w:rsid w:val="00E84F6C"/>
    <w:rsid w:val="00E852AF"/>
    <w:rsid w:val="00E85702"/>
    <w:rsid w:val="00E86BC0"/>
    <w:rsid w:val="00E86DD0"/>
    <w:rsid w:val="00E90A8E"/>
    <w:rsid w:val="00E913C4"/>
    <w:rsid w:val="00E919C0"/>
    <w:rsid w:val="00E921E0"/>
    <w:rsid w:val="00E92D07"/>
    <w:rsid w:val="00E94153"/>
    <w:rsid w:val="00E941C6"/>
    <w:rsid w:val="00E95109"/>
    <w:rsid w:val="00E956E9"/>
    <w:rsid w:val="00E95A3F"/>
    <w:rsid w:val="00E96A7C"/>
    <w:rsid w:val="00E9790B"/>
    <w:rsid w:val="00EA0130"/>
    <w:rsid w:val="00EA0542"/>
    <w:rsid w:val="00EA0C96"/>
    <w:rsid w:val="00EA20CD"/>
    <w:rsid w:val="00EA22BD"/>
    <w:rsid w:val="00EA2422"/>
    <w:rsid w:val="00EA3781"/>
    <w:rsid w:val="00EA3BD5"/>
    <w:rsid w:val="00EA4F96"/>
    <w:rsid w:val="00EA5567"/>
    <w:rsid w:val="00EA69B8"/>
    <w:rsid w:val="00EA69BE"/>
    <w:rsid w:val="00EA6F83"/>
    <w:rsid w:val="00EA775F"/>
    <w:rsid w:val="00EA7B11"/>
    <w:rsid w:val="00EB0204"/>
    <w:rsid w:val="00EB04E5"/>
    <w:rsid w:val="00EB1B26"/>
    <w:rsid w:val="00EB1D0F"/>
    <w:rsid w:val="00EB54FC"/>
    <w:rsid w:val="00EB5A15"/>
    <w:rsid w:val="00EB5C2B"/>
    <w:rsid w:val="00EB61A1"/>
    <w:rsid w:val="00EB7058"/>
    <w:rsid w:val="00EC0068"/>
    <w:rsid w:val="00EC0440"/>
    <w:rsid w:val="00EC0B78"/>
    <w:rsid w:val="00EC1478"/>
    <w:rsid w:val="00EC19E9"/>
    <w:rsid w:val="00EC307A"/>
    <w:rsid w:val="00EC312D"/>
    <w:rsid w:val="00EC31AC"/>
    <w:rsid w:val="00EC362B"/>
    <w:rsid w:val="00EC3BE4"/>
    <w:rsid w:val="00EC4172"/>
    <w:rsid w:val="00EC4D5B"/>
    <w:rsid w:val="00EC54B0"/>
    <w:rsid w:val="00EC555D"/>
    <w:rsid w:val="00EC55BB"/>
    <w:rsid w:val="00EC6271"/>
    <w:rsid w:val="00EC7658"/>
    <w:rsid w:val="00EC7BB8"/>
    <w:rsid w:val="00ED0004"/>
    <w:rsid w:val="00ED0CDA"/>
    <w:rsid w:val="00ED1956"/>
    <w:rsid w:val="00ED4AAB"/>
    <w:rsid w:val="00ED658E"/>
    <w:rsid w:val="00ED6F7C"/>
    <w:rsid w:val="00ED73BF"/>
    <w:rsid w:val="00EE04E0"/>
    <w:rsid w:val="00EE0777"/>
    <w:rsid w:val="00EE101B"/>
    <w:rsid w:val="00EE1516"/>
    <w:rsid w:val="00EE233D"/>
    <w:rsid w:val="00EE3006"/>
    <w:rsid w:val="00EE31A5"/>
    <w:rsid w:val="00EE42BB"/>
    <w:rsid w:val="00EE5295"/>
    <w:rsid w:val="00EE5DBC"/>
    <w:rsid w:val="00EE622D"/>
    <w:rsid w:val="00EE695E"/>
    <w:rsid w:val="00EE72C8"/>
    <w:rsid w:val="00EE75A4"/>
    <w:rsid w:val="00EE7D3E"/>
    <w:rsid w:val="00EF02D9"/>
    <w:rsid w:val="00EF0525"/>
    <w:rsid w:val="00EF0887"/>
    <w:rsid w:val="00EF09C9"/>
    <w:rsid w:val="00EF1C3E"/>
    <w:rsid w:val="00EF1D7D"/>
    <w:rsid w:val="00EF2EC7"/>
    <w:rsid w:val="00EF3472"/>
    <w:rsid w:val="00EF39AC"/>
    <w:rsid w:val="00EF50BD"/>
    <w:rsid w:val="00EF5A78"/>
    <w:rsid w:val="00EF6FC4"/>
    <w:rsid w:val="00EF725F"/>
    <w:rsid w:val="00EF7667"/>
    <w:rsid w:val="00F008BC"/>
    <w:rsid w:val="00F009A3"/>
    <w:rsid w:val="00F00F5F"/>
    <w:rsid w:val="00F0117B"/>
    <w:rsid w:val="00F014D7"/>
    <w:rsid w:val="00F01839"/>
    <w:rsid w:val="00F02BFC"/>
    <w:rsid w:val="00F02EA3"/>
    <w:rsid w:val="00F03332"/>
    <w:rsid w:val="00F038DA"/>
    <w:rsid w:val="00F03A4E"/>
    <w:rsid w:val="00F04110"/>
    <w:rsid w:val="00F042A7"/>
    <w:rsid w:val="00F044E3"/>
    <w:rsid w:val="00F045A2"/>
    <w:rsid w:val="00F04FA3"/>
    <w:rsid w:val="00F06868"/>
    <w:rsid w:val="00F07971"/>
    <w:rsid w:val="00F07F99"/>
    <w:rsid w:val="00F11CD9"/>
    <w:rsid w:val="00F12050"/>
    <w:rsid w:val="00F1251E"/>
    <w:rsid w:val="00F12BB8"/>
    <w:rsid w:val="00F133B0"/>
    <w:rsid w:val="00F14204"/>
    <w:rsid w:val="00F14B0D"/>
    <w:rsid w:val="00F1557A"/>
    <w:rsid w:val="00F16643"/>
    <w:rsid w:val="00F16F1A"/>
    <w:rsid w:val="00F2232F"/>
    <w:rsid w:val="00F23426"/>
    <w:rsid w:val="00F23AB7"/>
    <w:rsid w:val="00F25198"/>
    <w:rsid w:val="00F25A8D"/>
    <w:rsid w:val="00F26E27"/>
    <w:rsid w:val="00F302F3"/>
    <w:rsid w:val="00F31707"/>
    <w:rsid w:val="00F3248E"/>
    <w:rsid w:val="00F33863"/>
    <w:rsid w:val="00F3433B"/>
    <w:rsid w:val="00F35CC8"/>
    <w:rsid w:val="00F364C2"/>
    <w:rsid w:val="00F36CBA"/>
    <w:rsid w:val="00F378A0"/>
    <w:rsid w:val="00F4133B"/>
    <w:rsid w:val="00F41826"/>
    <w:rsid w:val="00F42BB8"/>
    <w:rsid w:val="00F43220"/>
    <w:rsid w:val="00F4332E"/>
    <w:rsid w:val="00F433F6"/>
    <w:rsid w:val="00F43650"/>
    <w:rsid w:val="00F44500"/>
    <w:rsid w:val="00F46D05"/>
    <w:rsid w:val="00F47326"/>
    <w:rsid w:val="00F475FD"/>
    <w:rsid w:val="00F47B31"/>
    <w:rsid w:val="00F47EF2"/>
    <w:rsid w:val="00F47F1C"/>
    <w:rsid w:val="00F50D72"/>
    <w:rsid w:val="00F516BD"/>
    <w:rsid w:val="00F52679"/>
    <w:rsid w:val="00F52D47"/>
    <w:rsid w:val="00F547E8"/>
    <w:rsid w:val="00F552A9"/>
    <w:rsid w:val="00F5650A"/>
    <w:rsid w:val="00F601F3"/>
    <w:rsid w:val="00F60558"/>
    <w:rsid w:val="00F60B53"/>
    <w:rsid w:val="00F6376D"/>
    <w:rsid w:val="00F63E5C"/>
    <w:rsid w:val="00F65736"/>
    <w:rsid w:val="00F65C90"/>
    <w:rsid w:val="00F65EBC"/>
    <w:rsid w:val="00F66297"/>
    <w:rsid w:val="00F6657A"/>
    <w:rsid w:val="00F66F35"/>
    <w:rsid w:val="00F675DD"/>
    <w:rsid w:val="00F700D0"/>
    <w:rsid w:val="00F700EE"/>
    <w:rsid w:val="00F717B9"/>
    <w:rsid w:val="00F7365B"/>
    <w:rsid w:val="00F74F93"/>
    <w:rsid w:val="00F75F2D"/>
    <w:rsid w:val="00F75F9A"/>
    <w:rsid w:val="00F76737"/>
    <w:rsid w:val="00F77B81"/>
    <w:rsid w:val="00F77F90"/>
    <w:rsid w:val="00F800C9"/>
    <w:rsid w:val="00F80AEB"/>
    <w:rsid w:val="00F81665"/>
    <w:rsid w:val="00F82FEF"/>
    <w:rsid w:val="00F83547"/>
    <w:rsid w:val="00F83DE3"/>
    <w:rsid w:val="00F857AA"/>
    <w:rsid w:val="00F85E83"/>
    <w:rsid w:val="00F86BF4"/>
    <w:rsid w:val="00F86E63"/>
    <w:rsid w:val="00F87496"/>
    <w:rsid w:val="00F903E7"/>
    <w:rsid w:val="00F90816"/>
    <w:rsid w:val="00F9118E"/>
    <w:rsid w:val="00F91716"/>
    <w:rsid w:val="00F91857"/>
    <w:rsid w:val="00F91AD6"/>
    <w:rsid w:val="00F91CEF"/>
    <w:rsid w:val="00F91D72"/>
    <w:rsid w:val="00F91FC8"/>
    <w:rsid w:val="00F9227B"/>
    <w:rsid w:val="00F92BD5"/>
    <w:rsid w:val="00F93E2B"/>
    <w:rsid w:val="00F94010"/>
    <w:rsid w:val="00F95B2F"/>
    <w:rsid w:val="00F95C31"/>
    <w:rsid w:val="00F963F1"/>
    <w:rsid w:val="00F969A9"/>
    <w:rsid w:val="00F975DB"/>
    <w:rsid w:val="00FA02FB"/>
    <w:rsid w:val="00FA0445"/>
    <w:rsid w:val="00FA0FF8"/>
    <w:rsid w:val="00FA167F"/>
    <w:rsid w:val="00FA21D7"/>
    <w:rsid w:val="00FA254A"/>
    <w:rsid w:val="00FA2794"/>
    <w:rsid w:val="00FA28E4"/>
    <w:rsid w:val="00FA37D7"/>
    <w:rsid w:val="00FA4ED2"/>
    <w:rsid w:val="00FA52B9"/>
    <w:rsid w:val="00FA672A"/>
    <w:rsid w:val="00FA6D25"/>
    <w:rsid w:val="00FA7D8D"/>
    <w:rsid w:val="00FB17D9"/>
    <w:rsid w:val="00FB1B43"/>
    <w:rsid w:val="00FB296D"/>
    <w:rsid w:val="00FB2F27"/>
    <w:rsid w:val="00FB5060"/>
    <w:rsid w:val="00FB5FCD"/>
    <w:rsid w:val="00FB6CAE"/>
    <w:rsid w:val="00FB70C7"/>
    <w:rsid w:val="00FC050F"/>
    <w:rsid w:val="00FC22BD"/>
    <w:rsid w:val="00FC42D8"/>
    <w:rsid w:val="00FC45E5"/>
    <w:rsid w:val="00FC561D"/>
    <w:rsid w:val="00FC7BEF"/>
    <w:rsid w:val="00FC7E9E"/>
    <w:rsid w:val="00FD0AA4"/>
    <w:rsid w:val="00FD0E52"/>
    <w:rsid w:val="00FD146F"/>
    <w:rsid w:val="00FD1B60"/>
    <w:rsid w:val="00FD1C74"/>
    <w:rsid w:val="00FD2897"/>
    <w:rsid w:val="00FD47BD"/>
    <w:rsid w:val="00FD565C"/>
    <w:rsid w:val="00FE0040"/>
    <w:rsid w:val="00FE097C"/>
    <w:rsid w:val="00FE27B8"/>
    <w:rsid w:val="00FE2ACA"/>
    <w:rsid w:val="00FE2BB2"/>
    <w:rsid w:val="00FE31C3"/>
    <w:rsid w:val="00FE3576"/>
    <w:rsid w:val="00FE4728"/>
    <w:rsid w:val="00FE5F5E"/>
    <w:rsid w:val="00FE61E6"/>
    <w:rsid w:val="00FE6838"/>
    <w:rsid w:val="00FE69DA"/>
    <w:rsid w:val="00FE6BA3"/>
    <w:rsid w:val="00FE7604"/>
    <w:rsid w:val="00FE7DEA"/>
    <w:rsid w:val="00FF01C3"/>
    <w:rsid w:val="00FF116C"/>
    <w:rsid w:val="00FF1F41"/>
    <w:rsid w:val="00FF3293"/>
    <w:rsid w:val="00FF33FF"/>
    <w:rsid w:val="00FF3B6F"/>
    <w:rsid w:val="00FF63FE"/>
    <w:rsid w:val="00FF65B6"/>
    <w:rsid w:val="00FF722F"/>
    <w:rsid w:val="00FF7366"/>
    <w:rsid w:val="00FF77A8"/>
    <w:rsid w:val="00FF7DB5"/>
    <w:rsid w:val="0CA34231"/>
    <w:rsid w:val="56511FF8"/>
    <w:rsid w:val="6346136E"/>
    <w:rsid w:val="64395B8F"/>
  </w:rsids>
  <w:docVars>
    <w:docVar w:name="__Grammarly_42___1" w:val="H4sIAAAAAAAEAKtWcslP9kxRslIyNDYyNDYxtzQyNTczMjI2tzBT0lEKTi0uzszPAykwqgUA0jiJXS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14:docId w14:val="04E37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0" w:qFormat="1"/>
    <w:lsdException w:name="heading 4" w:uiPriority="0" w:qFormat="1"/>
    <w:lsdException w:name="heading 5" w:semiHidden="1" w:uiPriority="9" w:unhideWhenUsed="1" w:qFormat="1"/>
    <w:lsdException w:name="heading 6" w:uiPriority="0"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5F5B"/>
    <w:rPr>
      <w:sz w:val="24"/>
      <w:szCs w:val="24"/>
    </w:rPr>
  </w:style>
  <w:style w:type="paragraph" w:styleId="Heading1">
    <w:name w:val="heading 1"/>
    <w:basedOn w:val="Normal"/>
    <w:next w:val="Normal"/>
    <w:uiPriority w:val="1"/>
    <w:qFormat/>
    <w:rsid w:val="00463F87"/>
    <w:pPr>
      <w:keepNext/>
      <w:outlineLvl w:val="0"/>
    </w:pPr>
    <w:rPr>
      <w:b/>
      <w:bCs/>
      <w:u w:val="single"/>
    </w:rPr>
  </w:style>
  <w:style w:type="paragraph" w:styleId="Heading2">
    <w:name w:val="heading 2"/>
    <w:basedOn w:val="Normal"/>
    <w:next w:val="Normal"/>
    <w:uiPriority w:val="1"/>
    <w:qFormat/>
    <w:rsid w:val="00463F87"/>
    <w:pPr>
      <w:keepNext/>
      <w:outlineLvl w:val="1"/>
    </w:pPr>
    <w:rPr>
      <w:b/>
      <w:bCs/>
    </w:rPr>
  </w:style>
  <w:style w:type="paragraph" w:styleId="Heading3">
    <w:name w:val="heading 3"/>
    <w:basedOn w:val="Normal"/>
    <w:next w:val="Normal"/>
    <w:qFormat/>
    <w:rsid w:val="00463F87"/>
    <w:pPr>
      <w:keepNext/>
      <w:outlineLvl w:val="2"/>
    </w:pPr>
    <w:rPr>
      <w:u w:val="single"/>
    </w:rPr>
  </w:style>
  <w:style w:type="paragraph" w:styleId="Heading4">
    <w:name w:val="heading 4"/>
    <w:basedOn w:val="Normal"/>
    <w:next w:val="Normal"/>
    <w:qFormat/>
    <w:rsid w:val="00463F87"/>
    <w:pPr>
      <w:keepNext/>
      <w:jc w:val="center"/>
      <w:outlineLvl w:val="3"/>
    </w:pPr>
    <w:rPr>
      <w:b/>
      <w:szCs w:val="20"/>
    </w:rPr>
  </w:style>
  <w:style w:type="paragraph" w:styleId="Heading5">
    <w:name w:val="heading 5"/>
    <w:basedOn w:val="Normal"/>
    <w:next w:val="Normal"/>
    <w:link w:val="Heading5Char"/>
    <w:uiPriority w:val="9"/>
    <w:semiHidden/>
    <w:unhideWhenUsed/>
    <w:qFormat/>
    <w:rsid w:val="000B756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qFormat/>
    <w:rsid w:val="00463F87"/>
    <w:pPr>
      <w:keepNext/>
      <w:tabs>
        <w:tab w:val="left" w:pos="720"/>
        <w:tab w:val="left" w:pos="1152"/>
        <w:tab w:val="left" w:pos="1440"/>
        <w:tab w:val="left" w:pos="5580"/>
        <w:tab w:val="left" w:pos="7560"/>
      </w:tabs>
      <w:outlineLvl w:val="5"/>
    </w:pPr>
    <w:rPr>
      <w:bCs/>
      <w:i/>
      <w:iCs/>
      <w:szCs w:val="20"/>
    </w:rPr>
  </w:style>
  <w:style w:type="paragraph" w:styleId="Heading8">
    <w:name w:val="heading 8"/>
    <w:basedOn w:val="Normal"/>
    <w:next w:val="Normal"/>
    <w:qFormat/>
    <w:rsid w:val="00463F87"/>
    <w:pPr>
      <w:keepNext/>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463F87"/>
    <w:pPr>
      <w:spacing w:before="100" w:beforeAutospacing="1" w:after="100" w:afterAutospacing="1"/>
      <w:ind w:left="720" w:hanging="360"/>
    </w:pPr>
  </w:style>
  <w:style w:type="paragraph" w:styleId="BodyTextIndent2">
    <w:name w:val="Body Text Indent 2"/>
    <w:basedOn w:val="Normal"/>
    <w:semiHidden/>
    <w:rsid w:val="00463F87"/>
    <w:pPr>
      <w:tabs>
        <w:tab w:val="left" w:pos="720"/>
        <w:tab w:val="left" w:pos="1152"/>
        <w:tab w:val="left" w:pos="1440"/>
        <w:tab w:val="left" w:pos="5580"/>
        <w:tab w:val="left" w:pos="7560"/>
      </w:tabs>
      <w:ind w:left="720" w:hanging="720"/>
    </w:pPr>
    <w:rPr>
      <w:bCs/>
    </w:rPr>
  </w:style>
  <w:style w:type="paragraph" w:styleId="BodyTextIndent3">
    <w:name w:val="Body Text Indent 3"/>
    <w:basedOn w:val="Normal"/>
    <w:semiHidden/>
    <w:rsid w:val="00463F87"/>
    <w:pPr>
      <w:spacing w:before="100" w:beforeAutospacing="1" w:after="100" w:afterAutospacing="1"/>
      <w:ind w:left="360"/>
    </w:pPr>
  </w:style>
  <w:style w:type="paragraph" w:styleId="BodyText3">
    <w:name w:val="Body Text 3"/>
    <w:basedOn w:val="Normal"/>
    <w:semiHidden/>
    <w:rsid w:val="00463F87"/>
    <w:rPr>
      <w:rFonts w:ascii="Times" w:hAnsi="Times"/>
      <w:sz w:val="28"/>
      <w:szCs w:val="20"/>
    </w:rPr>
  </w:style>
  <w:style w:type="paragraph" w:styleId="EndnoteText">
    <w:name w:val="endnote text"/>
    <w:basedOn w:val="Normal"/>
    <w:semiHidden/>
    <w:rsid w:val="00463F87"/>
    <w:pPr>
      <w:widowControl w:val="0"/>
    </w:pPr>
    <w:rPr>
      <w:rFonts w:ascii="Courier" w:hAnsi="Courier"/>
      <w:snapToGrid w:val="0"/>
      <w:szCs w:val="20"/>
    </w:rPr>
  </w:style>
  <w:style w:type="paragraph" w:styleId="Footer">
    <w:name w:val="footer"/>
    <w:basedOn w:val="Normal"/>
    <w:link w:val="FooterChar"/>
    <w:rsid w:val="00463F87"/>
    <w:pPr>
      <w:tabs>
        <w:tab w:val="center" w:pos="4320"/>
        <w:tab w:val="right" w:pos="8640"/>
      </w:tabs>
    </w:pPr>
  </w:style>
  <w:style w:type="character" w:styleId="PageNumber">
    <w:name w:val="page number"/>
    <w:aliases w:val="pn"/>
    <w:basedOn w:val="DefaultParagraphFont"/>
    <w:rsid w:val="00463F87"/>
  </w:style>
  <w:style w:type="paragraph" w:styleId="BodyText">
    <w:name w:val="Body Text"/>
    <w:basedOn w:val="Normal"/>
    <w:uiPriority w:val="1"/>
    <w:qFormat/>
    <w:rsid w:val="00463F87"/>
    <w:pPr>
      <w:jc w:val="both"/>
    </w:pPr>
    <w:rPr>
      <w:b/>
      <w:bCs/>
    </w:rPr>
  </w:style>
  <w:style w:type="paragraph" w:customStyle="1" w:styleId="NPSAS08bulleted">
    <w:name w:val="NPSAS08 bulleted"/>
    <w:basedOn w:val="Normal"/>
    <w:autoRedefine/>
    <w:rsid w:val="00463F87"/>
    <w:pPr>
      <w:numPr>
        <w:numId w:val="2"/>
      </w:numPr>
      <w:tabs>
        <w:tab w:val="num" w:pos="1440"/>
        <w:tab w:val="clear" w:pos="2520"/>
      </w:tabs>
      <w:autoSpaceDE w:val="0"/>
      <w:autoSpaceDN w:val="0"/>
      <w:adjustRightInd w:val="0"/>
      <w:spacing w:before="120"/>
      <w:ind w:left="1440"/>
    </w:pPr>
    <w:rPr>
      <w:rFonts w:ascii="Tahoma" w:hAnsi="Tahoma" w:cs="Tahoma"/>
      <w:snapToGrid w:val="0"/>
      <w:sz w:val="20"/>
      <w:szCs w:val="20"/>
    </w:rPr>
  </w:style>
  <w:style w:type="paragraph" w:customStyle="1" w:styleId="NPSAS08Text">
    <w:name w:val="NPSAS08 Text"/>
    <w:basedOn w:val="Normal"/>
    <w:rsid w:val="00463F87"/>
    <w:pPr>
      <w:tabs>
        <w:tab w:val="left" w:pos="720"/>
        <w:tab w:val="left" w:pos="1402"/>
        <w:tab w:val="left" w:pos="2506"/>
        <w:tab w:val="left" w:pos="3514"/>
        <w:tab w:val="left" w:pos="8250"/>
      </w:tabs>
      <w:spacing w:before="120"/>
      <w:ind w:firstLine="720"/>
    </w:pPr>
    <w:rPr>
      <w:rFonts w:ascii="Tahoma" w:hAnsi="Tahoma" w:cs="Tahoma"/>
      <w:snapToGrid w:val="0"/>
      <w:color w:val="000000"/>
      <w:sz w:val="20"/>
      <w:szCs w:val="20"/>
    </w:rPr>
  </w:style>
  <w:style w:type="paragraph" w:customStyle="1" w:styleId="NSoFaSL1">
    <w:name w:val="NSoFaS_L1"/>
    <w:basedOn w:val="ListBullet"/>
    <w:rsid w:val="00463F87"/>
    <w:pPr>
      <w:spacing w:before="120" w:after="120"/>
    </w:pPr>
    <w:rPr>
      <w:szCs w:val="20"/>
    </w:rPr>
  </w:style>
  <w:style w:type="paragraph" w:styleId="ListBullet">
    <w:name w:val="List Bullet"/>
    <w:basedOn w:val="Normal"/>
    <w:uiPriority w:val="99"/>
    <w:rsid w:val="00463F87"/>
    <w:pPr>
      <w:numPr>
        <w:numId w:val="1"/>
      </w:numPr>
    </w:pPr>
  </w:style>
  <w:style w:type="paragraph" w:customStyle="1" w:styleId="StyleNPSAS08bulleted9pt">
    <w:name w:val="Style NPSAS08 bulleted + 9 pt"/>
    <w:basedOn w:val="NPSAS08bulleted"/>
    <w:rsid w:val="00463F87"/>
  </w:style>
  <w:style w:type="character" w:customStyle="1" w:styleId="NPSAS08bulletedChar">
    <w:name w:val="NPSAS08 bulleted Char"/>
    <w:basedOn w:val="DefaultParagraphFont"/>
    <w:rsid w:val="00463F87"/>
    <w:rPr>
      <w:rFonts w:ascii="Tahoma" w:hAnsi="Tahoma" w:cs="Tahoma"/>
      <w:snapToGrid w:val="0"/>
      <w:lang w:val="en-US" w:eastAsia="en-US" w:bidi="ar-SA"/>
    </w:rPr>
  </w:style>
  <w:style w:type="character" w:customStyle="1" w:styleId="StyleNPSAS08bulleted9ptChar">
    <w:name w:val="Style NPSAS08 bulleted + 9 pt Char"/>
    <w:basedOn w:val="NPSAS08bulletedChar"/>
    <w:rsid w:val="00463F87"/>
    <w:rPr>
      <w:rFonts w:ascii="Tahoma" w:hAnsi="Tahoma" w:cs="Tahoma"/>
      <w:snapToGrid w:val="0"/>
      <w:lang w:val="en-US" w:eastAsia="en-US" w:bidi="ar-SA"/>
    </w:rPr>
  </w:style>
  <w:style w:type="paragraph" w:styleId="BalloonText">
    <w:name w:val="Balloon Text"/>
    <w:basedOn w:val="Normal"/>
    <w:link w:val="BalloonTextChar"/>
    <w:uiPriority w:val="99"/>
    <w:semiHidden/>
    <w:rsid w:val="00463F87"/>
    <w:rPr>
      <w:rFonts w:ascii="Tahoma" w:hAnsi="Tahoma" w:cs="Tahoma"/>
      <w:sz w:val="16"/>
      <w:szCs w:val="16"/>
    </w:rPr>
  </w:style>
  <w:style w:type="paragraph" w:customStyle="1" w:styleId="TableHeaders">
    <w:name w:val="Table Headers"/>
    <w:basedOn w:val="Normal"/>
    <w:rsid w:val="00463F87"/>
    <w:pPr>
      <w:keepNext/>
      <w:spacing w:before="80" w:after="80" w:line="240" w:lineRule="exact"/>
      <w:jc w:val="center"/>
    </w:pPr>
    <w:rPr>
      <w:rFonts w:ascii="Arial" w:hAnsi="Arial"/>
      <w:b/>
      <w:snapToGrid w:val="0"/>
      <w:sz w:val="20"/>
      <w:szCs w:val="20"/>
    </w:rPr>
  </w:style>
  <w:style w:type="paragraph" w:styleId="BodyText2">
    <w:name w:val="Body Text 2"/>
    <w:basedOn w:val="Normal"/>
    <w:semiHidden/>
    <w:rsid w:val="00463F87"/>
    <w:pPr>
      <w:jc w:val="both"/>
    </w:pPr>
    <w:rPr>
      <w:color w:val="FF0000"/>
    </w:rPr>
  </w:style>
  <w:style w:type="paragraph" w:customStyle="1" w:styleId="Bulleted1">
    <w:name w:val="Bulleted 1"/>
    <w:basedOn w:val="Normal"/>
    <w:rsid w:val="00463F87"/>
    <w:pPr>
      <w:numPr>
        <w:ilvl w:val="1"/>
        <w:numId w:val="3"/>
      </w:numPr>
      <w:tabs>
        <w:tab w:val="clear" w:pos="720"/>
      </w:tabs>
      <w:spacing w:before="120"/>
    </w:pPr>
    <w:rPr>
      <w:rFonts w:ascii="Tahoma" w:hAnsi="Tahoma"/>
      <w:sz w:val="20"/>
    </w:rPr>
  </w:style>
  <w:style w:type="paragraph" w:customStyle="1" w:styleId="StyleStylebulletround">
    <w:name w:val="Style Style bullet round"/>
    <w:basedOn w:val="Normal"/>
    <w:autoRedefine/>
    <w:rsid w:val="00463F87"/>
    <w:pPr>
      <w:spacing w:before="120" w:after="120"/>
      <w:ind w:left="1080"/>
    </w:pPr>
    <w:rPr>
      <w:rFonts w:ascii="Arial" w:hAnsi="Arial" w:cs="Arial"/>
      <w:b/>
      <w:bCs/>
      <w:sz w:val="22"/>
      <w:szCs w:val="22"/>
    </w:rPr>
  </w:style>
  <w:style w:type="paragraph" w:customStyle="1" w:styleId="StyleNCESChapterTitleAfter18pt">
    <w:name w:val="Style NCES Chapter Title + After:  18 pt"/>
    <w:basedOn w:val="Normal"/>
    <w:autoRedefine/>
    <w:rsid w:val="00463F87"/>
    <w:pPr>
      <w:pBdr>
        <w:bottom w:val="thinThickSmallGap" w:sz="24" w:space="1" w:color="auto"/>
      </w:pBdr>
      <w:spacing w:before="720" w:after="360"/>
      <w:jc w:val="right"/>
    </w:pPr>
    <w:rPr>
      <w:rFonts w:ascii="Arial" w:hAnsi="Arial"/>
      <w:b/>
      <w:bCs/>
      <w:sz w:val="44"/>
      <w:szCs w:val="20"/>
    </w:rPr>
  </w:style>
  <w:style w:type="paragraph" w:customStyle="1" w:styleId="bulletround">
    <w:name w:val="bullet round"/>
    <w:basedOn w:val="Normal"/>
    <w:autoRedefine/>
    <w:rsid w:val="00D964E4"/>
    <w:pPr>
      <w:spacing w:after="120"/>
      <w:ind w:left="720" w:hanging="720"/>
    </w:pPr>
    <w:rPr>
      <w:rFonts w:cs="Arial"/>
      <w:szCs w:val="16"/>
    </w:rPr>
  </w:style>
  <w:style w:type="paragraph" w:customStyle="1" w:styleId="ProgressReport">
    <w:name w:val="Progress Report"/>
    <w:basedOn w:val="Normal"/>
    <w:rsid w:val="00463F87"/>
    <w:pPr>
      <w:pBdr>
        <w:top w:val="single" w:sz="24" w:space="1" w:color="auto"/>
      </w:pBdr>
      <w:jc w:val="center"/>
    </w:pPr>
    <w:rPr>
      <w:rFonts w:ascii="Tahoma" w:hAnsi="Tahoma"/>
      <w:sz w:val="32"/>
      <w:szCs w:val="32"/>
    </w:rPr>
  </w:style>
  <w:style w:type="paragraph" w:customStyle="1" w:styleId="H1">
    <w:name w:val="H1"/>
    <w:basedOn w:val="Normal"/>
    <w:rsid w:val="00463F87"/>
    <w:pPr>
      <w:tabs>
        <w:tab w:val="left" w:pos="1402"/>
        <w:tab w:val="left" w:pos="2506"/>
        <w:tab w:val="left" w:pos="3514"/>
        <w:tab w:val="left" w:pos="8250"/>
      </w:tabs>
      <w:spacing w:before="240"/>
    </w:pPr>
    <w:rPr>
      <w:rFonts w:ascii="Tahoma" w:hAnsi="Tahoma" w:cs="Tahoma"/>
      <w:b/>
      <w:snapToGrid w:val="0"/>
    </w:rPr>
  </w:style>
  <w:style w:type="paragraph" w:customStyle="1" w:styleId="PRMainbullet">
    <w:name w:val="PR Main bullet"/>
    <w:basedOn w:val="NormalWeb"/>
    <w:rsid w:val="00463F87"/>
    <w:pPr>
      <w:numPr>
        <w:numId w:val="4"/>
      </w:numPr>
      <w:spacing w:before="120"/>
    </w:pPr>
    <w:rPr>
      <w:rFonts w:ascii="Tahoma" w:hAnsi="Tahoma" w:cs="Tahoma"/>
      <w:snapToGrid w:val="0"/>
      <w:sz w:val="20"/>
      <w:szCs w:val="20"/>
    </w:rPr>
  </w:style>
  <w:style w:type="paragraph" w:styleId="NormalWeb">
    <w:name w:val="Normal (Web)"/>
    <w:basedOn w:val="Normal"/>
    <w:uiPriority w:val="99"/>
    <w:rsid w:val="00463F87"/>
  </w:style>
  <w:style w:type="paragraph" w:customStyle="1" w:styleId="Tabletitle">
    <w:name w:val="Table title"/>
    <w:basedOn w:val="Normal"/>
    <w:rsid w:val="00463F87"/>
    <w:pPr>
      <w:keepNext/>
      <w:autoSpaceDE w:val="0"/>
      <w:autoSpaceDN w:val="0"/>
      <w:adjustRightInd w:val="0"/>
      <w:spacing w:before="240"/>
      <w:jc w:val="center"/>
    </w:pPr>
    <w:rPr>
      <w:rFonts w:ascii="Tahoma" w:hAnsi="Tahoma" w:cs="Tahoma"/>
      <w:b/>
    </w:rPr>
  </w:style>
  <w:style w:type="paragraph" w:customStyle="1" w:styleId="PRText">
    <w:name w:val="PR Text"/>
    <w:basedOn w:val="Normal"/>
    <w:autoRedefine/>
    <w:rsid w:val="00463F87"/>
    <w:pPr>
      <w:keepNext/>
      <w:autoSpaceDE w:val="0"/>
      <w:autoSpaceDN w:val="0"/>
      <w:adjustRightInd w:val="0"/>
      <w:ind w:firstLine="720"/>
    </w:pPr>
    <w:rPr>
      <w:rFonts w:ascii="Tahoma" w:hAnsi="Tahoma" w:cs="Tahoma"/>
      <w:sz w:val="20"/>
    </w:rPr>
  </w:style>
  <w:style w:type="paragraph" w:customStyle="1" w:styleId="AttachmentTitle">
    <w:name w:val="Attachment Title"/>
    <w:basedOn w:val="Normal"/>
    <w:autoRedefine/>
    <w:rsid w:val="00463F87"/>
    <w:pPr>
      <w:keepNext/>
      <w:autoSpaceDE w:val="0"/>
      <w:autoSpaceDN w:val="0"/>
      <w:adjustRightInd w:val="0"/>
      <w:jc w:val="center"/>
    </w:pPr>
    <w:rPr>
      <w:rFonts w:ascii="Tahoma" w:hAnsi="Tahoma" w:cs="Arial"/>
      <w:b/>
      <w:sz w:val="20"/>
    </w:rPr>
  </w:style>
  <w:style w:type="paragraph" w:customStyle="1" w:styleId="NPSAS04Text">
    <w:name w:val="NPSAS04 Text"/>
    <w:basedOn w:val="Normal"/>
    <w:autoRedefine/>
    <w:rsid w:val="00463F87"/>
    <w:pPr>
      <w:keepNext/>
      <w:tabs>
        <w:tab w:val="left" w:pos="1402"/>
        <w:tab w:val="left" w:pos="2506"/>
        <w:tab w:val="left" w:pos="3514"/>
        <w:tab w:val="left" w:pos="8250"/>
      </w:tabs>
      <w:spacing w:before="120"/>
      <w:ind w:firstLine="720"/>
    </w:pPr>
    <w:rPr>
      <w:rFonts w:ascii="Tahoma" w:hAnsi="Tahoma" w:cs="Tahoma"/>
      <w:snapToGrid w:val="0"/>
      <w:color w:val="000000"/>
      <w:sz w:val="20"/>
    </w:rPr>
  </w:style>
  <w:style w:type="paragraph" w:customStyle="1" w:styleId="DefaultParagraphFontParaCharChar">
    <w:name w:val="Default Paragraph Font Para Char Char"/>
    <w:basedOn w:val="Normal"/>
    <w:rsid w:val="00463F87"/>
    <w:pPr>
      <w:spacing w:before="80" w:after="80"/>
      <w:ind w:left="4320"/>
      <w:jc w:val="both"/>
    </w:pPr>
    <w:rPr>
      <w:rFonts w:ascii="Arial" w:hAnsi="Arial"/>
      <w:sz w:val="20"/>
    </w:rPr>
  </w:style>
  <w:style w:type="paragraph" w:customStyle="1" w:styleId="5ensptotal">
    <w:name w:val="5 en sp (total)"/>
    <w:basedOn w:val="Normal"/>
    <w:rsid w:val="00463F87"/>
    <w:pPr>
      <w:keepNext/>
      <w:spacing w:before="40" w:after="40"/>
      <w:ind w:left="908" w:hanging="346"/>
    </w:pPr>
    <w:rPr>
      <w:rFonts w:ascii="Arial" w:hAnsi="Arial" w:cs="Arial"/>
      <w:kern w:val="2"/>
      <w:sz w:val="20"/>
      <w:szCs w:val="20"/>
    </w:rPr>
  </w:style>
  <w:style w:type="paragraph" w:customStyle="1" w:styleId="TableTitle0">
    <w:name w:val="Table Title"/>
    <w:basedOn w:val="Normal"/>
    <w:qFormat/>
    <w:rsid w:val="00463F87"/>
    <w:pPr>
      <w:keepNext/>
      <w:spacing w:before="240" w:after="80"/>
      <w:ind w:left="990" w:hanging="990"/>
    </w:pPr>
    <w:rPr>
      <w:rFonts w:ascii="Arial" w:hAnsi="Arial"/>
      <w:b/>
      <w:sz w:val="20"/>
      <w:szCs w:val="20"/>
    </w:rPr>
  </w:style>
  <w:style w:type="character" w:customStyle="1" w:styleId="TableTitleChar">
    <w:name w:val="Table Title Char"/>
    <w:basedOn w:val="DefaultParagraphFont"/>
    <w:locked/>
    <w:rsid w:val="00463F87"/>
    <w:rPr>
      <w:rFonts w:ascii="Arial" w:hAnsi="Arial"/>
      <w:b/>
      <w:lang w:val="en-US" w:eastAsia="en-US" w:bidi="ar-SA"/>
    </w:rPr>
  </w:style>
  <w:style w:type="paragraph" w:customStyle="1" w:styleId="Source">
    <w:name w:val="Source"/>
    <w:basedOn w:val="Normal"/>
    <w:next w:val="BodyText"/>
    <w:rsid w:val="00463F87"/>
    <w:pPr>
      <w:spacing w:before="40"/>
    </w:pPr>
    <w:rPr>
      <w:rFonts w:ascii="Arial" w:hAnsi="Arial"/>
      <w:sz w:val="18"/>
      <w:szCs w:val="18"/>
    </w:rPr>
  </w:style>
  <w:style w:type="character" w:customStyle="1" w:styleId="SourceChar">
    <w:name w:val="Source Char"/>
    <w:basedOn w:val="DefaultParagraphFont"/>
    <w:locked/>
    <w:rsid w:val="00463F87"/>
    <w:rPr>
      <w:rFonts w:ascii="Arial" w:hAnsi="Arial"/>
      <w:sz w:val="18"/>
      <w:szCs w:val="18"/>
      <w:lang w:val="en-US" w:eastAsia="en-US" w:bidi="ar-SA"/>
    </w:rPr>
  </w:style>
  <w:style w:type="paragraph" w:customStyle="1" w:styleId="Tabletext">
    <w:name w:val="Table text"/>
    <w:basedOn w:val="Normal"/>
    <w:uiPriority w:val="99"/>
    <w:rsid w:val="00463F87"/>
    <w:pPr>
      <w:keepNext/>
      <w:spacing w:before="40" w:after="40"/>
      <w:ind w:left="317" w:hanging="317"/>
    </w:pPr>
    <w:rPr>
      <w:rFonts w:ascii="Arial" w:hAnsi="Arial"/>
      <w:sz w:val="20"/>
      <w:szCs w:val="20"/>
    </w:rPr>
  </w:style>
  <w:style w:type="character" w:customStyle="1" w:styleId="TabletextChar">
    <w:name w:val="Table text Char"/>
    <w:basedOn w:val="DefaultParagraphFont"/>
    <w:uiPriority w:val="99"/>
    <w:locked/>
    <w:rsid w:val="00463F87"/>
    <w:rPr>
      <w:rFonts w:ascii="Arial" w:hAnsi="Arial"/>
      <w:lang w:val="en-US" w:eastAsia="en-US" w:bidi="ar-SA"/>
    </w:rPr>
  </w:style>
  <w:style w:type="paragraph" w:customStyle="1" w:styleId="2enspsubgroup1">
    <w:name w:val="2 en sp (subgroup 1)"/>
    <w:basedOn w:val="Tabletext"/>
    <w:rsid w:val="00463F87"/>
    <w:pPr>
      <w:ind w:left="576" w:hanging="346"/>
    </w:pPr>
    <w:rPr>
      <w:kern w:val="2"/>
    </w:rPr>
  </w:style>
  <w:style w:type="paragraph" w:customStyle="1" w:styleId="Tableheading">
    <w:name w:val="Table heading"/>
    <w:basedOn w:val="Tabletext"/>
    <w:rsid w:val="00463F87"/>
    <w:pPr>
      <w:ind w:left="0" w:firstLine="0"/>
      <w:jc w:val="right"/>
    </w:pPr>
  </w:style>
  <w:style w:type="character" w:customStyle="1" w:styleId="TableheadingChar">
    <w:name w:val="Table heading Char"/>
    <w:basedOn w:val="TabletextChar"/>
    <w:locked/>
    <w:rsid w:val="00463F87"/>
    <w:rPr>
      <w:rFonts w:ascii="Arial" w:hAnsi="Arial"/>
      <w:lang w:val="en-US" w:eastAsia="en-US" w:bidi="ar-SA"/>
    </w:rPr>
  </w:style>
  <w:style w:type="paragraph" w:customStyle="1" w:styleId="Tablebody">
    <w:name w:val="Table body"/>
    <w:rsid w:val="00463F87"/>
    <w:pPr>
      <w:keepNext/>
      <w:spacing w:before="40" w:after="40"/>
      <w:jc w:val="right"/>
    </w:pPr>
    <w:rPr>
      <w:rFonts w:ascii="Arial" w:hAnsi="Arial"/>
    </w:rPr>
  </w:style>
  <w:style w:type="character" w:customStyle="1" w:styleId="2enspsubgroup1Char">
    <w:name w:val="2 en sp (subgroup 1) Char"/>
    <w:basedOn w:val="TabletextChar"/>
    <w:rsid w:val="00463F87"/>
    <w:rPr>
      <w:rFonts w:ascii="Arial" w:hAnsi="Arial"/>
      <w:kern w:val="2"/>
      <w:lang w:val="en-US" w:eastAsia="en-US" w:bidi="ar-SA"/>
    </w:rPr>
  </w:style>
  <w:style w:type="paragraph" w:customStyle="1" w:styleId="3ensptotalnosubgroup">
    <w:name w:val="3 en sp (total no subgroup)"/>
    <w:basedOn w:val="Normal"/>
    <w:rsid w:val="00463F87"/>
    <w:pPr>
      <w:keepNext/>
      <w:spacing w:before="40" w:after="40"/>
      <w:ind w:left="675" w:hanging="342"/>
    </w:pPr>
    <w:rPr>
      <w:rFonts w:ascii="Arial" w:eastAsia="Arial Unicode MS" w:hAnsi="Arial"/>
      <w:kern w:val="2"/>
      <w:sz w:val="20"/>
      <w:szCs w:val="20"/>
    </w:rPr>
  </w:style>
  <w:style w:type="paragraph" w:customStyle="1" w:styleId="exhibitsource">
    <w:name w:val="exhibit source"/>
    <w:basedOn w:val="Normal"/>
    <w:rsid w:val="00463F87"/>
    <w:pPr>
      <w:keepLines/>
      <w:spacing w:before="60"/>
      <w:ind w:left="187" w:hanging="187"/>
    </w:pPr>
    <w:rPr>
      <w:sz w:val="20"/>
      <w:szCs w:val="20"/>
    </w:rPr>
  </w:style>
  <w:style w:type="character" w:customStyle="1" w:styleId="3ensptotalnosubgroupChar">
    <w:name w:val="3 en sp (total no subgroup) Char"/>
    <w:basedOn w:val="DefaultParagraphFont"/>
    <w:rsid w:val="00463F87"/>
    <w:rPr>
      <w:rFonts w:ascii="Arial" w:eastAsia="Arial Unicode MS" w:hAnsi="Arial"/>
      <w:kern w:val="2"/>
      <w:lang w:val="en-US" w:eastAsia="en-US" w:bidi="ar-SA"/>
    </w:rPr>
  </w:style>
  <w:style w:type="paragraph" w:styleId="Header">
    <w:name w:val="header"/>
    <w:basedOn w:val="Normal"/>
    <w:link w:val="HeaderChar"/>
    <w:uiPriority w:val="99"/>
    <w:rsid w:val="00463F87"/>
    <w:pPr>
      <w:tabs>
        <w:tab w:val="center" w:pos="4320"/>
        <w:tab w:val="right" w:pos="8640"/>
      </w:tabs>
    </w:pPr>
  </w:style>
  <w:style w:type="paragraph" w:customStyle="1" w:styleId="Bodytextnoindent">
    <w:name w:val="Body text no indent"/>
    <w:basedOn w:val="BodyText"/>
    <w:rsid w:val="00463F87"/>
    <w:pPr>
      <w:spacing w:before="120" w:after="120"/>
      <w:jc w:val="left"/>
    </w:pPr>
    <w:rPr>
      <w:b w:val="0"/>
      <w:bCs w:val="0"/>
      <w:szCs w:val="20"/>
    </w:rPr>
  </w:style>
  <w:style w:type="character" w:customStyle="1" w:styleId="BodytextnoindentChar">
    <w:name w:val="Body text no indent Char"/>
    <w:basedOn w:val="DefaultParagraphFont"/>
    <w:locked/>
    <w:rsid w:val="00463F87"/>
    <w:rPr>
      <w:sz w:val="24"/>
      <w:lang w:val="en-US" w:eastAsia="en-US" w:bidi="ar-SA"/>
    </w:rPr>
  </w:style>
  <w:style w:type="character" w:styleId="CommentReference">
    <w:name w:val="annotation reference"/>
    <w:basedOn w:val="DefaultParagraphFont"/>
    <w:uiPriority w:val="99"/>
    <w:rsid w:val="00463F87"/>
    <w:rPr>
      <w:sz w:val="16"/>
      <w:szCs w:val="16"/>
    </w:rPr>
  </w:style>
  <w:style w:type="paragraph" w:styleId="CommentText">
    <w:name w:val="annotation text"/>
    <w:basedOn w:val="Normal"/>
    <w:link w:val="CommentTextChar"/>
    <w:uiPriority w:val="99"/>
    <w:rsid w:val="00463F87"/>
    <w:rPr>
      <w:sz w:val="20"/>
      <w:szCs w:val="20"/>
    </w:rPr>
  </w:style>
  <w:style w:type="paragraph" w:styleId="CommentSubject">
    <w:name w:val="annotation subject"/>
    <w:basedOn w:val="CommentText"/>
    <w:next w:val="CommentText"/>
    <w:link w:val="CommentSubjectChar"/>
    <w:uiPriority w:val="99"/>
    <w:semiHidden/>
    <w:rsid w:val="00463F87"/>
    <w:rPr>
      <w:b/>
      <w:bCs/>
    </w:rPr>
  </w:style>
  <w:style w:type="character" w:customStyle="1" w:styleId="bulletroundChar">
    <w:name w:val="bullet round Char"/>
    <w:basedOn w:val="DefaultParagraphFont"/>
    <w:locked/>
    <w:rsid w:val="00463F87"/>
    <w:rPr>
      <w:rFonts w:cs="Arial"/>
      <w:sz w:val="24"/>
      <w:szCs w:val="16"/>
      <w:lang w:val="en-US" w:eastAsia="en-US" w:bidi="ar-SA"/>
    </w:rPr>
  </w:style>
  <w:style w:type="paragraph" w:customStyle="1" w:styleId="Tablenumbers">
    <w:name w:val="Table numbers"/>
    <w:rsid w:val="00463F87"/>
    <w:pPr>
      <w:keepNext/>
      <w:spacing w:before="20" w:after="20"/>
      <w:jc w:val="right"/>
    </w:pPr>
    <w:rPr>
      <w:rFonts w:ascii="Arial" w:hAnsi="Arial" w:cs="Arial"/>
    </w:rPr>
  </w:style>
  <w:style w:type="character" w:styleId="FootnoteReference">
    <w:name w:val="footnote reference"/>
    <w:aliases w:val="footnote reference,fr"/>
    <w:basedOn w:val="DefaultParagraphFont"/>
    <w:uiPriority w:val="99"/>
    <w:rsid w:val="00463F87"/>
    <w:rPr>
      <w:rFonts w:ascii="Times New Roman" w:hAnsi="Times New Roman" w:cs="Times New Roman"/>
      <w:sz w:val="18"/>
      <w:szCs w:val="18"/>
      <w:vertAlign w:val="superscript"/>
    </w:rPr>
  </w:style>
  <w:style w:type="paragraph" w:styleId="FootnoteText">
    <w:name w:val="footnote text"/>
    <w:aliases w:val="F1,fo,fo1,footnote text,footnote text Char,ft,ft1"/>
    <w:basedOn w:val="Normal"/>
    <w:uiPriority w:val="99"/>
    <w:rsid w:val="00463F87"/>
    <w:pPr>
      <w:keepLines/>
    </w:pPr>
    <w:rPr>
      <w:sz w:val="18"/>
      <w:szCs w:val="20"/>
    </w:rPr>
  </w:style>
  <w:style w:type="character" w:customStyle="1" w:styleId="ftChar">
    <w:name w:val="ft Char"/>
    <w:aliases w:val="F1 Char,Footnote Text Char,fo Char,fo1 Char,footnote text Char Char,footnote text Char Char Char,footnote text Char Char1,ft1 Char"/>
    <w:basedOn w:val="DefaultParagraphFont"/>
    <w:uiPriority w:val="99"/>
    <w:locked/>
    <w:rsid w:val="00463F87"/>
    <w:rPr>
      <w:sz w:val="18"/>
      <w:lang w:val="en-US" w:eastAsia="en-US" w:bidi="ar-SA"/>
    </w:rPr>
  </w:style>
  <w:style w:type="paragraph" w:customStyle="1" w:styleId="Source2">
    <w:name w:val="Source2"/>
    <w:basedOn w:val="Source"/>
    <w:rsid w:val="00463F87"/>
    <w:pPr>
      <w:spacing w:before="20" w:after="240"/>
    </w:pPr>
  </w:style>
  <w:style w:type="paragraph" w:customStyle="1" w:styleId="Tableheadingcentered">
    <w:name w:val="Table heading centered"/>
    <w:basedOn w:val="Tableheading"/>
    <w:rsid w:val="00463F87"/>
    <w:pPr>
      <w:spacing w:before="20" w:after="20"/>
      <w:jc w:val="center"/>
    </w:pPr>
  </w:style>
  <w:style w:type="paragraph" w:customStyle="1" w:styleId="NCESheaderodd">
    <w:name w:val="NCES header odd"/>
    <w:basedOn w:val="Normal"/>
    <w:rsid w:val="00463F87"/>
    <w:pPr>
      <w:pBdr>
        <w:bottom w:val="single" w:sz="8" w:space="1" w:color="auto"/>
      </w:pBdr>
      <w:spacing w:after="100" w:afterAutospacing="1"/>
      <w:jc w:val="right"/>
    </w:pPr>
    <w:rPr>
      <w:rFonts w:ascii="Arial" w:hAnsi="Arial"/>
      <w:smallCaps/>
      <w:noProof/>
      <w:sz w:val="18"/>
      <w:szCs w:val="18"/>
    </w:rPr>
  </w:style>
  <w:style w:type="character" w:customStyle="1" w:styleId="NCESheaderoddChar">
    <w:name w:val="NCES header odd Char"/>
    <w:basedOn w:val="DefaultParagraphFont"/>
    <w:locked/>
    <w:rsid w:val="00463F87"/>
    <w:rPr>
      <w:rFonts w:ascii="Arial" w:hAnsi="Arial"/>
      <w:smallCaps/>
      <w:noProof/>
      <w:sz w:val="18"/>
      <w:szCs w:val="18"/>
      <w:lang w:val="en-US" w:eastAsia="en-US" w:bidi="ar-SA"/>
    </w:rPr>
  </w:style>
  <w:style w:type="paragraph" w:customStyle="1" w:styleId="NCESheadereven">
    <w:name w:val="NCES  header even"/>
    <w:basedOn w:val="Normal"/>
    <w:rsid w:val="00463F87"/>
    <w:pPr>
      <w:pBdr>
        <w:bottom w:val="single" w:sz="8" w:space="1" w:color="auto"/>
      </w:pBdr>
    </w:pPr>
    <w:rPr>
      <w:rFonts w:ascii="Arial" w:hAnsi="Arial"/>
      <w:smallCaps/>
      <w:sz w:val="18"/>
      <w:szCs w:val="20"/>
    </w:rPr>
  </w:style>
  <w:style w:type="paragraph" w:customStyle="1" w:styleId="NCESoddfooter">
    <w:name w:val="NCES odd footer"/>
    <w:basedOn w:val="Normal"/>
    <w:rsid w:val="00463F87"/>
    <w:pPr>
      <w:tabs>
        <w:tab w:val="right" w:pos="9360"/>
      </w:tabs>
    </w:pPr>
    <w:rPr>
      <w:rFonts w:ascii="Arial" w:hAnsi="Arial"/>
      <w:smallCaps/>
      <w:sz w:val="18"/>
      <w:szCs w:val="22"/>
    </w:rPr>
  </w:style>
  <w:style w:type="character" w:customStyle="1" w:styleId="NCESoddfooterChar">
    <w:name w:val="NCES odd footer Char"/>
    <w:basedOn w:val="DefaultParagraphFont"/>
    <w:locked/>
    <w:rsid w:val="00463F87"/>
    <w:rPr>
      <w:rFonts w:ascii="Arial" w:hAnsi="Arial"/>
      <w:smallCaps/>
      <w:sz w:val="18"/>
      <w:szCs w:val="22"/>
      <w:lang w:val="en-US" w:eastAsia="en-US" w:bidi="ar-SA"/>
    </w:rPr>
  </w:style>
  <w:style w:type="paragraph" w:customStyle="1" w:styleId="ListBullet21">
    <w:name w:val="List Bullet 21"/>
    <w:basedOn w:val="ListBullet"/>
    <w:rsid w:val="00463F87"/>
    <w:pPr>
      <w:numPr>
        <w:numId w:val="5"/>
      </w:numPr>
      <w:spacing w:before="120"/>
    </w:pPr>
    <w:rPr>
      <w:szCs w:val="20"/>
    </w:rPr>
  </w:style>
  <w:style w:type="character" w:styleId="Strong">
    <w:name w:val="Strong"/>
    <w:basedOn w:val="DefaultParagraphFont"/>
    <w:qFormat/>
    <w:rsid w:val="00463F87"/>
    <w:rPr>
      <w:b/>
      <w:bCs/>
    </w:rPr>
  </w:style>
  <w:style w:type="character" w:styleId="Emphasis">
    <w:name w:val="Emphasis"/>
    <w:basedOn w:val="DefaultParagraphFont"/>
    <w:qFormat/>
    <w:rsid w:val="00463F87"/>
    <w:rPr>
      <w:i/>
      <w:iCs/>
    </w:rPr>
  </w:style>
  <w:style w:type="paragraph" w:styleId="ListParagraph">
    <w:name w:val="List Paragraph"/>
    <w:aliases w:val="MCQ options,Probes,Question wording"/>
    <w:basedOn w:val="Normal"/>
    <w:link w:val="ListParagraphChar"/>
    <w:uiPriority w:val="34"/>
    <w:qFormat/>
    <w:rsid w:val="00450CC6"/>
    <w:pPr>
      <w:ind w:left="720"/>
    </w:pPr>
    <w:rPr>
      <w:rFonts w:ascii="Calibri" w:eastAsia="Calibri" w:hAnsi="Calibri"/>
      <w:sz w:val="22"/>
      <w:szCs w:val="22"/>
    </w:rPr>
  </w:style>
  <w:style w:type="table" w:styleId="TableGrid">
    <w:name w:val="Table Grid"/>
    <w:basedOn w:val="TableNormal"/>
    <w:uiPriority w:val="59"/>
    <w:rsid w:val="00450CC6"/>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2AD"/>
    <w:rPr>
      <w:color w:val="0000FF"/>
      <w:u w:val="single"/>
    </w:rPr>
  </w:style>
  <w:style w:type="paragraph" w:styleId="Revision">
    <w:name w:val="Revision"/>
    <w:hidden/>
    <w:uiPriority w:val="99"/>
    <w:semiHidden/>
    <w:rsid w:val="004F373B"/>
    <w:rPr>
      <w:sz w:val="24"/>
      <w:szCs w:val="24"/>
    </w:rPr>
  </w:style>
  <w:style w:type="character" w:customStyle="1" w:styleId="FooterChar">
    <w:name w:val="Footer Char"/>
    <w:basedOn w:val="DefaultParagraphFont"/>
    <w:link w:val="Footer"/>
    <w:rsid w:val="00BD7A89"/>
    <w:rPr>
      <w:sz w:val="24"/>
      <w:szCs w:val="24"/>
    </w:rPr>
  </w:style>
  <w:style w:type="character" w:customStyle="1" w:styleId="CommentTextChar">
    <w:name w:val="Comment Text Char"/>
    <w:basedOn w:val="DefaultParagraphFont"/>
    <w:link w:val="CommentText"/>
    <w:uiPriority w:val="99"/>
    <w:locked/>
    <w:rsid w:val="004E0012"/>
  </w:style>
  <w:style w:type="paragraph" w:customStyle="1" w:styleId="bodytextpsg">
    <w:name w:val="body text_psg"/>
    <w:basedOn w:val="Normal"/>
    <w:link w:val="bodytextpsgChar"/>
    <w:uiPriority w:val="99"/>
    <w:rsid w:val="004E0012"/>
    <w:pPr>
      <w:spacing w:after="240" w:line="320" w:lineRule="exact"/>
    </w:pPr>
  </w:style>
  <w:style w:type="character" w:customStyle="1" w:styleId="bodytextpsgChar">
    <w:name w:val="body text_psg Char"/>
    <w:basedOn w:val="DefaultParagraphFont"/>
    <w:link w:val="bodytextpsg"/>
    <w:uiPriority w:val="99"/>
    <w:rsid w:val="004E0012"/>
    <w:rPr>
      <w:sz w:val="24"/>
      <w:szCs w:val="24"/>
    </w:rPr>
  </w:style>
  <w:style w:type="paragraph" w:customStyle="1" w:styleId="TableParagraph">
    <w:name w:val="Table Paragraph"/>
    <w:basedOn w:val="Normal"/>
    <w:uiPriority w:val="1"/>
    <w:qFormat/>
    <w:rsid w:val="00421D9B"/>
    <w:pPr>
      <w:widowControl w:val="0"/>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305F8"/>
    <w:rPr>
      <w:sz w:val="24"/>
      <w:szCs w:val="24"/>
    </w:rPr>
  </w:style>
  <w:style w:type="character" w:styleId="FollowedHyperlink">
    <w:name w:val="FollowedHyperlink"/>
    <w:basedOn w:val="DefaultParagraphFont"/>
    <w:uiPriority w:val="99"/>
    <w:semiHidden/>
    <w:unhideWhenUsed/>
    <w:rsid w:val="004974C5"/>
    <w:rPr>
      <w:color w:val="800080" w:themeColor="followedHyperlink"/>
      <w:u w:val="single"/>
    </w:rPr>
  </w:style>
  <w:style w:type="paragraph" w:customStyle="1" w:styleId="Default">
    <w:name w:val="Default"/>
    <w:rsid w:val="004974C5"/>
    <w:pPr>
      <w:autoSpaceDE w:val="0"/>
      <w:autoSpaceDN w:val="0"/>
      <w:adjustRightInd w:val="0"/>
    </w:pPr>
    <w:rPr>
      <w:rFonts w:ascii="Arial" w:hAnsi="Arial" w:cs="Arial"/>
      <w:color w:val="000000"/>
      <w:sz w:val="24"/>
      <w:szCs w:val="24"/>
    </w:rPr>
  </w:style>
  <w:style w:type="paragraph" w:customStyle="1" w:styleId="BodyText1">
    <w:name w:val="Body Text1"/>
    <w:basedOn w:val="Normal"/>
    <w:uiPriority w:val="99"/>
    <w:rsid w:val="00F43220"/>
    <w:pPr>
      <w:spacing w:after="120" w:line="360" w:lineRule="auto"/>
      <w:ind w:firstLine="720"/>
    </w:pPr>
    <w:rPr>
      <w:szCs w:val="20"/>
    </w:rPr>
  </w:style>
  <w:style w:type="paragraph" w:customStyle="1" w:styleId="Cov-Title">
    <w:name w:val="Cov-Title"/>
    <w:basedOn w:val="Normal"/>
    <w:uiPriority w:val="99"/>
    <w:rsid w:val="007D6DCD"/>
    <w:pPr>
      <w:jc w:val="right"/>
    </w:pPr>
    <w:rPr>
      <w:rFonts w:ascii="Arial Black" w:hAnsi="Arial Black"/>
      <w:sz w:val="40"/>
      <w:szCs w:val="20"/>
    </w:rPr>
  </w:style>
  <w:style w:type="paragraph" w:customStyle="1" w:styleId="Tablenumbers8pt">
    <w:name w:val="Table numbers 8pt"/>
    <w:basedOn w:val="Normal"/>
    <w:qFormat/>
    <w:rsid w:val="006F2603"/>
    <w:pPr>
      <w:spacing w:before="20" w:after="20"/>
      <w:jc w:val="right"/>
    </w:pPr>
    <w:rPr>
      <w:rFonts w:ascii="Arial" w:hAnsi="Arial" w:cs="Arial"/>
      <w:sz w:val="16"/>
      <w:szCs w:val="18"/>
    </w:rPr>
  </w:style>
  <w:style w:type="paragraph" w:customStyle="1" w:styleId="Tableheading-LEFT">
    <w:name w:val="Table heading - LEFT"/>
    <w:basedOn w:val="Tabletext"/>
    <w:rsid w:val="006F2603"/>
    <w:pPr>
      <w:spacing w:before="10" w:after="10"/>
      <w:ind w:left="0" w:firstLine="0"/>
    </w:pPr>
    <w:rPr>
      <w:sz w:val="18"/>
    </w:rPr>
  </w:style>
  <w:style w:type="paragraph" w:customStyle="1" w:styleId="Tableheading-CENTER">
    <w:name w:val="Table heading - CENTER"/>
    <w:basedOn w:val="Tablenumbers"/>
    <w:qFormat/>
    <w:rsid w:val="006F2603"/>
    <w:pPr>
      <w:spacing w:before="10" w:after="10"/>
      <w:jc w:val="center"/>
    </w:pPr>
    <w:rPr>
      <w:snapToGrid w:val="0"/>
      <w:sz w:val="18"/>
    </w:rPr>
  </w:style>
  <w:style w:type="table" w:customStyle="1" w:styleId="TableGrid1">
    <w:name w:val="Table Grid1"/>
    <w:basedOn w:val="TableNormal"/>
    <w:next w:val="TableGrid"/>
    <w:rsid w:val="00DE7BF1"/>
    <w:pPr>
      <w:keepNext/>
      <w:spacing w:before="20"/>
    </w:pPr>
    <w:rPr>
      <w:rFonts w:ascii="Arial" w:hAnsi="Arial"/>
    </w:rPr>
    <w:tblPr>
      <w:tblBorders>
        <w:top w:val="single" w:sz="12" w:space="0" w:color="auto"/>
        <w:bottom w:val="single" w:sz="12" w:space="0" w:color="auto"/>
      </w:tblBorders>
    </w:tblPr>
    <w:tcPr>
      <w:vAlign w:val="bottom"/>
    </w:tcPr>
    <w:tblStylePr w:type="firstRow">
      <w:tblPr/>
      <w:tcPr>
        <w:tcBorders>
          <w:bottom w:val="single" w:sz="4" w:space="0" w:color="auto"/>
        </w:tcBorders>
      </w:tcPr>
    </w:tblStylePr>
    <w:tblStylePr w:type="firstCol">
      <w:pPr>
        <w:jc w:val="left"/>
      </w:pPr>
    </w:tblStylePr>
    <w:tblStylePr w:type="nwCell">
      <w:pPr>
        <w:jc w:val="left"/>
      </w:pPr>
      <w:tblPr/>
      <w:tcPr>
        <w:vAlign w:val="bottom"/>
      </w:tcPr>
    </w:tblStylePr>
  </w:style>
  <w:style w:type="paragraph" w:customStyle="1" w:styleId="Style2">
    <w:name w:val="Style2"/>
    <w:rsid w:val="008B4772"/>
    <w:pPr>
      <w:numPr>
        <w:numId w:val="6"/>
      </w:numPr>
      <w:tabs>
        <w:tab w:val="clear" w:pos="720"/>
      </w:tabs>
      <w:spacing w:after="120"/>
      <w:ind w:left="1440"/>
    </w:pPr>
    <w:rPr>
      <w:sz w:val="24"/>
    </w:rPr>
  </w:style>
  <w:style w:type="table" w:customStyle="1" w:styleId="TableGrid11">
    <w:name w:val="Table Grid11"/>
    <w:basedOn w:val="TableNormal"/>
    <w:next w:val="TableGrid"/>
    <w:uiPriority w:val="59"/>
    <w:rsid w:val="008B4772"/>
    <w:rPr>
      <w:rFonts w:ascii="Cambria" w:eastAsia="MS Mincho" w:hAnsi="Cambr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0642A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ody">
    <w:name w:val="Body"/>
    <w:basedOn w:val="Normal"/>
    <w:link w:val="BodyChar"/>
    <w:qFormat/>
    <w:rsid w:val="006A460B"/>
    <w:pPr>
      <w:spacing w:before="60" w:after="60" w:line="276" w:lineRule="auto"/>
      <w:ind w:firstLine="720"/>
    </w:pPr>
    <w:rPr>
      <w:rFonts w:asciiTheme="minorBidi" w:hAnsiTheme="minorBidi" w:cstheme="minorBidi"/>
      <w:sz w:val="22"/>
      <w:szCs w:val="22"/>
    </w:rPr>
  </w:style>
  <w:style w:type="character" w:customStyle="1" w:styleId="BodyChar">
    <w:name w:val="Body Char"/>
    <w:basedOn w:val="DefaultParagraphFont"/>
    <w:link w:val="Body"/>
    <w:rsid w:val="006A460B"/>
    <w:rPr>
      <w:rFonts w:asciiTheme="minorBidi" w:hAnsiTheme="minorBidi" w:cstheme="minorBidi"/>
      <w:sz w:val="22"/>
      <w:szCs w:val="22"/>
    </w:rPr>
  </w:style>
  <w:style w:type="paragraph" w:customStyle="1" w:styleId="question">
    <w:name w:val="question"/>
    <w:basedOn w:val="Normal"/>
    <w:uiPriority w:val="99"/>
    <w:rsid w:val="00D3301D"/>
    <w:pPr>
      <w:numPr>
        <w:numId w:val="7"/>
      </w:numPr>
      <w:spacing w:before="240" w:after="120" w:line="264" w:lineRule="auto"/>
      <w:ind w:left="360"/>
    </w:pPr>
    <w:rPr>
      <w:rFonts w:ascii="Arial" w:hAnsi="Arial" w:cs="Arial"/>
      <w:sz w:val="22"/>
      <w:szCs w:val="22"/>
    </w:rPr>
  </w:style>
  <w:style w:type="paragraph" w:customStyle="1" w:styleId="Tabletextcolumn1">
    <w:name w:val="Table text column 1"/>
    <w:basedOn w:val="Tabletext"/>
    <w:qFormat/>
    <w:rsid w:val="00D3301D"/>
    <w:pPr>
      <w:keepNext w:val="0"/>
      <w:spacing w:before="60" w:after="0" w:line="240" w:lineRule="atLeast"/>
      <w:ind w:left="180" w:hanging="180"/>
    </w:pPr>
  </w:style>
  <w:style w:type="paragraph" w:customStyle="1" w:styleId="bullet2ndlevel">
    <w:name w:val="bullet 2nd level"/>
    <w:basedOn w:val="BodyText"/>
    <w:rsid w:val="00403FCD"/>
    <w:pPr>
      <w:tabs>
        <w:tab w:val="num" w:pos="720"/>
      </w:tabs>
      <w:spacing w:before="120" w:line="280" w:lineRule="atLeast"/>
      <w:ind w:left="720" w:hanging="360"/>
      <w:jc w:val="left"/>
    </w:pPr>
    <w:rPr>
      <w:rFonts w:ascii="Garamond" w:hAnsi="Garamond"/>
      <w:b w:val="0"/>
      <w:bCs w:val="0"/>
      <w:kern w:val="16"/>
      <w:szCs w:val="20"/>
    </w:rPr>
  </w:style>
  <w:style w:type="paragraph" w:customStyle="1" w:styleId="Bulletblocked">
    <w:name w:val="Bullet blocked"/>
    <w:basedOn w:val="BodyText"/>
    <w:rsid w:val="00871F13"/>
    <w:pPr>
      <w:spacing w:before="120" w:after="120" w:line="280" w:lineRule="atLeast"/>
      <w:ind w:left="1080"/>
      <w:jc w:val="left"/>
    </w:pPr>
    <w:rPr>
      <w:rFonts w:ascii="Garamond" w:hAnsi="Garamond"/>
      <w:b w:val="0"/>
      <w:bCs w:val="0"/>
      <w:kern w:val="16"/>
      <w:szCs w:val="20"/>
    </w:rPr>
  </w:style>
  <w:style w:type="character" w:customStyle="1" w:styleId="ListParagraphChar">
    <w:name w:val="List Paragraph Char"/>
    <w:aliases w:val="MCQ options Char,Probes Char,Question wording Char"/>
    <w:basedOn w:val="DefaultParagraphFont"/>
    <w:link w:val="ListParagraph"/>
    <w:uiPriority w:val="34"/>
    <w:locked/>
    <w:rsid w:val="005C5E41"/>
    <w:rPr>
      <w:rFonts w:ascii="Calibri" w:eastAsia="Calibri" w:hAnsi="Calibri"/>
      <w:sz w:val="22"/>
      <w:szCs w:val="22"/>
    </w:rPr>
  </w:style>
  <w:style w:type="paragraph" w:customStyle="1" w:styleId="Cov-Address">
    <w:name w:val="Cov-Address"/>
    <w:basedOn w:val="Normal"/>
    <w:rsid w:val="007150F3"/>
    <w:pPr>
      <w:jc w:val="right"/>
    </w:pPr>
    <w:rPr>
      <w:rFonts w:ascii="Arial" w:hAnsi="Arial"/>
      <w:szCs w:val="20"/>
    </w:rPr>
  </w:style>
  <w:style w:type="paragraph" w:customStyle="1" w:styleId="BodyTextnospace">
    <w:name w:val="Body Text no space"/>
    <w:basedOn w:val="BodyText"/>
    <w:uiPriority w:val="99"/>
    <w:qFormat/>
    <w:rsid w:val="00622B19"/>
    <w:pPr>
      <w:jc w:val="left"/>
    </w:pPr>
    <w:rPr>
      <w:rFonts w:ascii="Garamond" w:hAnsi="Garamond"/>
      <w:b w:val="0"/>
      <w:bCs w:val="0"/>
      <w:szCs w:val="20"/>
    </w:rPr>
  </w:style>
  <w:style w:type="paragraph" w:customStyle="1" w:styleId="AppH3">
    <w:name w:val="App H3"/>
    <w:basedOn w:val="Normal"/>
    <w:next w:val="BodyText"/>
    <w:uiPriority w:val="99"/>
    <w:qFormat/>
    <w:rsid w:val="008F12AA"/>
    <w:pPr>
      <w:keepNext/>
      <w:tabs>
        <w:tab w:val="left" w:pos="720"/>
        <w:tab w:val="left" w:pos="1620"/>
      </w:tabs>
      <w:spacing w:before="120" w:after="120"/>
      <w:outlineLvl w:val="2"/>
    </w:pPr>
    <w:rPr>
      <w:rFonts w:ascii="Arial" w:hAnsi="Arial" w:cs="Arial"/>
      <w:b/>
      <w:bCs/>
    </w:rPr>
  </w:style>
  <w:style w:type="paragraph" w:customStyle="1" w:styleId="Bullet1">
    <w:name w:val="Bullet1"/>
    <w:basedOn w:val="bulletround"/>
    <w:rsid w:val="00602A8A"/>
    <w:pPr>
      <w:tabs>
        <w:tab w:val="num" w:pos="1440"/>
      </w:tabs>
      <w:spacing w:after="0"/>
      <w:ind w:left="1440" w:hanging="360"/>
    </w:pPr>
    <w:rPr>
      <w:rFonts w:ascii="Garamond" w:hAnsi="Garamond"/>
      <w:szCs w:val="20"/>
    </w:rPr>
  </w:style>
  <w:style w:type="paragraph" w:customStyle="1" w:styleId="MediumGrid21">
    <w:name w:val="Medium Grid 21"/>
    <w:basedOn w:val="Normal"/>
    <w:uiPriority w:val="1"/>
    <w:qFormat/>
    <w:rsid w:val="002F41F8"/>
    <w:rPr>
      <w:rFonts w:ascii="Calibri" w:eastAsia="MS Mincho" w:hAnsi="Calibri"/>
      <w:sz w:val="22"/>
      <w:szCs w:val="22"/>
    </w:rPr>
  </w:style>
  <w:style w:type="paragraph" w:styleId="NoSpacing">
    <w:name w:val="No Spacing"/>
    <w:uiPriority w:val="1"/>
    <w:qFormat/>
    <w:rsid w:val="00EC1478"/>
    <w:rPr>
      <w:rFonts w:asciiTheme="minorHAnsi" w:eastAsiaTheme="minorHAnsi" w:hAnsiTheme="minorHAnsi" w:cstheme="minorBidi"/>
      <w:sz w:val="22"/>
      <w:szCs w:val="22"/>
    </w:rPr>
  </w:style>
  <w:style w:type="paragraph" w:customStyle="1" w:styleId="P1-StandPara">
    <w:name w:val="P1-Stand Para"/>
    <w:link w:val="P1-StandParaChar"/>
    <w:rsid w:val="00EC1478"/>
    <w:pPr>
      <w:spacing w:line="360" w:lineRule="atLeast"/>
      <w:ind w:firstLine="1152"/>
      <w:jc w:val="both"/>
    </w:pPr>
    <w:rPr>
      <w:sz w:val="22"/>
    </w:rPr>
  </w:style>
  <w:style w:type="paragraph" w:customStyle="1" w:styleId="ColorfulList-Accent11">
    <w:name w:val="Colorful List - Accent 11"/>
    <w:basedOn w:val="Normal"/>
    <w:uiPriority w:val="34"/>
    <w:qFormat/>
    <w:rsid w:val="009069D5"/>
    <w:pPr>
      <w:spacing w:after="200" w:line="276" w:lineRule="auto"/>
      <w:ind w:left="720"/>
      <w:contextualSpacing/>
    </w:pPr>
    <w:rPr>
      <w:rFonts w:ascii="Calibri" w:eastAsia="MS Mincho" w:hAnsi="Calibri"/>
      <w:sz w:val="22"/>
      <w:szCs w:val="22"/>
    </w:rPr>
  </w:style>
  <w:style w:type="character" w:customStyle="1" w:styleId="P1-StandParaChar">
    <w:name w:val="P1-Stand Para Char"/>
    <w:link w:val="P1-StandPara"/>
    <w:locked/>
    <w:rsid w:val="00645E3C"/>
    <w:rPr>
      <w:sz w:val="22"/>
    </w:rPr>
  </w:style>
  <w:style w:type="paragraph" w:customStyle="1" w:styleId="N2-2ndBullet">
    <w:name w:val="N2-2nd Bullet"/>
    <w:basedOn w:val="Normal"/>
    <w:link w:val="N2-2ndBulletChar"/>
    <w:rsid w:val="00DE0389"/>
    <w:pPr>
      <w:numPr>
        <w:numId w:val="8"/>
      </w:numPr>
      <w:tabs>
        <w:tab w:val="left" w:pos="1728"/>
      </w:tabs>
      <w:spacing w:after="240" w:line="240" w:lineRule="atLeast"/>
      <w:jc w:val="both"/>
    </w:pPr>
    <w:rPr>
      <w:sz w:val="22"/>
      <w:szCs w:val="20"/>
    </w:rPr>
  </w:style>
  <w:style w:type="paragraph" w:customStyle="1" w:styleId="TableBulletLM">
    <w:name w:val="Table Bullet LM"/>
    <w:basedOn w:val="Normal"/>
    <w:uiPriority w:val="99"/>
    <w:rsid w:val="00AC40EA"/>
    <w:pPr>
      <w:numPr>
        <w:numId w:val="9"/>
      </w:numPr>
      <w:suppressAutoHyphens/>
      <w:spacing w:line="480" w:lineRule="auto"/>
    </w:pPr>
    <w:rPr>
      <w:rFonts w:ascii="Arial Narrow" w:eastAsia="Calibri" w:hAnsi="Arial Narrow"/>
      <w:szCs w:val="21"/>
    </w:rPr>
  </w:style>
  <w:style w:type="paragraph" w:customStyle="1" w:styleId="SL-FlLftSgl">
    <w:name w:val="SL-Fl Lft Sgl"/>
    <w:link w:val="SL-FlLftSglChar"/>
    <w:rsid w:val="00B5548F"/>
    <w:pPr>
      <w:spacing w:line="240" w:lineRule="atLeast"/>
      <w:jc w:val="both"/>
    </w:pPr>
    <w:rPr>
      <w:sz w:val="22"/>
    </w:rPr>
  </w:style>
  <w:style w:type="character" w:customStyle="1" w:styleId="SL-FlLftSglChar">
    <w:name w:val="SL-Fl Lft Sgl Char"/>
    <w:basedOn w:val="DefaultParagraphFont"/>
    <w:link w:val="SL-FlLftSgl"/>
    <w:locked/>
    <w:rsid w:val="00B5548F"/>
    <w:rPr>
      <w:sz w:val="22"/>
    </w:rPr>
  </w:style>
  <w:style w:type="paragraph" w:customStyle="1" w:styleId="C1-CtrBoldHd">
    <w:name w:val="C1-Ctr BoldHd"/>
    <w:rsid w:val="00362BE0"/>
    <w:pPr>
      <w:keepNext/>
      <w:spacing w:after="720" w:line="240" w:lineRule="atLeast"/>
      <w:jc w:val="center"/>
    </w:pPr>
    <w:rPr>
      <w:rFonts w:ascii="Franklin Gothic Medium" w:hAnsi="Franklin Gothic Medium"/>
      <w:b/>
      <w:color w:val="324162"/>
      <w:sz w:val="28"/>
    </w:rPr>
  </w:style>
  <w:style w:type="paragraph" w:customStyle="1" w:styleId="Style1">
    <w:name w:val="Style1"/>
    <w:basedOn w:val="Normal"/>
    <w:link w:val="Style1Char"/>
    <w:uiPriority w:val="99"/>
    <w:rsid w:val="00A022C5"/>
    <w:pPr>
      <w:spacing w:line="240" w:lineRule="atLeast"/>
    </w:pPr>
    <w:rPr>
      <w:rFonts w:ascii="Eras Bold ITC" w:hAnsi="Eras Bold ITC"/>
      <w:sz w:val="22"/>
      <w:szCs w:val="20"/>
      <w:u w:val="single"/>
    </w:rPr>
  </w:style>
  <w:style w:type="character" w:customStyle="1" w:styleId="Style1Char">
    <w:name w:val="Style1 Char"/>
    <w:basedOn w:val="DefaultParagraphFont"/>
    <w:link w:val="Style1"/>
    <w:uiPriority w:val="99"/>
    <w:locked/>
    <w:rsid w:val="00A022C5"/>
    <w:rPr>
      <w:rFonts w:ascii="Eras Bold ITC" w:hAnsi="Eras Bold ITC"/>
      <w:sz w:val="22"/>
      <w:u w:val="single"/>
    </w:rPr>
  </w:style>
  <w:style w:type="paragraph" w:customStyle="1" w:styleId="N1-1stBullet">
    <w:name w:val="N1-1st Bullet"/>
    <w:basedOn w:val="Normal"/>
    <w:rsid w:val="0038551F"/>
    <w:pPr>
      <w:numPr>
        <w:numId w:val="10"/>
      </w:numPr>
      <w:spacing w:before="40" w:after="40"/>
    </w:pPr>
    <w:rPr>
      <w:rFonts w:eastAsiaTheme="minorHAnsi"/>
      <w:sz w:val="22"/>
      <w:szCs w:val="22"/>
    </w:rPr>
  </w:style>
  <w:style w:type="paragraph" w:customStyle="1" w:styleId="L1-FlLSp12">
    <w:name w:val="L1-FlL Sp&amp;1/2"/>
    <w:link w:val="L1-FlLSp12Char"/>
    <w:rsid w:val="007A71ED"/>
    <w:pPr>
      <w:tabs>
        <w:tab w:val="left" w:pos="1152"/>
      </w:tabs>
      <w:spacing w:before="120" w:after="120" w:line="252" w:lineRule="auto"/>
    </w:pPr>
    <w:rPr>
      <w:sz w:val="22"/>
    </w:rPr>
  </w:style>
  <w:style w:type="character" w:customStyle="1" w:styleId="L1-FlLSp12Char">
    <w:name w:val="L1-FlL Sp&amp;1/2 Char"/>
    <w:link w:val="L1-FlLSp12"/>
    <w:locked/>
    <w:rsid w:val="007A71ED"/>
    <w:rPr>
      <w:sz w:val="22"/>
    </w:rPr>
  </w:style>
  <w:style w:type="character" w:customStyle="1" w:styleId="Heading5Char">
    <w:name w:val="Heading 5 Char"/>
    <w:basedOn w:val="DefaultParagraphFont"/>
    <w:link w:val="Heading5"/>
    <w:uiPriority w:val="9"/>
    <w:semiHidden/>
    <w:rsid w:val="000B756B"/>
    <w:rPr>
      <w:rFonts w:asciiTheme="majorHAnsi" w:eastAsiaTheme="majorEastAsia" w:hAnsiTheme="majorHAnsi" w:cstheme="majorBidi"/>
      <w:color w:val="365F91" w:themeColor="accent1" w:themeShade="BF"/>
      <w:sz w:val="24"/>
      <w:szCs w:val="24"/>
    </w:rPr>
  </w:style>
  <w:style w:type="paragraph" w:customStyle="1" w:styleId="xmsonormal">
    <w:name w:val="x_msonormal"/>
    <w:basedOn w:val="Normal"/>
    <w:rsid w:val="00B2162B"/>
    <w:rPr>
      <w:rFonts w:ascii="Calibri" w:hAnsi="Calibri" w:eastAsiaTheme="minorHAnsi" w:cs="Calibri"/>
      <w:sz w:val="22"/>
      <w:szCs w:val="22"/>
    </w:rPr>
  </w:style>
  <w:style w:type="character" w:customStyle="1" w:styleId="N2-2ndBulletChar">
    <w:name w:val="N2-2nd Bullet Char"/>
    <w:link w:val="N2-2ndBullet"/>
    <w:rsid w:val="00F06868"/>
    <w:rPr>
      <w:sz w:val="22"/>
    </w:rPr>
  </w:style>
  <w:style w:type="paragraph" w:customStyle="1" w:styleId="L2">
    <w:name w:val="L2"/>
    <w:basedOn w:val="L1-FlLSp12"/>
    <w:qFormat/>
    <w:rsid w:val="00F06868"/>
    <w:pPr>
      <w:keepNext/>
    </w:pPr>
  </w:style>
  <w:style w:type="paragraph" w:customStyle="1" w:styleId="msonormal">
    <w:name w:val="msonormal"/>
    <w:basedOn w:val="Normal"/>
    <w:rsid w:val="005B3A74"/>
    <w:pPr>
      <w:spacing w:before="100" w:beforeAutospacing="1" w:after="100" w:afterAutospacing="1"/>
    </w:pPr>
  </w:style>
  <w:style w:type="paragraph" w:customStyle="1" w:styleId="xl81">
    <w:name w:val="xl81"/>
    <w:basedOn w:val="Normal"/>
    <w:rsid w:val="005B3A7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2">
    <w:name w:val="xl82"/>
    <w:basedOn w:val="Normal"/>
    <w:rsid w:val="005B3A7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83">
    <w:name w:val="xl83"/>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84">
    <w:name w:val="xl84"/>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85">
    <w:name w:val="xl85"/>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86">
    <w:name w:val="xl86"/>
    <w:basedOn w:val="Normal"/>
    <w:rsid w:val="005B3A7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7">
    <w:name w:val="xl87"/>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style>
  <w:style w:type="character" w:customStyle="1" w:styleId="CommentSubjectChar">
    <w:name w:val="Comment Subject Char"/>
    <w:basedOn w:val="CommentTextChar"/>
    <w:link w:val="CommentSubject"/>
    <w:uiPriority w:val="99"/>
    <w:semiHidden/>
    <w:rsid w:val="005B3A74"/>
    <w:rPr>
      <w:b/>
      <w:bCs/>
    </w:rPr>
  </w:style>
  <w:style w:type="character" w:customStyle="1" w:styleId="BalloonTextChar">
    <w:name w:val="Balloon Text Char"/>
    <w:basedOn w:val="DefaultParagraphFont"/>
    <w:link w:val="BalloonText"/>
    <w:uiPriority w:val="99"/>
    <w:semiHidden/>
    <w:rsid w:val="005B3A7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6B9C93E8-F7FC-4A0D-B788-020D37F4A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47</Words>
  <Characters>540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9-07T19:03:00Z</dcterms:created>
  <dcterms:modified xsi:type="dcterms:W3CDTF">2023-09-07T19:41:00Z</dcterms:modified>
</cp:coreProperties>
</file>